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5EC26" w14:textId="77777777" w:rsidR="008353DF" w:rsidRPr="000214E5" w:rsidRDefault="008353DF" w:rsidP="008353DF">
      <w:pPr>
        <w:rPr>
          <w:rFonts w:asciiTheme="majorEastAsia" w:eastAsiaTheme="majorEastAsia" w:hAnsiTheme="majorEastAsia"/>
        </w:rPr>
      </w:pPr>
    </w:p>
    <w:p w14:paraId="4D2146AB" w14:textId="77777777" w:rsidR="008353DF" w:rsidRPr="000214E5" w:rsidRDefault="008353DF" w:rsidP="008353DF">
      <w:pPr>
        <w:rPr>
          <w:rFonts w:asciiTheme="majorEastAsia" w:eastAsiaTheme="majorEastAsia" w:hAnsiTheme="majorEastAsia"/>
        </w:rPr>
      </w:pPr>
    </w:p>
    <w:p w14:paraId="10A0F84C" w14:textId="77777777" w:rsidR="008353DF" w:rsidRPr="00AA6D19" w:rsidRDefault="008353DF" w:rsidP="008353DF">
      <w:pPr>
        <w:rPr>
          <w:rFonts w:ascii="DengXian" w:eastAsia="DengXian" w:hAnsi="DengXian"/>
        </w:rPr>
      </w:pPr>
    </w:p>
    <w:p w14:paraId="0A623DD9" w14:textId="77777777" w:rsidR="008353DF" w:rsidRPr="00AA6D19" w:rsidRDefault="008353DF" w:rsidP="008353DF">
      <w:pPr>
        <w:pStyle w:val="a6"/>
        <w:rPr>
          <w:rFonts w:ascii="DengXian" w:eastAsia="DengXian" w:hAnsi="DengXian"/>
          <w:sz w:val="64"/>
          <w:szCs w:val="64"/>
          <w:u w:val="single"/>
        </w:rPr>
      </w:pPr>
      <w:r w:rsidRPr="00AA6D19">
        <w:rPr>
          <w:rFonts w:ascii="DengXian" w:eastAsia="DengXian" w:hAnsi="DengXian" w:hint="eastAsia"/>
          <w:sz w:val="64"/>
          <w:szCs w:val="64"/>
        </w:rPr>
        <w:t>旌旗教會</w:t>
      </w:r>
      <w:r w:rsidRPr="00AA6D19">
        <w:rPr>
          <w:rFonts w:ascii="DengXian" w:eastAsia="DengXian" w:hAnsi="DengXian"/>
          <w:sz w:val="64"/>
          <w:szCs w:val="64"/>
        </w:rPr>
        <w:br/>
        <w:t>牧養管理暨線上課程平台</w:t>
      </w:r>
      <w:r w:rsidRPr="00AA6D19">
        <w:rPr>
          <w:rFonts w:ascii="DengXian" w:eastAsia="DengXian" w:hAnsi="DengXian" w:hint="eastAsia"/>
          <w:sz w:val="64"/>
          <w:szCs w:val="64"/>
        </w:rPr>
        <w:t>系統</w:t>
      </w:r>
    </w:p>
    <w:p w14:paraId="75EB772F" w14:textId="77777777" w:rsidR="008353DF" w:rsidRPr="00AA6D19" w:rsidRDefault="008353DF" w:rsidP="008353DF">
      <w:pPr>
        <w:pStyle w:val="a4"/>
        <w:rPr>
          <w:rFonts w:ascii="DengXian" w:eastAsia="DengXian" w:hAnsi="DengXian"/>
        </w:rPr>
      </w:pPr>
      <w:r w:rsidRPr="00AA6D19">
        <w:rPr>
          <w:rFonts w:ascii="DengXian" w:eastAsia="DengXian" w:hAnsi="DengXian"/>
        </w:rPr>
        <w:br/>
      </w:r>
      <w:r w:rsidRPr="00AA6D19">
        <w:rPr>
          <w:rFonts w:ascii="DengXian" w:eastAsia="DengXian" w:hAnsi="DengXian"/>
        </w:rPr>
        <w:br/>
      </w:r>
    </w:p>
    <w:p w14:paraId="65483F9B" w14:textId="364E36C6" w:rsidR="008353DF" w:rsidRPr="00AA6D19" w:rsidRDefault="008353DF" w:rsidP="008353DF">
      <w:pPr>
        <w:pStyle w:val="a8"/>
        <w:rPr>
          <w:rFonts w:ascii="DengXian" w:eastAsia="DengXian" w:hAnsi="DengXian"/>
          <w:b/>
          <w:bCs/>
          <w:sz w:val="36"/>
        </w:rPr>
      </w:pPr>
      <w:r w:rsidRPr="00AA6D19">
        <w:rPr>
          <w:rFonts w:ascii="DengXian" w:eastAsia="DengXian" w:hAnsi="DengXian"/>
        </w:rPr>
        <w:br/>
      </w:r>
      <w:r w:rsidRPr="00AA6D19">
        <w:rPr>
          <w:rFonts w:ascii="DengXian" w:eastAsia="DengXian" w:hAnsi="DengXian" w:hint="eastAsia"/>
        </w:rPr>
        <w:t>第一工作階段 測試説明手冊</w:t>
      </w:r>
      <w:r w:rsidRPr="00AA6D19">
        <w:rPr>
          <w:rFonts w:ascii="DengXian" w:eastAsia="DengXian" w:hAnsi="DengXian"/>
        </w:rPr>
        <w:br/>
      </w:r>
      <w:r w:rsidRPr="00AA6D19">
        <w:rPr>
          <w:rFonts w:ascii="DengXian" w:eastAsia="DengXian" w:hAnsi="DengXian" w:hint="eastAsia"/>
        </w:rPr>
        <w:t>（第</w:t>
      </w:r>
      <w:r w:rsidRPr="00AA6D19">
        <w:rPr>
          <w:rFonts w:ascii="DengXian" w:eastAsia="DengXian" w:hAnsi="DengXian"/>
        </w:rPr>
        <w:t>2</w:t>
      </w:r>
      <w:r w:rsidRPr="00AA6D19">
        <w:rPr>
          <w:rFonts w:ascii="DengXian" w:eastAsia="DengXian" w:hAnsi="DengXian" w:hint="eastAsia"/>
        </w:rPr>
        <w:t>冊 v</w:t>
      </w:r>
      <w:r w:rsidRPr="00AA6D19">
        <w:rPr>
          <w:rFonts w:ascii="DengXian" w:eastAsia="DengXian" w:hAnsi="DengXian"/>
        </w:rPr>
        <w:t>1.0</w:t>
      </w:r>
      <w:r w:rsidRPr="00AA6D19">
        <w:rPr>
          <w:rFonts w:ascii="DengXian" w:eastAsia="DengXian" w:hAnsi="DengXian" w:hint="eastAsia"/>
        </w:rPr>
        <w:t>)</w:t>
      </w:r>
      <w:r w:rsidR="00AA6D19" w:rsidRPr="00AA6D19">
        <w:rPr>
          <w:rFonts w:ascii="DengXian" w:eastAsia="DengXian" w:hAnsi="DengXian"/>
        </w:rPr>
        <w:br/>
      </w:r>
      <w:bookmarkStart w:id="0" w:name="_Hlk117791607"/>
      <w:r w:rsidR="00AA6D19" w:rsidRPr="00AA6D19">
        <w:rPr>
          <w:rFonts w:ascii="DengXian" w:eastAsia="DengXian" w:hAnsi="DengXian" w:hint="eastAsia"/>
          <w:b/>
          <w:bCs/>
        </w:rPr>
        <w:t>管理後台</w:t>
      </w:r>
    </w:p>
    <w:bookmarkEnd w:id="0"/>
    <w:p w14:paraId="1FBD0F21" w14:textId="77777777" w:rsidR="008353DF" w:rsidRPr="00AA6D19" w:rsidRDefault="008353DF" w:rsidP="008353DF">
      <w:pPr>
        <w:pStyle w:val="a4"/>
        <w:rPr>
          <w:rFonts w:ascii="DengXian" w:eastAsia="DengXian" w:hAnsi="DengXian"/>
        </w:rPr>
      </w:pPr>
    </w:p>
    <w:p w14:paraId="32FA1518" w14:textId="77777777" w:rsidR="008353DF" w:rsidRPr="00AA6D19" w:rsidRDefault="008353DF" w:rsidP="008353DF">
      <w:pPr>
        <w:pStyle w:val="a4"/>
        <w:rPr>
          <w:rFonts w:ascii="DengXian" w:eastAsia="DengXian" w:hAnsi="DengXian"/>
        </w:rPr>
      </w:pPr>
    </w:p>
    <w:p w14:paraId="3F0804B9" w14:textId="77777777" w:rsidR="008353DF" w:rsidRPr="00AA6D19" w:rsidRDefault="008353DF" w:rsidP="008353DF">
      <w:pPr>
        <w:pStyle w:val="a4"/>
        <w:rPr>
          <w:rFonts w:ascii="DengXian" w:eastAsia="DengXian" w:hAnsi="DengXian"/>
        </w:rPr>
      </w:pPr>
    </w:p>
    <w:p w14:paraId="31AA003B" w14:textId="77777777" w:rsidR="008353DF" w:rsidRPr="00AA6D19" w:rsidRDefault="008353DF" w:rsidP="008353DF">
      <w:pPr>
        <w:pStyle w:val="a4"/>
        <w:rPr>
          <w:rFonts w:ascii="DengXian" w:eastAsia="DengXian" w:hAnsi="DengXian"/>
        </w:rPr>
      </w:pPr>
    </w:p>
    <w:p w14:paraId="26744D3F" w14:textId="32F511B1" w:rsidR="008353DF" w:rsidRDefault="008353DF" w:rsidP="008353DF">
      <w:pPr>
        <w:jc w:val="center"/>
        <w:rPr>
          <w:rFonts w:ascii="DengXian" w:eastAsia="DengXian" w:hAnsi="DengXian"/>
        </w:rPr>
      </w:pPr>
      <w:r w:rsidRPr="00AA6D19">
        <w:rPr>
          <w:rFonts w:ascii="DengXian" w:eastAsia="DengXian" w:hAnsi="DengXian" w:cstheme="minorHAnsi"/>
          <w:sz w:val="36"/>
          <w:szCs w:val="36"/>
        </w:rPr>
        <w:br/>
      </w:r>
      <w:r w:rsidRPr="00AA6D19">
        <w:rPr>
          <w:rFonts w:ascii="DengXian" w:eastAsia="DengXian" w:hAnsi="DengXian" w:cstheme="minorHAnsi"/>
          <w:sz w:val="36"/>
          <w:szCs w:val="36"/>
        </w:rPr>
        <w:fldChar w:fldCharType="begin"/>
      </w:r>
      <w:r w:rsidRPr="00AA6D19">
        <w:rPr>
          <w:rFonts w:ascii="DengXian" w:eastAsia="DengXian" w:hAnsi="DengXian" w:cstheme="minorHAnsi"/>
          <w:sz w:val="36"/>
          <w:szCs w:val="36"/>
        </w:rPr>
        <w:instrText>DOCPROPERTY "customer"</w:instrText>
      </w:r>
      <w:r w:rsidRPr="00AA6D19">
        <w:rPr>
          <w:rFonts w:ascii="DengXian" w:eastAsia="DengXian" w:hAnsi="DengXian" w:cstheme="minorHAnsi"/>
          <w:sz w:val="36"/>
          <w:szCs w:val="36"/>
        </w:rPr>
        <w:fldChar w:fldCharType="separate"/>
      </w:r>
      <w:r w:rsidRPr="00AA6D19">
        <w:rPr>
          <w:rFonts w:ascii="DengXian" w:eastAsia="DengXian" w:hAnsi="DengXian" w:cstheme="minorHAnsi" w:hint="eastAsia"/>
          <w:sz w:val="36"/>
          <w:szCs w:val="36"/>
        </w:rPr>
        <w:t>嘉瑪科技</w:t>
      </w:r>
      <w:r w:rsidRPr="00AA6D19">
        <w:rPr>
          <w:rFonts w:ascii="DengXian" w:eastAsia="DengXian" w:hAnsi="DengXian" w:cs="PingFang TC" w:hint="eastAsia"/>
          <w:sz w:val="36"/>
          <w:szCs w:val="36"/>
        </w:rPr>
        <w:t>股份有限公司</w:t>
      </w:r>
      <w:r w:rsidRPr="00AA6D19">
        <w:rPr>
          <w:rFonts w:ascii="DengXian" w:eastAsia="DengXian" w:hAnsi="DengXian" w:cstheme="minorHAnsi"/>
          <w:sz w:val="36"/>
          <w:szCs w:val="36"/>
        </w:rPr>
        <w:fldChar w:fldCharType="end"/>
      </w:r>
      <w:r w:rsidRPr="00AA6D19">
        <w:rPr>
          <w:rFonts w:ascii="DengXian" w:eastAsia="DengXian" w:hAnsi="DengXian" w:cstheme="minorHAnsi"/>
          <w:sz w:val="36"/>
          <w:szCs w:val="36"/>
        </w:rPr>
        <w:br/>
      </w:r>
      <w:r w:rsidRPr="00AA6D19">
        <w:rPr>
          <w:rFonts w:ascii="DengXian" w:eastAsia="DengXian" w:hAnsi="DengXian" w:cstheme="minorHAnsi" w:hint="eastAsia"/>
          <w:sz w:val="36"/>
          <w:szCs w:val="36"/>
        </w:rPr>
        <w:t>提供日期：</w:t>
      </w:r>
      <w:r w:rsidRPr="00AA6D19">
        <w:rPr>
          <w:rFonts w:ascii="DengXian" w:eastAsia="DengXian" w:hAnsi="DengXian" w:cstheme="minorHAnsi"/>
          <w:sz w:val="36"/>
          <w:szCs w:val="36"/>
        </w:rPr>
        <w:t>2022</w:t>
      </w:r>
      <w:r w:rsidRPr="00AA6D19">
        <w:rPr>
          <w:rFonts w:ascii="DengXian" w:eastAsia="DengXian" w:hAnsi="DengXian" w:cstheme="minorHAnsi" w:hint="eastAsia"/>
          <w:sz w:val="36"/>
          <w:szCs w:val="36"/>
        </w:rPr>
        <w:t>/</w:t>
      </w:r>
      <w:r w:rsidRPr="00AA6D19">
        <w:rPr>
          <w:rFonts w:ascii="DengXian" w:eastAsia="DengXian" w:hAnsi="DengXian" w:cstheme="minorHAnsi"/>
          <w:sz w:val="36"/>
          <w:szCs w:val="36"/>
        </w:rPr>
        <w:t>10/2</w:t>
      </w:r>
      <w:r w:rsidR="005F3196">
        <w:rPr>
          <w:rFonts w:ascii="DengXian" w:eastAsia="DengXian" w:hAnsi="DengXian" w:cstheme="minorHAnsi"/>
          <w:sz w:val="36"/>
          <w:szCs w:val="36"/>
        </w:rPr>
        <w:t>4</w:t>
      </w:r>
      <w:r>
        <w:rPr>
          <w:rFonts w:asciiTheme="majorEastAsia" w:eastAsiaTheme="majorEastAsia" w:hAnsiTheme="majorEastAsia" w:cstheme="minorHAnsi"/>
          <w:sz w:val="36"/>
          <w:szCs w:val="36"/>
        </w:rPr>
        <w:br/>
      </w:r>
    </w:p>
    <w:p w14:paraId="56C43C62" w14:textId="77777777" w:rsidR="008353DF" w:rsidRPr="00C618F6" w:rsidRDefault="008353DF" w:rsidP="00E1324F">
      <w:pPr>
        <w:pStyle w:val="a"/>
        <w:numPr>
          <w:ilvl w:val="0"/>
          <w:numId w:val="1"/>
        </w:numPr>
      </w:pPr>
      <w:r w:rsidRPr="00C618F6">
        <w:rPr>
          <w:rFonts w:hint="eastAsia"/>
        </w:rPr>
        <w:lastRenderedPageBreak/>
        <w:t>測試功能列表：</w:t>
      </w:r>
    </w:p>
    <w:tbl>
      <w:tblPr>
        <w:tblW w:w="9214" w:type="dxa"/>
        <w:tblInd w:w="-147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0"/>
        <w:gridCol w:w="15"/>
        <w:gridCol w:w="1696"/>
        <w:gridCol w:w="2268"/>
        <w:gridCol w:w="1417"/>
        <w:gridCol w:w="2268"/>
      </w:tblGrid>
      <w:tr w:rsidR="00B10F21" w:rsidRPr="003335E9" w14:paraId="65B53645" w14:textId="77777777" w:rsidTr="00B10F21">
        <w:trPr>
          <w:trHeight w:val="501"/>
        </w:trPr>
        <w:tc>
          <w:tcPr>
            <w:tcW w:w="15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14D54EB" w14:textId="77777777" w:rsidR="008353DF" w:rsidRPr="003335E9" w:rsidRDefault="008353DF" w:rsidP="006F779A">
            <w:pPr>
              <w:spacing w:line="28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系統別</w:t>
            </w:r>
          </w:p>
        </w:tc>
        <w:tc>
          <w:tcPr>
            <w:tcW w:w="169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4EBF82A1" w14:textId="77777777" w:rsidR="008353DF" w:rsidRPr="003335E9" w:rsidRDefault="008353DF" w:rsidP="006F779A">
            <w:pPr>
              <w:widowControl/>
              <w:spacing w:line="28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功能別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4032A5D" w14:textId="77777777" w:rsidR="008353DF" w:rsidRPr="003335E9" w:rsidRDefault="008353DF" w:rsidP="006F779A">
            <w:pPr>
              <w:widowControl/>
              <w:spacing w:line="28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功能類別</w:t>
            </w:r>
          </w:p>
        </w:tc>
        <w:tc>
          <w:tcPr>
            <w:tcW w:w="14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  <w:hideMark/>
          </w:tcPr>
          <w:p w14:paraId="287CFD64" w14:textId="77777777" w:rsidR="008353DF" w:rsidRPr="003335E9" w:rsidRDefault="008353DF" w:rsidP="006F779A">
            <w:pPr>
              <w:widowControl/>
              <w:spacing w:line="280" w:lineRule="exact"/>
              <w:jc w:val="center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角色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  <w:hideMark/>
          </w:tcPr>
          <w:p w14:paraId="5E11A35E" w14:textId="4A4176BA" w:rsidR="008353DF" w:rsidRPr="003335E9" w:rsidRDefault="00AA6D19" w:rsidP="006F779A">
            <w:pPr>
              <w:widowControl/>
              <w:spacing w:line="280" w:lineRule="exact"/>
              <w:jc w:val="center"/>
              <w:rPr>
                <w:rFonts w:ascii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b/>
                <w:bCs/>
                <w:color w:val="000000"/>
                <w:kern w:val="0"/>
                <w:sz w:val="20"/>
                <w:szCs w:val="20"/>
              </w:rPr>
              <w:t>備</w:t>
            </w:r>
            <w:r w:rsidR="00EA0F2C" w:rsidRPr="003335E9"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  <w:t>註</w:t>
            </w:r>
          </w:p>
        </w:tc>
      </w:tr>
      <w:tr w:rsidR="00EA0F2C" w:rsidRPr="003335E9" w14:paraId="18A8FE9E" w14:textId="77777777" w:rsidTr="00B10F21">
        <w:trPr>
          <w:trHeight w:val="502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7F46E00" w14:textId="7B08B482" w:rsidR="00EA0F2C" w:rsidRPr="003335E9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1_會員管理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672CB071" w14:textId="6B901BFE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1-2_使用者管理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879D2F7" w14:textId="6E64498E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1-2-1_權限管理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49F277F" w14:textId="3A23AC3E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58BAFDD7" w14:textId="7E683AD1" w:rsidR="00EA0F2C" w:rsidRPr="003335E9" w:rsidRDefault="00EA0F2C" w:rsidP="006F779A">
            <w:pPr>
              <w:widowControl/>
              <w:spacing w:line="280" w:lineRule="exact"/>
              <w:rPr>
                <w:rFonts w:ascii="DengXian" w:hAnsi="DengXian" w:cs="新細明體"/>
                <w:color w:val="000000"/>
                <w:kern w:val="0"/>
                <w:sz w:val="18"/>
                <w:szCs w:val="18"/>
              </w:rPr>
            </w:pPr>
            <w:r w:rsidRPr="003335E9">
              <w:rPr>
                <w:rFonts w:ascii="DengXian" w:hAnsi="DengXian" w:cs="新細明體" w:hint="eastAsia"/>
                <w:color w:val="000000"/>
                <w:kern w:val="0"/>
                <w:sz w:val="18"/>
                <w:szCs w:val="18"/>
              </w:rPr>
              <w:t>旌旗確定權限表後，製作完整功能</w:t>
            </w:r>
          </w:p>
        </w:tc>
      </w:tr>
      <w:tr w:rsidR="00EA0F2C" w:rsidRPr="003335E9" w14:paraId="26EAF173" w14:textId="77777777" w:rsidTr="00B10F21">
        <w:trPr>
          <w:trHeight w:val="502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63CC140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03CE8387" w14:textId="4CC3B3E4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24988C44" w14:textId="1866B8C9" w:rsidR="00EA0F2C" w:rsidRPr="003335E9" w:rsidRDefault="00EA0F2C" w:rsidP="006F779A">
            <w:pPr>
              <w:widowControl/>
              <w:spacing w:line="280" w:lineRule="exact"/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1-2-2_組織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0B49C55A" w14:textId="433A84FA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CCFF99"/>
            <w:vAlign w:val="center"/>
          </w:tcPr>
          <w:p w14:paraId="2824CD76" w14:textId="3ACBA2AE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旌旗確定權限表後，製作完整功能</w:t>
            </w:r>
          </w:p>
        </w:tc>
      </w:tr>
      <w:tr w:rsidR="00EA0F2C" w:rsidRPr="003335E9" w14:paraId="191C1188" w14:textId="77777777" w:rsidTr="00B10F21">
        <w:trPr>
          <w:trHeight w:val="169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7A1E7AA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294148F0" w14:textId="6526FD90" w:rsidR="00EA0F2C" w:rsidRPr="003335E9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1-3_牧養系統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0D8FDF57" w14:textId="77777777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1-3-2_牧養組織</w:t>
            </w:r>
          </w:p>
          <w:p w14:paraId="4897F368" w14:textId="6377B9C9" w:rsidR="00EA0F2C" w:rsidRPr="00B10F21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FF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管理與設定(含外展小組設定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0861BCEB" w14:textId="5F613B7B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CCFF99"/>
            <w:vAlign w:val="center"/>
          </w:tcPr>
          <w:p w14:paraId="28993892" w14:textId="31E8DAD7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依照旌旗第一版設計雛形所建立的管理設定，待旌旗確定牧養職分組織後，嘉瑪進行完整功能的製作</w:t>
            </w:r>
          </w:p>
        </w:tc>
      </w:tr>
      <w:tr w:rsidR="00EA0F2C" w:rsidRPr="003335E9" w14:paraId="614FA9E5" w14:textId="77777777" w:rsidTr="00B10F21">
        <w:trPr>
          <w:trHeight w:val="544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00F0C78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5C5E0F6A" w14:textId="3D2A52BC" w:rsidR="00EA0F2C" w:rsidRPr="003335E9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1F823BB7" w14:textId="1E2D02A7" w:rsidR="00EA0F2C" w:rsidRPr="00B10F21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FF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01-03-4_事工團紀錄與</w:t>
            </w:r>
            <w:r w:rsidR="006F779A" w:rsidRPr="00B10F21">
              <w:rPr>
                <w:rFonts w:ascii="DengXian" w:eastAsia="DengXian" w:hAnsi="DengXian" w:cs="新細明體"/>
                <w:kern w:val="0"/>
                <w:sz w:val="20"/>
                <w:szCs w:val="20"/>
              </w:rPr>
              <w:br/>
            </w:r>
            <w:r w:rsidRPr="00B10F21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活動徵召服務資料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6239934D" w14:textId="1E6632EA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CCFF99"/>
            <w:vAlign w:val="center"/>
          </w:tcPr>
          <w:p w14:paraId="55D4D72D" w14:textId="5F5C28A3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EA0F2C" w:rsidRPr="003335E9" w14:paraId="2B60AF66" w14:textId="77777777" w:rsidTr="00B10F21">
        <w:trPr>
          <w:trHeight w:val="396"/>
        </w:trPr>
        <w:tc>
          <w:tcPr>
            <w:tcW w:w="156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EB23FE8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474A8910" w14:textId="77777777" w:rsidR="00EA0F2C" w:rsidRPr="003335E9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1179064E" w14:textId="47D15A44" w:rsidR="00EA0F2C" w:rsidRPr="00B10F21" w:rsidRDefault="00EA0F2C" w:rsidP="006F779A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01-03-12_課程歷程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00"/>
            <w:vAlign w:val="center"/>
          </w:tcPr>
          <w:p w14:paraId="6AF3897E" w14:textId="5411F3D7" w:rsidR="00EA0F2C" w:rsidRPr="00B10F21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CCFF99"/>
            <w:vAlign w:val="center"/>
          </w:tcPr>
          <w:p w14:paraId="1BEE9898" w14:textId="77777777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EA0F2C" w:rsidRPr="003335E9" w14:paraId="63DB6952" w14:textId="77777777" w:rsidTr="00B10F21">
        <w:trPr>
          <w:trHeight w:val="403"/>
        </w:trPr>
        <w:tc>
          <w:tcPr>
            <w:tcW w:w="156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4F838F0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1AD23EF" w14:textId="77777777" w:rsidR="00EA0F2C" w:rsidRPr="003335E9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A484C02" w14:textId="4580B19A" w:rsidR="00EA0F2C" w:rsidRPr="00B10F21" w:rsidRDefault="00EA0F2C" w:rsidP="006F779A">
            <w:pPr>
              <w:spacing w:line="280" w:lineRule="exact"/>
              <w:rPr>
                <w:rFonts w:ascii="DengXian" w:eastAsia="DengXian" w:hAnsi="DengXian" w:cs="新細明體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kern w:val="0"/>
                <w:sz w:val="20"/>
                <w:szCs w:val="20"/>
              </w:rPr>
              <w:t>01-03-13_牧養歷程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298CDCF" w14:textId="4FC46768" w:rsidR="00EA0F2C" w:rsidRPr="00B10F21" w:rsidRDefault="00EA0F2C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5B1C32F3" w14:textId="77777777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B10F21" w:rsidRPr="003335E9" w14:paraId="349B6168" w14:textId="77777777" w:rsidTr="00B10F21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1E3D8A7E" w14:textId="676AB016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2_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課程電商系統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9F6C2B7" w14:textId="27D9EA4B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1_課程總覽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4A98B022" w14:textId="07355535" w:rsidR="00EA0F2C" w:rsidRPr="00B10F21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1-2_開課上架管理</w:t>
            </w:r>
          </w:p>
        </w:tc>
        <w:tc>
          <w:tcPr>
            <w:tcW w:w="141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EA9F765" w14:textId="65B8E222" w:rsidR="00EA0F2C" w:rsidRPr="00B10F21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3984BEE0" w14:textId="34D3BD98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B10F21" w:rsidRPr="003335E9" w14:paraId="4E766607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47F497F1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D75C522" w14:textId="2260822C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2-3_訂單管理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A184EE3" w14:textId="0EDF6561" w:rsidR="00EA0F2C" w:rsidRPr="00B10F21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3-2_訂單資訊清單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11975ABF" w14:textId="22F390F3" w:rsidR="00EA0F2C" w:rsidRPr="00B10F21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財務/櫃台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768103A9" w14:textId="2B7DFECD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B10F21" w:rsidRPr="003335E9" w14:paraId="16577D95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2F34E94B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BE6B86B" w14:textId="4AC9032D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4_課程報名管理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D3D8FFF" w14:textId="4B116D92" w:rsidR="00EA0F2C" w:rsidRPr="00B10F21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4-1_前後台課程報名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DCA3381" w14:textId="00C80F44" w:rsidR="00EA0F2C" w:rsidRPr="00B10F21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1126BE19" w14:textId="09DF8B02" w:rsidR="00EA0F2C" w:rsidRPr="00B10F21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B10F21" w:rsidRPr="003335E9" w14:paraId="390B488F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35796EF5" w14:textId="77777777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EA27ED4" w14:textId="08374C92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6_櫃台收費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AE84BFB" w14:textId="55968E0F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2-6-1_櫃台訂單查詢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CB7A22C" w14:textId="0ABEC6AB" w:rsidR="00EA0F2C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櫃台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7BD5181F" w14:textId="225078E4" w:rsidR="00EA0F2C" w:rsidRPr="003335E9" w:rsidRDefault="00EA0F2C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160D14" w:rsidRPr="003335E9" w14:paraId="0E14A7CC" w14:textId="77777777" w:rsidTr="00B10F21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77F049A2" w14:textId="776FE00C" w:rsidR="00160D14" w:rsidRPr="003335E9" w:rsidRDefault="00160D14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4_課程管理</w:t>
            </w:r>
            <w:r w:rsidR="006F779A">
              <w:rPr>
                <w:rFonts w:ascii="DengXian" w:hAnsi="DengXian" w:cs="新細明體"/>
                <w:color w:val="000000"/>
                <w:kern w:val="0"/>
                <w:sz w:val="20"/>
                <w:szCs w:val="20"/>
              </w:rPr>
              <w:br/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(上課中的)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845BBF1" w14:textId="463F25E1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4-1_課程管理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6480291" w14:textId="7A25264B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4-1-1_課程資訊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13972B60" w14:textId="25E5FEEA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2967CC48" w14:textId="77777777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</w:p>
        </w:tc>
      </w:tr>
      <w:tr w:rsidR="00160D14" w:rsidRPr="003335E9" w14:paraId="10258644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4975F515" w14:textId="77777777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D47F467" w14:textId="77777777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C780216" w14:textId="195D0E08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4-1-2_課程作業區(含管理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2F4EAB3" w14:textId="34DE6CA8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08DC8D4D" w14:textId="659B4EE4" w:rsidR="00160D14" w:rsidRPr="003335E9" w:rsidRDefault="00160D14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旌旗確定需求後</w:t>
            </w:r>
            <w:r w:rsidR="009249F5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，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製作完整功能</w:t>
            </w:r>
          </w:p>
        </w:tc>
      </w:tr>
      <w:tr w:rsidR="00314063" w:rsidRPr="003335E9" w14:paraId="59FA88F7" w14:textId="77777777" w:rsidTr="00705BA7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FFFF00"/>
            <w:vAlign w:val="center"/>
          </w:tcPr>
          <w:p w14:paraId="0A9C8729" w14:textId="7FC0B9BE" w:rsidR="00314063" w:rsidRPr="003335E9" w:rsidRDefault="00314063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bookmarkStart w:id="1" w:name="_Hlk117791244"/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_事工團系統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1F9D76C" w14:textId="53785823" w:rsidR="00314063" w:rsidRPr="003335E9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_事工團管理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8CA09CF" w14:textId="2A01F189" w:rsidR="00314063" w:rsidRPr="003335E9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F60048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-1_事工團基本資料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59E73BE7" w14:textId="23547166" w:rsidR="00314063" w:rsidRPr="003335E9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16F1EC14" w14:textId="5F8B8CEF" w:rsidR="00314063" w:rsidRPr="003335E9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</w:tr>
      <w:bookmarkEnd w:id="1"/>
      <w:tr w:rsidR="00314063" w:rsidRPr="00233857" w14:paraId="58C7B288" w14:textId="77777777" w:rsidTr="00705BA7">
        <w:trPr>
          <w:trHeight w:val="459"/>
        </w:trPr>
        <w:tc>
          <w:tcPr>
            <w:tcW w:w="1550" w:type="dxa"/>
            <w:vMerge/>
            <w:tcBorders>
              <w:left w:val="single" w:sz="4" w:space="0" w:color="auto"/>
              <w:right w:val="nil"/>
            </w:tcBorders>
            <w:shd w:val="clear" w:color="auto" w:fill="FFFF00"/>
            <w:vAlign w:val="center"/>
          </w:tcPr>
          <w:p w14:paraId="0D24BE1D" w14:textId="77777777" w:rsidR="00314063" w:rsidRPr="00233857" w:rsidRDefault="00314063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59E1B3A" w14:textId="614C64E3" w:rsidR="00314063" w:rsidRPr="00160D14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D875EDB" w14:textId="2D2B258F" w:rsidR="00314063" w:rsidRPr="00B10F21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-2_事工團項目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D4EC8C8" w14:textId="701DF986" w:rsidR="00314063" w:rsidRPr="00160D14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1279769A" w14:textId="77777777" w:rsidR="00314063" w:rsidRPr="00233857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</w:tr>
      <w:tr w:rsidR="00314063" w:rsidRPr="00233857" w14:paraId="18149300" w14:textId="77777777" w:rsidTr="00705BA7">
        <w:trPr>
          <w:trHeight w:val="459"/>
        </w:trPr>
        <w:tc>
          <w:tcPr>
            <w:tcW w:w="1550" w:type="dxa"/>
            <w:vMerge/>
            <w:tcBorders>
              <w:left w:val="single" w:sz="4" w:space="0" w:color="auto"/>
              <w:right w:val="nil"/>
            </w:tcBorders>
            <w:shd w:val="clear" w:color="auto" w:fill="FFFF00"/>
            <w:vAlign w:val="center"/>
          </w:tcPr>
          <w:p w14:paraId="0018FB47" w14:textId="77777777" w:rsidR="00314063" w:rsidRPr="00233857" w:rsidRDefault="00314063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96C8D89" w14:textId="77777777" w:rsidR="00314063" w:rsidRPr="00160D14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47EAA32" w14:textId="57C8B31C" w:rsidR="00314063" w:rsidRPr="00B10F21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-3_事工團類別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A541714" w14:textId="48FA7042" w:rsidR="00314063" w:rsidRPr="00160D14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07064F15" w14:textId="77777777" w:rsidR="00314063" w:rsidRPr="00233857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</w:tr>
      <w:tr w:rsidR="00314063" w:rsidRPr="00233857" w14:paraId="4126B518" w14:textId="77777777" w:rsidTr="00705BA7">
        <w:trPr>
          <w:trHeight w:val="459"/>
        </w:trPr>
        <w:tc>
          <w:tcPr>
            <w:tcW w:w="1550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68582D95" w14:textId="77777777" w:rsidR="00314063" w:rsidRPr="00233857" w:rsidRDefault="00314063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9D98B04" w14:textId="77777777" w:rsidR="00314063" w:rsidRPr="00160D14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49B6E2C8" w14:textId="3D15B13B" w:rsidR="00314063" w:rsidRPr="00B10F21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5-2-4_事工團權限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826F3B1" w14:textId="4AB16114" w:rsidR="00314063" w:rsidRPr="00160D14" w:rsidRDefault="00314063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595F8964" w14:textId="68B0CA02" w:rsidR="00314063" w:rsidRPr="00314063" w:rsidRDefault="00314063" w:rsidP="006F779A">
            <w:pPr>
              <w:widowControl/>
              <w:spacing w:line="280" w:lineRule="exact"/>
              <w:rPr>
                <w:rFonts w:ascii="DengXian" w:hAnsi="DengXian" w:cs="新細明體"/>
                <w:color w:val="000000"/>
                <w:kern w:val="0"/>
                <w:sz w:val="18"/>
                <w:szCs w:val="18"/>
              </w:rPr>
            </w:pPr>
            <w:r w:rsidRPr="00314063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將依旌旗權限規定製作完整功能</w:t>
            </w:r>
          </w:p>
        </w:tc>
      </w:tr>
      <w:tr w:rsidR="00314063" w:rsidRPr="00233857" w14:paraId="2B97D203" w14:textId="77777777" w:rsidTr="00F06D0D">
        <w:trPr>
          <w:trHeight w:val="459"/>
        </w:trPr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1849A6F7" w14:textId="77777777" w:rsidR="00314063" w:rsidRPr="00233857" w:rsidRDefault="00314063" w:rsidP="00314063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195CBA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_課程管理_</w:t>
            </w:r>
            <w:r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br/>
            </w:r>
            <w:r w:rsidRPr="00195CBA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網路學校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5C970AE6" w14:textId="77777777" w:rsidR="00314063" w:rsidRPr="00160D14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1406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-1_課程列表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98A0A19" w14:textId="6491FE3D" w:rsidR="00314063" w:rsidRPr="00233857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31406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-1-2_課程作業繳交(含管理）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FB2342E" w14:textId="41D40571" w:rsidR="00314063" w:rsidRPr="00160D14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62888D0B" w14:textId="71A3578F" w:rsidR="00314063" w:rsidRPr="00233857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旌旗確定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  <w:lang w:eastAsia="zh-CN"/>
              </w:rPr>
              <w:t>m</w:t>
            </w:r>
            <w:r>
              <w:rPr>
                <w:rFonts w:ascii="DengXian" w:eastAsia="DengXian" w:hAnsi="DengXian" w:cs="新細明體"/>
                <w:color w:val="000000"/>
                <w:kern w:val="0"/>
                <w:sz w:val="18"/>
                <w:szCs w:val="18"/>
                <w:lang w:eastAsia="zh-CN"/>
              </w:rPr>
              <w:t>oodle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  <w:lang w:eastAsia="zh-CN"/>
              </w:rPr>
              <w:t>串接及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需求後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，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製作完整功能</w:t>
            </w:r>
          </w:p>
        </w:tc>
      </w:tr>
      <w:tr w:rsidR="00314063" w:rsidRPr="00233857" w14:paraId="0383175E" w14:textId="77777777" w:rsidTr="007F7CD8">
        <w:trPr>
          <w:trHeight w:val="459"/>
        </w:trPr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09D58D05" w14:textId="77777777" w:rsidR="00314063" w:rsidRPr="00233857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08FAAF1" w14:textId="33A456EB" w:rsidR="00314063" w:rsidRPr="00B10F21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14063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-3_課程管理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29DCD40" w14:textId="357E6AD7" w:rsidR="00314063" w:rsidRPr="00B10F21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B10F21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06-3-1_課程學員管理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AD7C0BA" w14:textId="5360AB6C" w:rsidR="00314063" w:rsidRPr="00160D14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b/>
                <w:bCs/>
                <w:color w:val="000000"/>
                <w:kern w:val="0"/>
                <w:sz w:val="20"/>
                <w:szCs w:val="20"/>
              </w:rPr>
            </w:pPr>
            <w:r w:rsidRPr="00CB5837">
              <w:rPr>
                <w:rFonts w:ascii="DengXian" w:eastAsia="DengXian" w:hAnsi="DengXian" w:cs="新細明體" w:hint="eastAsia"/>
                <w:color w:val="000000"/>
                <w:kern w:val="0"/>
                <w:sz w:val="20"/>
                <w:szCs w:val="20"/>
              </w:rPr>
              <w:t>全職同工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42098D6B" w14:textId="4627A8EF" w:rsidR="00314063" w:rsidRPr="00233857" w:rsidRDefault="00314063" w:rsidP="00314063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旌旗確定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牧養組織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後</w:t>
            </w:r>
            <w:r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，</w:t>
            </w:r>
            <w:r w:rsidRPr="003335E9">
              <w:rPr>
                <w:rFonts w:ascii="DengXian" w:eastAsia="DengXian" w:hAnsi="DengXian" w:cs="新細明體" w:hint="eastAsia"/>
                <w:color w:val="000000"/>
                <w:kern w:val="0"/>
                <w:sz w:val="18"/>
                <w:szCs w:val="18"/>
              </w:rPr>
              <w:t>製作完整功能</w:t>
            </w:r>
          </w:p>
        </w:tc>
      </w:tr>
      <w:tr w:rsidR="006F779A" w:rsidRPr="00233857" w14:paraId="5D14D4BD" w14:textId="77777777" w:rsidTr="00B10F21">
        <w:trPr>
          <w:trHeight w:val="459"/>
        </w:trPr>
        <w:tc>
          <w:tcPr>
            <w:tcW w:w="15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216C0382" w14:textId="77777777" w:rsidR="009249F5" w:rsidRPr="00330333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/>
              </w:rPr>
              <w:br/>
            </w: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_問卷系統</w:t>
            </w: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47CF5F1A" w14:textId="77777777" w:rsidR="009249F5" w:rsidRPr="00330333" w:rsidRDefault="009249F5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_待填問卷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9805038" w14:textId="77777777" w:rsidR="009249F5" w:rsidRPr="00330333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-1_課程問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4A926423" w14:textId="77777777" w:rsidR="009249F5" w:rsidRPr="00233857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6D186CDA" w14:textId="77777777" w:rsidR="009249F5" w:rsidRPr="00233857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6F779A" w:rsidRPr="00233857" w14:paraId="56ED1CFE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03324615" w14:textId="77777777" w:rsidR="009249F5" w:rsidRPr="00330333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AB74AED" w14:textId="77777777" w:rsidR="009249F5" w:rsidRPr="00330333" w:rsidRDefault="009249F5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24C241E4" w14:textId="77777777" w:rsidR="009249F5" w:rsidRPr="00330333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-2_服事徵召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4B667F80" w14:textId="77777777" w:rsidR="009249F5" w:rsidRPr="00233857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363629C4" w14:textId="77777777" w:rsidR="009249F5" w:rsidRPr="00233857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6F779A" w:rsidRPr="00233857" w14:paraId="75F86528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617E1F7A" w14:textId="77777777" w:rsidR="009249F5" w:rsidRPr="00330333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E8A780B" w14:textId="77777777" w:rsidR="009249F5" w:rsidRPr="00330333" w:rsidRDefault="009249F5" w:rsidP="006F779A">
            <w:pPr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612C06F9" w14:textId="77777777" w:rsidR="009249F5" w:rsidRPr="00330333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1-3_一般問卷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71147B82" w14:textId="77777777" w:rsidR="009249F5" w:rsidRPr="00233857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39D33080" w14:textId="77777777" w:rsidR="009249F5" w:rsidRPr="00233857" w:rsidRDefault="009249F5" w:rsidP="006F779A">
            <w:pPr>
              <w:widowControl/>
              <w:spacing w:line="28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  <w:tr w:rsidR="00B10F21" w:rsidRPr="00233857" w14:paraId="6491FFF0" w14:textId="77777777" w:rsidTr="00B10F21">
        <w:trPr>
          <w:trHeight w:val="459"/>
        </w:trPr>
        <w:tc>
          <w:tcPr>
            <w:tcW w:w="15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00"/>
            <w:vAlign w:val="center"/>
          </w:tcPr>
          <w:p w14:paraId="554D9462" w14:textId="77777777" w:rsidR="009249F5" w:rsidRPr="00330333" w:rsidRDefault="009249F5" w:rsidP="00CE3ABA">
            <w:pPr>
              <w:widowControl/>
              <w:spacing w:line="32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7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C426053" w14:textId="77777777" w:rsidR="009249F5" w:rsidRPr="00330333" w:rsidRDefault="009249F5" w:rsidP="009249F5">
            <w:pPr>
              <w:spacing w:line="32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2_已填問卷管理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39761922" w14:textId="77777777" w:rsidR="009249F5" w:rsidRPr="00330333" w:rsidRDefault="009249F5" w:rsidP="00CE3ABA">
            <w:pPr>
              <w:widowControl/>
              <w:spacing w:line="32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330333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07-2-1_問卷檢視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00"/>
            <w:vAlign w:val="center"/>
          </w:tcPr>
          <w:p w14:paraId="02AF040C" w14:textId="77777777" w:rsidR="009249F5" w:rsidRPr="00233857" w:rsidRDefault="009249F5" w:rsidP="00CE3ABA">
            <w:pPr>
              <w:widowControl/>
              <w:spacing w:line="32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會友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CFF99"/>
            <w:vAlign w:val="center"/>
          </w:tcPr>
          <w:p w14:paraId="0F3AF9E8" w14:textId="77777777" w:rsidR="009249F5" w:rsidRPr="00233857" w:rsidRDefault="009249F5" w:rsidP="00CE3ABA">
            <w:pPr>
              <w:widowControl/>
              <w:spacing w:line="320" w:lineRule="exact"/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</w:pPr>
            <w:r w:rsidRPr="00233857">
              <w:rPr>
                <w:rFonts w:ascii="DengXian" w:eastAsia="DengXian" w:hAnsi="DengXian" w:cs="新細明體"/>
                <w:color w:val="000000"/>
                <w:kern w:val="0"/>
                <w:sz w:val="20"/>
                <w:szCs w:val="20"/>
              </w:rPr>
              <w:t>前台</w:t>
            </w:r>
          </w:p>
        </w:tc>
      </w:tr>
    </w:tbl>
    <w:p w14:paraId="74040CEC" w14:textId="37EC38D3" w:rsidR="00AA6D19" w:rsidRDefault="00AA6D19"/>
    <w:p w14:paraId="7C4CCF37" w14:textId="77777777" w:rsidR="00314063" w:rsidRDefault="00314063">
      <w:pPr>
        <w:rPr>
          <w:rFonts w:hint="eastAsia"/>
        </w:rPr>
      </w:pPr>
    </w:p>
    <w:p w14:paraId="5A021444" w14:textId="02CC169A" w:rsidR="00AA6D19" w:rsidRPr="00C618F6" w:rsidRDefault="00AA6D19" w:rsidP="00AA6D19">
      <w:pPr>
        <w:pStyle w:val="a"/>
        <w:numPr>
          <w:ilvl w:val="0"/>
          <w:numId w:val="25"/>
        </w:numPr>
      </w:pPr>
      <w:r>
        <w:rPr>
          <w:rFonts w:hint="eastAsia"/>
        </w:rPr>
        <w:lastRenderedPageBreak/>
        <w:t>第一階段工作説明</w:t>
      </w:r>
      <w:r>
        <w:rPr>
          <w:rFonts w:eastAsiaTheme="minorEastAsia"/>
        </w:rPr>
        <w:br/>
      </w:r>
    </w:p>
    <w:p w14:paraId="1CD05271" w14:textId="77777777" w:rsidR="00AA6D19" w:rsidRPr="004828AA" w:rsidRDefault="00AA6D19" w:rsidP="00AA6D19">
      <w:pPr>
        <w:pStyle w:val="a"/>
        <w:numPr>
          <w:ilvl w:val="0"/>
          <w:numId w:val="28"/>
        </w:numPr>
      </w:pPr>
      <w:r w:rsidRPr="004828AA">
        <w:rPr>
          <w:rFonts w:hint="eastAsia"/>
        </w:rPr>
        <w:t>本階段</w:t>
      </w:r>
      <w:r w:rsidRPr="004828AA">
        <w:t>驗收以功能</w:t>
      </w:r>
      <w:r w:rsidRPr="004828AA">
        <w:rPr>
          <w:rFonts w:hint="eastAsia"/>
        </w:rPr>
        <w:t>基礎架構與</w:t>
      </w:r>
      <w:r w:rsidRPr="004828AA">
        <w:t>建立爲主，</w:t>
      </w:r>
      <w:r w:rsidRPr="004828AA">
        <w:rPr>
          <w:rFonts w:hint="eastAsia"/>
        </w:rPr>
        <w:t>請</w:t>
      </w:r>
      <w:r w:rsidRPr="004828AA">
        <w:t>旌旗</w:t>
      </w:r>
      <w:r w:rsidRPr="004828AA">
        <w:rPr>
          <w:rFonts w:hint="eastAsia"/>
        </w:rPr>
        <w:t>提供</w:t>
      </w:r>
      <w:r w:rsidRPr="004828AA">
        <w:t>測試意見回饋，做爲</w:t>
      </w:r>
      <w:r w:rsidRPr="004828AA">
        <w:rPr>
          <w:rFonts w:hint="eastAsia"/>
        </w:rPr>
        <w:t>嘉瑪</w:t>
      </w:r>
      <w:r w:rsidRPr="004828AA">
        <w:t>下階段</w:t>
      </w:r>
      <w:r w:rsidRPr="004828AA">
        <w:rPr>
          <w:rFonts w:hint="eastAsia"/>
        </w:rPr>
        <w:t>工作的</w:t>
      </w:r>
      <w:r w:rsidRPr="004828AA">
        <w:t>修改</w:t>
      </w:r>
      <w:r w:rsidRPr="004828AA">
        <w:rPr>
          <w:rFonts w:hint="eastAsia"/>
        </w:rPr>
        <w:t>/</w:t>
      </w:r>
      <w:r w:rsidRPr="004828AA">
        <w:t>調整依據。</w:t>
      </w:r>
    </w:p>
    <w:p w14:paraId="7EF77571" w14:textId="77777777" w:rsidR="00AA6D19" w:rsidRPr="004828AA" w:rsidRDefault="00AA6D19" w:rsidP="00AA6D19">
      <w:pPr>
        <w:pStyle w:val="a"/>
        <w:numPr>
          <w:ilvl w:val="0"/>
          <w:numId w:val="28"/>
        </w:numPr>
      </w:pPr>
      <w:r w:rsidRPr="004828AA">
        <w:rPr>
          <w:rFonts w:hint="eastAsia"/>
        </w:rPr>
        <w:t>本階段</w:t>
      </w:r>
      <w:r w:rsidRPr="004828AA">
        <w:t>網頁設計為電腦版，建議以電腦螢幕進行測試操作。</w:t>
      </w:r>
    </w:p>
    <w:p w14:paraId="76615952" w14:textId="77777777" w:rsidR="00AA6D19" w:rsidRPr="004828AA" w:rsidRDefault="00AA6D19" w:rsidP="00AA6D19">
      <w:pPr>
        <w:pStyle w:val="a"/>
        <w:numPr>
          <w:ilvl w:val="0"/>
          <w:numId w:val="28"/>
        </w:numPr>
      </w:pPr>
      <w:r w:rsidRPr="004828AA">
        <w:t>設計部分將再安排整體檢視及討論</w:t>
      </w:r>
      <w:r w:rsidRPr="004828AA">
        <w:rPr>
          <w:rFonts w:hint="eastAsia"/>
        </w:rPr>
        <w:t>，</w:t>
      </w:r>
      <w:r w:rsidRPr="004828AA">
        <w:t>做爲</w:t>
      </w:r>
      <w:r w:rsidRPr="004828AA">
        <w:rPr>
          <w:rFonts w:hint="eastAsia"/>
        </w:rPr>
        <w:t>嘉瑪</w:t>
      </w:r>
      <w:r w:rsidRPr="004828AA">
        <w:t>下階段</w:t>
      </w:r>
      <w:r w:rsidRPr="004828AA">
        <w:rPr>
          <w:rFonts w:hint="eastAsia"/>
        </w:rPr>
        <w:t>工作的</w:t>
      </w:r>
      <w:r w:rsidRPr="004828AA">
        <w:t>修改</w:t>
      </w:r>
      <w:r w:rsidRPr="004828AA">
        <w:rPr>
          <w:rFonts w:hint="eastAsia"/>
        </w:rPr>
        <w:t>/</w:t>
      </w:r>
      <w:r w:rsidRPr="004828AA">
        <w:t>調整依據。</w:t>
      </w:r>
    </w:p>
    <w:p w14:paraId="0FACA6F0" w14:textId="77777777" w:rsidR="00AA6D19" w:rsidRDefault="00AA6D19" w:rsidP="00AA6D19">
      <w:r>
        <w:br/>
      </w:r>
    </w:p>
    <w:p w14:paraId="6D8CFA4F" w14:textId="77777777" w:rsidR="00AA6D19" w:rsidRPr="00C618F6" w:rsidRDefault="00AA6D19" w:rsidP="00AA6D19">
      <w:pPr>
        <w:pStyle w:val="a"/>
        <w:numPr>
          <w:ilvl w:val="0"/>
          <w:numId w:val="25"/>
        </w:numPr>
      </w:pPr>
      <w:r w:rsidRPr="00C618F6">
        <w:rPr>
          <w:rFonts w:hint="eastAsia"/>
        </w:rPr>
        <w:t>測試</w:t>
      </w:r>
      <w:r>
        <w:rPr>
          <w:rFonts w:hint="eastAsia"/>
        </w:rPr>
        <w:t>站及測試帳號</w:t>
      </w:r>
    </w:p>
    <w:p w14:paraId="546BA095" w14:textId="77777777" w:rsidR="00AA6D19" w:rsidRDefault="00AA6D19" w:rsidP="00AA6D19">
      <w:pPr>
        <w:rPr>
          <w:szCs w:val="24"/>
        </w:rPr>
      </w:pPr>
    </w:p>
    <w:p w14:paraId="3FFC65F2" w14:textId="77777777" w:rsidR="00AA6D19" w:rsidRPr="00176366" w:rsidRDefault="00AA6D19" w:rsidP="00AA6D19">
      <w:pPr>
        <w:rPr>
          <w:rStyle w:val="ae"/>
          <w:szCs w:val="24"/>
        </w:rPr>
      </w:pPr>
      <w:r w:rsidRPr="00176366">
        <w:rPr>
          <w:rFonts w:ascii="DengXian" w:eastAsia="DengXian" w:hAnsi="DengXian" w:hint="eastAsia"/>
          <w:szCs w:val="24"/>
        </w:rPr>
        <w:t>【</w:t>
      </w:r>
      <w:r w:rsidRPr="00176366">
        <w:rPr>
          <w:rFonts w:ascii="DengXian" w:eastAsia="DengXian" w:hAnsi="DengXian" w:hint="eastAsia"/>
          <w:b/>
          <w:bCs/>
          <w:szCs w:val="24"/>
        </w:rPr>
        <w:t>前台</w:t>
      </w:r>
      <w:r w:rsidRPr="00176366">
        <w:rPr>
          <w:rFonts w:ascii="DengXian" w:eastAsia="DengXian" w:hAnsi="DengXian" w:hint="eastAsia"/>
          <w:szCs w:val="24"/>
        </w:rPr>
        <w:t>】</w:t>
      </w:r>
      <w:hyperlink r:id="rId7" w:history="1">
        <w:r w:rsidRPr="00AE1F72">
          <w:rPr>
            <w:rStyle w:val="ae"/>
            <w:color w:val="0070C0"/>
            <w:szCs w:val="24"/>
          </w:rPr>
          <w:t>https://banner-app.jetsion.com/Login</w:t>
        </w:r>
      </w:hyperlink>
    </w:p>
    <w:p w14:paraId="50DFCB61" w14:textId="77777777" w:rsidR="00AA6D19" w:rsidRPr="00F970DD" w:rsidRDefault="00AA6D19" w:rsidP="00AA6D19">
      <w:pPr>
        <w:rPr>
          <w:rFonts w:ascii="DengXian" w:hAnsi="DengXian"/>
          <w:b/>
          <w:bCs/>
        </w:rPr>
      </w:pPr>
      <w:r w:rsidRPr="00F970DD">
        <w:rPr>
          <w:rFonts w:ascii="DengXian" w:eastAsia="DengXian" w:hAnsi="DengXian" w:hint="eastAsia"/>
          <w:b/>
          <w:bCs/>
        </w:rPr>
        <w:t>測試帳號：</w:t>
      </w:r>
      <w:r w:rsidRPr="00F970DD">
        <w:rPr>
          <w:rFonts w:ascii="DengXian" w:eastAsia="DengXian" w:hAnsi="DengXian"/>
          <w:b/>
          <w:bCs/>
        </w:rPr>
        <w:t>A1234.raj@yandex.com</w:t>
      </w:r>
    </w:p>
    <w:p w14:paraId="348A399B" w14:textId="77777777" w:rsidR="00AA6D19" w:rsidRPr="00F970DD" w:rsidRDefault="00AA6D19" w:rsidP="00AA6D19">
      <w:pPr>
        <w:rPr>
          <w:b/>
          <w:bCs/>
        </w:rPr>
      </w:pPr>
      <w:r w:rsidRPr="00F970DD">
        <w:rPr>
          <w:rFonts w:ascii="DengXian" w:eastAsia="DengXian" w:hAnsi="DengXian" w:hint="eastAsia"/>
          <w:b/>
          <w:bCs/>
        </w:rPr>
        <w:t>密</w:t>
      </w:r>
      <w:r>
        <w:rPr>
          <w:rFonts w:ascii="DengXian" w:eastAsia="DengXian" w:hAnsi="DengXian" w:hint="eastAsia"/>
          <w:b/>
          <w:bCs/>
        </w:rPr>
        <w:t xml:space="preserve"> </w:t>
      </w:r>
      <w:r>
        <w:rPr>
          <w:rFonts w:ascii="DengXian" w:eastAsia="DengXian" w:hAnsi="DengXian"/>
          <w:b/>
          <w:bCs/>
        </w:rPr>
        <w:t xml:space="preserve">   </w:t>
      </w:r>
      <w:r w:rsidRPr="00F970DD">
        <w:rPr>
          <w:rFonts w:ascii="DengXian" w:eastAsia="DengXian" w:hAnsi="DengXian" w:hint="eastAsia"/>
          <w:b/>
          <w:bCs/>
        </w:rPr>
        <w:t>碼：abcd1234</w:t>
      </w:r>
    </w:p>
    <w:p w14:paraId="35D0C255" w14:textId="77777777" w:rsidR="00AA6D19" w:rsidRPr="00AE1F72" w:rsidRDefault="00AA6D19" w:rsidP="00AA6D19">
      <w:pPr>
        <w:rPr>
          <w:rFonts w:ascii="DengXian" w:eastAsia="DengXian" w:hAnsi="DengXian"/>
          <w:color w:val="0070C0"/>
        </w:rPr>
      </w:pPr>
      <w:r w:rsidRPr="00AE1F72">
        <w:br/>
      </w:r>
      <w:r w:rsidRPr="00AE1F72">
        <w:rPr>
          <w:rFonts w:ascii="DengXian" w:eastAsia="DengXian" w:hAnsi="DengXian" w:hint="eastAsia"/>
          <w:b/>
          <w:bCs/>
        </w:rPr>
        <w:t>【管理後台】</w:t>
      </w:r>
      <w:hyperlink r:id="rId8" w:history="1">
        <w:r w:rsidRPr="00AA6D19">
          <w:rPr>
            <w:rStyle w:val="ae"/>
            <w:rFonts w:eastAsia="DengXian" w:cstheme="minorHAnsi"/>
            <w:color w:val="0070C0"/>
          </w:rPr>
          <w:t>https://gamma.jetsion.com/Login</w:t>
        </w:r>
      </w:hyperlink>
    </w:p>
    <w:p w14:paraId="24BBF43F" w14:textId="77777777" w:rsidR="00AA6D19" w:rsidRPr="00AE1F72" w:rsidRDefault="00AA6D19" w:rsidP="00AA6D19">
      <w:pPr>
        <w:rPr>
          <w:rFonts w:ascii="DengXian" w:eastAsia="DengXian" w:hAnsi="DengXian"/>
          <w:b/>
          <w:bCs/>
        </w:rPr>
      </w:pPr>
      <w:r w:rsidRPr="00AE1F72">
        <w:rPr>
          <w:rFonts w:ascii="DengXian" w:eastAsia="DengXian" w:hAnsi="DengXian" w:hint="eastAsia"/>
          <w:b/>
          <w:bCs/>
        </w:rPr>
        <w:t>測試帳號：</w:t>
      </w:r>
      <w:r w:rsidRPr="00AE1F72">
        <w:rPr>
          <w:rFonts w:ascii="DengXian" w:eastAsia="DengXian" w:hAnsi="DengXian"/>
          <w:b/>
          <w:bCs/>
        </w:rPr>
        <w:t>A1234.raj@yandex.com</w:t>
      </w:r>
    </w:p>
    <w:p w14:paraId="5995E5A8" w14:textId="77777777" w:rsidR="00AA6D19" w:rsidRPr="00AE1F72" w:rsidRDefault="00AA6D19" w:rsidP="00AA6D19">
      <w:pPr>
        <w:rPr>
          <w:b/>
          <w:bCs/>
        </w:rPr>
      </w:pPr>
      <w:r w:rsidRPr="00AE1F72">
        <w:rPr>
          <w:rFonts w:ascii="DengXian" w:eastAsia="DengXian" w:hAnsi="DengXian" w:hint="eastAsia"/>
          <w:b/>
          <w:bCs/>
        </w:rPr>
        <w:t xml:space="preserve">密 </w:t>
      </w:r>
      <w:r w:rsidRPr="00AE1F72">
        <w:rPr>
          <w:rFonts w:ascii="DengXian" w:eastAsia="DengXian" w:hAnsi="DengXian"/>
          <w:b/>
          <w:bCs/>
        </w:rPr>
        <w:t xml:space="preserve">   </w:t>
      </w:r>
      <w:r w:rsidRPr="00AE1F72">
        <w:rPr>
          <w:rFonts w:ascii="DengXian" w:eastAsia="DengXian" w:hAnsi="DengXian" w:hint="eastAsia"/>
          <w:b/>
          <w:bCs/>
        </w:rPr>
        <w:t>碼：abcd1234</w:t>
      </w:r>
      <w:r w:rsidRPr="00AE1F72">
        <w:rPr>
          <w:rFonts w:ascii="DengXian" w:eastAsia="DengXian" w:hAnsi="DengXian"/>
          <w:b/>
          <w:bCs/>
        </w:rPr>
        <w:br/>
      </w:r>
    </w:p>
    <w:p w14:paraId="669856E3" w14:textId="77777777" w:rsidR="00AA6D19" w:rsidRPr="004828AA" w:rsidRDefault="00AA6D19" w:rsidP="00AA6D19">
      <w:pPr>
        <w:rPr>
          <w:b/>
          <w:bCs/>
          <w:color w:val="C45911" w:themeColor="accent2" w:themeShade="BF"/>
        </w:rPr>
      </w:pPr>
    </w:p>
    <w:p w14:paraId="7D4A4224" w14:textId="7E091C0D" w:rsidR="00AA6D19" w:rsidRPr="00C618F6" w:rsidRDefault="00AA6D19" w:rsidP="00AA6D19">
      <w:pPr>
        <w:pStyle w:val="a"/>
        <w:numPr>
          <w:ilvl w:val="0"/>
          <w:numId w:val="25"/>
        </w:numPr>
      </w:pPr>
      <w:r>
        <w:rPr>
          <w:rFonts w:hint="eastAsia"/>
        </w:rPr>
        <w:t>UI</w:t>
      </w:r>
      <w:r>
        <w:t>/</w:t>
      </w:r>
      <w:r>
        <w:rPr>
          <w:rFonts w:hint="eastAsia"/>
          <w:lang w:eastAsia="zh-CN"/>
        </w:rPr>
        <w:t>UX設計</w:t>
      </w:r>
      <w:r w:rsidR="003040B6">
        <w:rPr>
          <w:rFonts w:hint="eastAsia"/>
          <w:lang w:eastAsia="zh-CN"/>
        </w:rPr>
        <w:t>交付</w:t>
      </w:r>
    </w:p>
    <w:p w14:paraId="24D84CB3" w14:textId="77777777" w:rsidR="00AA6D19" w:rsidRPr="00AA6D19" w:rsidRDefault="00000000" w:rsidP="00AA6D19">
      <w:pPr>
        <w:rPr>
          <w:rFonts w:eastAsia="DengXian" w:cstheme="minorHAnsi"/>
          <w:color w:val="C45911" w:themeColor="accent2" w:themeShade="BF"/>
        </w:rPr>
      </w:pPr>
      <w:hyperlink r:id="rId9" w:history="1">
        <w:r w:rsidR="00AA6D19" w:rsidRPr="00AA6D19">
          <w:rPr>
            <w:rStyle w:val="ae"/>
            <w:rFonts w:eastAsia="DengXian" w:cstheme="minorHAnsi"/>
            <w:color w:val="034990" w:themeColor="hyperlink" w:themeShade="BF"/>
          </w:rPr>
          <w:t>https://www.figma.com/file/HREI9hTy2OM2viliIH4keb/Design?node-id=0%3A1</w:t>
        </w:r>
      </w:hyperlink>
    </w:p>
    <w:p w14:paraId="19033EFB" w14:textId="77777777" w:rsidR="00AA6D19" w:rsidRDefault="00AA6D19" w:rsidP="00AA6D19">
      <w:pPr>
        <w:rPr>
          <w:b/>
          <w:bCs/>
          <w:color w:val="C45911" w:themeColor="accent2" w:themeShade="BF"/>
        </w:rPr>
      </w:pPr>
    </w:p>
    <w:p w14:paraId="3D880F9D" w14:textId="464D44D0" w:rsidR="00AA6D19" w:rsidRDefault="00AA6D19" w:rsidP="00AA6D19">
      <w:pPr>
        <w:rPr>
          <w:b/>
          <w:bCs/>
          <w:color w:val="C45911" w:themeColor="accent2" w:themeShade="BF"/>
        </w:rPr>
      </w:pPr>
      <w:r w:rsidRPr="004828AA">
        <w:rPr>
          <w:rFonts w:ascii="DengXian" w:eastAsia="DengXian" w:hAnsi="DengXian" w:hint="eastAsia"/>
        </w:rPr>
        <w:t>設計新增與修改</w:t>
      </w:r>
      <w:r w:rsidR="005844B3">
        <w:rPr>
          <w:rFonts w:ascii="DengXian" w:eastAsia="DengXian" w:hAnsi="DengXian" w:hint="eastAsia"/>
        </w:rPr>
        <w:t>持續</w:t>
      </w:r>
      <w:r w:rsidRPr="004828AA">
        <w:rPr>
          <w:rFonts w:ascii="DengXian" w:eastAsia="DengXian" w:hAnsi="DengXian" w:hint="eastAsia"/>
        </w:rPr>
        <w:t>動態更新。</w:t>
      </w:r>
    </w:p>
    <w:p w14:paraId="27CBBD2C" w14:textId="77777777" w:rsidR="00AA6D19" w:rsidRDefault="00AA6D19" w:rsidP="00AA6D19">
      <w:pPr>
        <w:rPr>
          <w:b/>
          <w:bCs/>
          <w:color w:val="C45911" w:themeColor="accent2" w:themeShade="BF"/>
        </w:rPr>
      </w:pPr>
      <w:r>
        <w:rPr>
          <w:b/>
          <w:bCs/>
          <w:color w:val="C45911" w:themeColor="accent2" w:themeShade="BF"/>
        </w:rPr>
        <w:br/>
      </w:r>
    </w:p>
    <w:p w14:paraId="4E25113B" w14:textId="77777777" w:rsidR="00AA6D19" w:rsidRPr="006F779A" w:rsidRDefault="00AA6D19" w:rsidP="00AA6D19">
      <w:pPr>
        <w:pStyle w:val="-4"/>
        <w:numPr>
          <w:ilvl w:val="0"/>
          <w:numId w:val="27"/>
        </w:numPr>
        <w:tabs>
          <w:tab w:val="left" w:pos="851"/>
        </w:tabs>
        <w:spacing w:line="0" w:lineRule="atLeast"/>
        <w:ind w:left="360" w:hanging="360"/>
        <w:rPr>
          <w:rFonts w:ascii="DengXian" w:eastAsia="DengXian" w:hAnsi="DengXian"/>
          <w:b/>
          <w:bCs/>
          <w:szCs w:val="24"/>
        </w:rPr>
      </w:pPr>
      <w:r w:rsidRPr="006F779A">
        <w:rPr>
          <w:rFonts w:ascii="DengXian" w:eastAsia="DengXian" w:hAnsi="DengXian" w:hint="eastAsia"/>
          <w:b/>
          <w:bCs/>
          <w:szCs w:val="24"/>
        </w:rPr>
        <w:t>2-factor保密設計規劃</w:t>
      </w:r>
      <w:r w:rsidRPr="006F779A">
        <w:rPr>
          <w:rFonts w:ascii="DengXian" w:eastAsiaTheme="minorEastAsia" w:hAnsi="DengXian"/>
          <w:b/>
          <w:bCs/>
          <w:szCs w:val="24"/>
        </w:rPr>
        <w:br/>
      </w:r>
    </w:p>
    <w:p w14:paraId="7F12F2E0" w14:textId="77777777" w:rsidR="00AA6D19" w:rsidRPr="006F779A" w:rsidRDefault="00AA6D19" w:rsidP="00AA6D19">
      <w:pPr>
        <w:pStyle w:val="-4"/>
        <w:numPr>
          <w:ilvl w:val="0"/>
          <w:numId w:val="0"/>
        </w:numPr>
        <w:tabs>
          <w:tab w:val="clear" w:pos="426"/>
          <w:tab w:val="clear" w:pos="567"/>
        </w:tabs>
        <w:spacing w:line="0" w:lineRule="atLeast"/>
        <w:ind w:leftChars="1" w:left="566" w:hangingChars="235" w:hanging="564"/>
        <w:rPr>
          <w:rFonts w:ascii="DengXian" w:eastAsia="DengXian" w:hAnsi="DengXian"/>
          <w:szCs w:val="24"/>
        </w:rPr>
      </w:pPr>
      <w:r w:rsidRPr="006F779A">
        <w:rPr>
          <w:rFonts w:ascii="DengXian" w:eastAsia="DengXian" w:hAnsi="DengXian" w:hint="eastAsia"/>
          <w:szCs w:val="24"/>
        </w:rPr>
        <w:t>1.</w:t>
      </w:r>
      <w:r w:rsidRPr="006F779A">
        <w:rPr>
          <w:rFonts w:ascii="DengXian" w:eastAsia="DengXian" w:hAnsi="DengXian"/>
          <w:szCs w:val="24"/>
        </w:rPr>
        <w:t xml:space="preserve">   </w:t>
      </w:r>
      <w:r w:rsidRPr="006F779A">
        <w:rPr>
          <w:rFonts w:ascii="DengXian" w:eastAsia="DengXian" w:hAnsi="DengXian" w:hint="eastAsia"/>
          <w:szCs w:val="24"/>
        </w:rPr>
        <w:t>針對首次註冊用戶需驗證其手機或EMAIL的正確性後，用戶方可使用系統功能；</w:t>
      </w:r>
    </w:p>
    <w:p w14:paraId="14FC718A" w14:textId="77777777" w:rsidR="00AA6D19" w:rsidRPr="006F779A" w:rsidRDefault="00AA6D19" w:rsidP="00AA6D19">
      <w:pPr>
        <w:pStyle w:val="-4"/>
        <w:keepNext w:val="0"/>
        <w:numPr>
          <w:ilvl w:val="0"/>
          <w:numId w:val="0"/>
        </w:numPr>
        <w:tabs>
          <w:tab w:val="clear" w:pos="426"/>
          <w:tab w:val="clear" w:pos="567"/>
          <w:tab w:val="left" w:pos="851"/>
        </w:tabs>
        <w:spacing w:line="0" w:lineRule="atLeast"/>
        <w:ind w:leftChars="1" w:left="566" w:hangingChars="235" w:hanging="564"/>
        <w:outlineLvl w:val="9"/>
        <w:rPr>
          <w:rFonts w:ascii="DengXian" w:eastAsia="DengXian" w:hAnsi="DengXian"/>
          <w:szCs w:val="24"/>
        </w:rPr>
      </w:pPr>
      <w:r w:rsidRPr="006F779A">
        <w:rPr>
          <w:rFonts w:ascii="DengXian" w:eastAsia="DengXian" w:hAnsi="DengXian" w:hint="eastAsia"/>
          <w:szCs w:val="24"/>
        </w:rPr>
        <w:t xml:space="preserve">2. </w:t>
      </w:r>
      <w:r w:rsidRPr="006F779A">
        <w:rPr>
          <w:rFonts w:ascii="DengXian" w:eastAsia="DengXian" w:hAnsi="DengXian"/>
          <w:szCs w:val="24"/>
        </w:rPr>
        <w:t xml:space="preserve">  </w:t>
      </w:r>
      <w:r w:rsidRPr="006F779A">
        <w:rPr>
          <w:rFonts w:ascii="DengXian" w:eastAsia="DengXian" w:hAnsi="DengXian" w:hint="eastAsia"/>
          <w:szCs w:val="24"/>
        </w:rPr>
        <w:t>既有用戶修改 email 與手機號碼需驗證其手機或EMAIL的正確性，才能視為修改成功。</w:t>
      </w:r>
    </w:p>
    <w:p w14:paraId="339C7FD8" w14:textId="6A8BC57E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0F2471C8" w14:textId="042DCB91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6BE73F35" w14:textId="2170C3AD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7E0F7B37" w14:textId="32F6F61A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474C0682" w14:textId="4AA27282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550FB16D" w14:textId="09A206B6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27E82439" w14:textId="77777777" w:rsidR="006F779A" w:rsidRDefault="006F779A" w:rsidP="00AA6D19">
      <w:pPr>
        <w:rPr>
          <w:b/>
          <w:bCs/>
          <w:color w:val="C45911" w:themeColor="accent2" w:themeShade="BF"/>
          <w:lang w:val="x-none"/>
        </w:rPr>
      </w:pPr>
    </w:p>
    <w:p w14:paraId="3BE0D61F" w14:textId="631AC2C5" w:rsidR="00AA6D19" w:rsidRDefault="00AA6D19" w:rsidP="00AA6D19">
      <w:pPr>
        <w:rPr>
          <w:b/>
          <w:bCs/>
          <w:color w:val="C45911" w:themeColor="accent2" w:themeShade="BF"/>
          <w:lang w:val="x-none"/>
        </w:rPr>
      </w:pPr>
    </w:p>
    <w:p w14:paraId="3AE96A6B" w14:textId="5B0549F6" w:rsidR="00AA6D19" w:rsidRPr="00AA6D19" w:rsidRDefault="00AA6D19" w:rsidP="00C036C7">
      <w:pPr>
        <w:pStyle w:val="a"/>
        <w:numPr>
          <w:ilvl w:val="0"/>
          <w:numId w:val="24"/>
        </w:numPr>
        <w:rPr>
          <w:color w:val="0070C0"/>
        </w:rPr>
      </w:pPr>
      <w:r w:rsidRPr="00AA6D19">
        <w:rPr>
          <w:rFonts w:hint="eastAsia"/>
        </w:rPr>
        <w:lastRenderedPageBreak/>
        <w:t xml:space="preserve">管理後台首頁 </w:t>
      </w:r>
      <w:r w:rsidRPr="00AA6D19">
        <w:t xml:space="preserve"> </w:t>
      </w:r>
      <w:r w:rsidRPr="00AA6D19">
        <w:rPr>
          <w:rFonts w:hint="eastAsia"/>
        </w:rPr>
        <w:t xml:space="preserve">登入 </w:t>
      </w:r>
      <w:r w:rsidRPr="00AA6D19">
        <w:t xml:space="preserve">  </w:t>
      </w:r>
      <w:r w:rsidRPr="00AA6D19">
        <w:rPr>
          <w:rFonts w:eastAsiaTheme="minorEastAsia"/>
        </w:rPr>
        <w:br/>
      </w:r>
      <w:hyperlink r:id="rId10" w:history="1">
        <w:r w:rsidRPr="00A56343">
          <w:rPr>
            <w:rStyle w:val="ae"/>
            <w:rFonts w:asciiTheme="minorHAnsi" w:hAnsiTheme="minorHAnsi" w:cstheme="minorHAnsi"/>
            <w:b w:val="0"/>
            <w:bCs/>
          </w:rPr>
          <w:t>https://gamma.jetsion.com/Login</w:t>
        </w:r>
      </w:hyperlink>
    </w:p>
    <w:p w14:paraId="27A45F9E" w14:textId="27424425" w:rsidR="00AA6D19" w:rsidRPr="00AA6D19" w:rsidRDefault="00AA6D19" w:rsidP="00AA6D19">
      <w:pPr>
        <w:pStyle w:val="a"/>
        <w:numPr>
          <w:ilvl w:val="0"/>
          <w:numId w:val="0"/>
        </w:numPr>
        <w:ind w:left="480"/>
        <w:rPr>
          <w:bCs/>
        </w:rPr>
      </w:pPr>
      <w:r>
        <w:rPr>
          <w:rFonts w:eastAsiaTheme="minorEastAsia"/>
          <w:bCs/>
        </w:rPr>
        <w:br/>
      </w:r>
      <w:r w:rsidRPr="00AA6D19">
        <w:rPr>
          <w:rFonts w:hint="eastAsia"/>
          <w:bCs/>
        </w:rPr>
        <w:t>測試帳號：</w:t>
      </w:r>
      <w:r w:rsidRPr="00AA6D19">
        <w:rPr>
          <w:bCs/>
        </w:rPr>
        <w:t>A1234.raj@yandex.com</w:t>
      </w:r>
    </w:p>
    <w:p w14:paraId="67F4F495" w14:textId="095B15C7" w:rsidR="00AA6D19" w:rsidRPr="00AA6D19" w:rsidRDefault="00AA6D19" w:rsidP="00AA6D19">
      <w:pPr>
        <w:pStyle w:val="a"/>
        <w:numPr>
          <w:ilvl w:val="0"/>
          <w:numId w:val="0"/>
        </w:numPr>
        <w:ind w:left="480"/>
        <w:rPr>
          <w:bCs/>
        </w:rPr>
      </w:pPr>
      <w:r w:rsidRPr="00AA6D19">
        <w:rPr>
          <w:rFonts w:hint="eastAsia"/>
          <w:bCs/>
        </w:rPr>
        <w:t xml:space="preserve">密 </w:t>
      </w:r>
      <w:r w:rsidRPr="00AA6D19">
        <w:rPr>
          <w:bCs/>
        </w:rPr>
        <w:t xml:space="preserve">   </w:t>
      </w:r>
      <w:r w:rsidRPr="00AA6D19">
        <w:rPr>
          <w:rFonts w:hint="eastAsia"/>
          <w:bCs/>
        </w:rPr>
        <w:t>碼：abcd1234</w:t>
      </w:r>
    </w:p>
    <w:p w14:paraId="16B1B7EB" w14:textId="77777777" w:rsidR="00AA6D19" w:rsidRPr="00176366" w:rsidRDefault="00AA6D19" w:rsidP="00AA6D19">
      <w:pPr>
        <w:pStyle w:val="a"/>
        <w:numPr>
          <w:ilvl w:val="0"/>
          <w:numId w:val="0"/>
        </w:numPr>
        <w:ind w:left="480"/>
      </w:pPr>
    </w:p>
    <w:p w14:paraId="1527A1B7" w14:textId="3A23D344" w:rsidR="005C251A" w:rsidRDefault="00AA6D19" w:rsidP="00AA6D19">
      <w:pPr>
        <w:tabs>
          <w:tab w:val="left" w:pos="4820"/>
        </w:tabs>
      </w:pPr>
      <w:r w:rsidRPr="00AA6D19">
        <w:rPr>
          <w:noProof/>
        </w:rPr>
        <w:drawing>
          <wp:inline distT="0" distB="0" distL="0" distR="0" wp14:anchorId="0B6CA243" wp14:editId="66348EE7">
            <wp:extent cx="5490845" cy="3416935"/>
            <wp:effectExtent l="0" t="0" r="0" b="0"/>
            <wp:docPr id="216" name="圖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4381" w14:textId="79165E83" w:rsidR="00AA6D19" w:rsidRDefault="00AA6D19"/>
    <w:p w14:paraId="6A34BFB3" w14:textId="04AB1677" w:rsidR="00AA6D19" w:rsidRDefault="00AA6D19"/>
    <w:p w14:paraId="32897DF1" w14:textId="5FB14E8E" w:rsidR="00AA6D19" w:rsidRDefault="00AA6D19"/>
    <w:p w14:paraId="301F8CC8" w14:textId="065F2F50" w:rsidR="00AA6D19" w:rsidRDefault="00AA6D19"/>
    <w:p w14:paraId="0CA6D680" w14:textId="777F9615" w:rsidR="00AA6D19" w:rsidRDefault="00AA6D19"/>
    <w:p w14:paraId="74AD9C8F" w14:textId="435C20BF" w:rsidR="00AA6D19" w:rsidRDefault="00AA6D19"/>
    <w:p w14:paraId="40611089" w14:textId="66C426BE" w:rsidR="00AA6D19" w:rsidRDefault="00AA6D19"/>
    <w:p w14:paraId="0E0F3219" w14:textId="7801B235" w:rsidR="00AA6D19" w:rsidRDefault="00AA6D19"/>
    <w:p w14:paraId="741EA63E" w14:textId="56DC96A0" w:rsidR="00AA6D19" w:rsidRDefault="00AA6D19"/>
    <w:p w14:paraId="678B6CF0" w14:textId="6ADF13D8" w:rsidR="00AA6D19" w:rsidRDefault="00AA6D19"/>
    <w:p w14:paraId="0B092B73" w14:textId="79D4967E" w:rsidR="00AA6D19" w:rsidRDefault="00AA6D19"/>
    <w:p w14:paraId="6B9E570F" w14:textId="347EBAE2" w:rsidR="00AA6D19" w:rsidRDefault="00AA6D19"/>
    <w:p w14:paraId="7CD4413F" w14:textId="75D80339" w:rsidR="00AA6D19" w:rsidRDefault="00AA6D19"/>
    <w:p w14:paraId="7B008CED" w14:textId="5F2B5D9A" w:rsidR="00AA6D19" w:rsidRDefault="00AA6D19"/>
    <w:p w14:paraId="1DB2C061" w14:textId="6D8AFE23" w:rsidR="00AA6D19" w:rsidRDefault="00AA6D19"/>
    <w:p w14:paraId="084467B3" w14:textId="77777777" w:rsidR="00AA6D19" w:rsidRDefault="00AA6D19"/>
    <w:p w14:paraId="596BAD4B" w14:textId="77777777" w:rsidR="00AA6D19" w:rsidRDefault="00AA6D19"/>
    <w:p w14:paraId="0A9BF99F" w14:textId="01698BC6" w:rsidR="005C251A" w:rsidRPr="00E858DA" w:rsidRDefault="005C251A" w:rsidP="00E1324F">
      <w:pPr>
        <w:pStyle w:val="a"/>
        <w:numPr>
          <w:ilvl w:val="0"/>
          <w:numId w:val="1"/>
        </w:numPr>
      </w:pPr>
      <w:r w:rsidRPr="00E858DA">
        <w:rPr>
          <w:rFonts w:hint="eastAsia"/>
        </w:rPr>
        <w:lastRenderedPageBreak/>
        <w:t>牧養管理</w:t>
      </w:r>
    </w:p>
    <w:p w14:paraId="240FB496" w14:textId="77777777" w:rsidR="005C251A" w:rsidRPr="005C251A" w:rsidRDefault="005C251A" w:rsidP="005C251A">
      <w:pPr>
        <w:ind w:left="840"/>
      </w:pPr>
    </w:p>
    <w:p w14:paraId="0469C147" w14:textId="70BD41A1" w:rsidR="005C251A" w:rsidRPr="00E858DA" w:rsidRDefault="005C251A" w:rsidP="00E1324F">
      <w:pPr>
        <w:pStyle w:val="a"/>
        <w:numPr>
          <w:ilvl w:val="0"/>
          <w:numId w:val="19"/>
        </w:numPr>
      </w:pPr>
      <w:r w:rsidRPr="00E858DA">
        <w:rPr>
          <w:rFonts w:hint="eastAsia"/>
        </w:rPr>
        <w:t>牧養職分設定</w:t>
      </w:r>
      <w:r w:rsidR="004175E5">
        <w:rPr>
          <w:rFonts w:hint="eastAsia"/>
        </w:rPr>
        <w:t>：</w:t>
      </w:r>
      <w:r w:rsidRPr="00E858DA">
        <w:rPr>
          <w:rFonts w:hint="eastAsia"/>
        </w:rPr>
        <w:t xml:space="preserve"> </w:t>
      </w:r>
      <w:r w:rsidRPr="00E858DA">
        <w:t xml:space="preserve">  </w:t>
      </w:r>
    </w:p>
    <w:p w14:paraId="63663772" w14:textId="31B2E46A" w:rsidR="005C251A" w:rsidRPr="005C251A" w:rsidRDefault="005C251A" w:rsidP="005C251A">
      <w:pPr>
        <w:ind w:left="360"/>
      </w:pPr>
      <w:r w:rsidRPr="00F9754A">
        <w:rPr>
          <w:rFonts w:hint="eastAsia"/>
          <w:color w:val="0070C0"/>
        </w:rPr>
        <w:t>備註：依照旌旗第一版設計雛形所建立的管理設定，待旌旗確定牧養職分組織後，於下階段製作動態編輯之完整功能。</w:t>
      </w:r>
    </w:p>
    <w:p w14:paraId="56E6B1D6" w14:textId="778963B3" w:rsidR="005C251A" w:rsidRDefault="003D5093" w:rsidP="003D5093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BA21F5" wp14:editId="689433CF">
                <wp:simplePos x="0" y="0"/>
                <wp:positionH relativeFrom="column">
                  <wp:posOffset>1803742</wp:posOffset>
                </wp:positionH>
                <wp:positionV relativeFrom="paragraph">
                  <wp:posOffset>2178148</wp:posOffset>
                </wp:positionV>
                <wp:extent cx="0" cy="2699824"/>
                <wp:effectExtent l="76200" t="0" r="57150" b="62865"/>
                <wp:wrapNone/>
                <wp:docPr id="51" name="直線單箭頭接點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9982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737C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51" o:spid="_x0000_s1026" type="#_x0000_t32" style="position:absolute;margin-left:142.05pt;margin-top:171.5pt;width:0;height:212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" strokecolor="red" strokeweight="1pt">
                <v:stroke endarrow="block" joinstyle="miter"/>
              </v:shape>
            </w:pict>
          </mc:Fallback>
        </mc:AlternateContent>
      </w:r>
      <w:r w:rsidR="00E858D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6E20A7" wp14:editId="64C105C6">
                <wp:simplePos x="0" y="0"/>
                <wp:positionH relativeFrom="column">
                  <wp:posOffset>1564591</wp:posOffset>
                </wp:positionH>
                <wp:positionV relativeFrom="paragraph">
                  <wp:posOffset>1983545</wp:posOffset>
                </wp:positionV>
                <wp:extent cx="420255" cy="198582"/>
                <wp:effectExtent l="0" t="0" r="18415" b="11430"/>
                <wp:wrapNone/>
                <wp:docPr id="50" name="矩形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255" cy="19858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175059" id="矩形 50" o:spid="_x0000_s1026" style="position:absolute;margin-left:123.2pt;margin-top:156.2pt;width:33.1pt;height:15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" filled="f" strokecolor="red" strokeweight="1.5pt"/>
            </w:pict>
          </mc:Fallback>
        </mc:AlternateContent>
      </w:r>
      <w:r w:rsidR="00E858D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484074F" wp14:editId="48F93562">
                <wp:simplePos x="0" y="0"/>
                <wp:positionH relativeFrom="column">
                  <wp:posOffset>474345</wp:posOffset>
                </wp:positionH>
                <wp:positionV relativeFrom="paragraph">
                  <wp:posOffset>1055077</wp:posOffset>
                </wp:positionV>
                <wp:extent cx="717452" cy="198582"/>
                <wp:effectExtent l="0" t="0" r="26035" b="11430"/>
                <wp:wrapNone/>
                <wp:docPr id="49" name="矩形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452" cy="19858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B5FBA" id="矩形 49" o:spid="_x0000_s1026" style="position:absolute;margin-left:37.35pt;margin-top:83.1pt;width:56.5pt;height:15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" filled="f" strokecolor="red" strokeweight="1.5pt"/>
            </w:pict>
          </mc:Fallback>
        </mc:AlternateContent>
      </w:r>
      <w:r w:rsidR="00E858D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BA57EE" wp14:editId="1AF39F6B">
                <wp:simplePos x="0" y="0"/>
                <wp:positionH relativeFrom="column">
                  <wp:posOffset>15403</wp:posOffset>
                </wp:positionH>
                <wp:positionV relativeFrom="paragraph">
                  <wp:posOffset>294005</wp:posOffset>
                </wp:positionV>
                <wp:extent cx="334979" cy="253497"/>
                <wp:effectExtent l="0" t="0" r="27305" b="13335"/>
                <wp:wrapNone/>
                <wp:docPr id="48" name="矩形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979" cy="25349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F12546" id="矩形 48" o:spid="_x0000_s1026" style="position:absolute;margin-left:1.2pt;margin-top:23.15pt;width:26.4pt;height:19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" filled="f" strokecolor="red" strokeweight="1.5pt"/>
            </w:pict>
          </mc:Fallback>
        </mc:AlternateContent>
      </w:r>
      <w:r w:rsidR="005C251A" w:rsidRPr="005C251A">
        <w:rPr>
          <w:noProof/>
        </w:rPr>
        <w:drawing>
          <wp:inline distT="0" distB="0" distL="0" distR="0" wp14:anchorId="471F7C53" wp14:editId="474569C8">
            <wp:extent cx="5490845" cy="41783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01AB" w14:textId="27B5F8FF" w:rsidR="005C251A" w:rsidRDefault="005C251A"/>
    <w:p w14:paraId="0B1E07BC" w14:textId="0E9DD3C7" w:rsidR="005C251A" w:rsidRPr="005C251A" w:rsidRDefault="005C251A">
      <w:r>
        <w:rPr>
          <w:rFonts w:ascii="DengXian" w:eastAsia="DengXian" w:hAnsi="DengXian" w:hint="eastAsia"/>
        </w:rPr>
        <w:t>新增</w:t>
      </w:r>
      <w:r w:rsidR="001D3E55">
        <w:rPr>
          <w:rFonts w:ascii="DengXian" w:eastAsia="DengXian" w:hAnsi="DengXian" w:hint="eastAsia"/>
          <w:lang w:eastAsia="zh-CN"/>
        </w:rPr>
        <w:t xml:space="preserve"> </w:t>
      </w:r>
      <w:r w:rsidR="001D3E55" w:rsidRPr="001D3E55">
        <w:rPr>
          <w:rFonts w:ascii="DengXian" w:eastAsia="DengXian" w:hAnsi="DengXian"/>
          <w:lang w:eastAsia="zh-CN"/>
        </w:rPr>
        <w:sym w:font="Wingdings" w:char="F0E0"/>
      </w:r>
      <w:r>
        <w:rPr>
          <w:rFonts w:ascii="DengXian" w:eastAsia="DengXian" w:hAnsi="DengXian" w:hint="eastAsia"/>
          <w:lang w:eastAsia="zh-CN"/>
        </w:rPr>
        <w:t xml:space="preserve"> 牧養</w:t>
      </w:r>
      <w:r>
        <w:rPr>
          <w:rFonts w:ascii="DengXian" w:eastAsia="DengXian" w:hAnsi="DengXian" w:hint="eastAsia"/>
        </w:rPr>
        <w:t>職分設定：</w:t>
      </w:r>
    </w:p>
    <w:p w14:paraId="7B17F7FE" w14:textId="4D2E08A4" w:rsidR="005C251A" w:rsidRDefault="005C251A">
      <w:r w:rsidRPr="005C251A">
        <w:rPr>
          <w:noProof/>
        </w:rPr>
        <w:drawing>
          <wp:inline distT="0" distB="0" distL="0" distR="0" wp14:anchorId="2FEB0B57" wp14:editId="04CEA1E0">
            <wp:extent cx="5490845" cy="213741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F8F0" w14:textId="78C89BCD" w:rsidR="00E858DA" w:rsidRDefault="00E858DA" w:rsidP="00E858DA">
      <w:pPr>
        <w:ind w:left="480" w:hanging="480"/>
      </w:pPr>
    </w:p>
    <w:p w14:paraId="430E0DD2" w14:textId="77777777" w:rsidR="003D5093" w:rsidRDefault="003D5093" w:rsidP="00E858DA">
      <w:pPr>
        <w:ind w:left="480" w:hanging="480"/>
      </w:pPr>
    </w:p>
    <w:p w14:paraId="2352C502" w14:textId="35ECB083" w:rsidR="005C251A" w:rsidRDefault="005C251A" w:rsidP="00E1324F">
      <w:pPr>
        <w:pStyle w:val="a"/>
        <w:numPr>
          <w:ilvl w:val="0"/>
          <w:numId w:val="19"/>
        </w:numPr>
      </w:pPr>
      <w:r w:rsidRPr="005C251A">
        <w:rPr>
          <w:rFonts w:hint="eastAsia"/>
        </w:rPr>
        <w:lastRenderedPageBreak/>
        <w:t>牧養</w:t>
      </w:r>
      <w:r>
        <w:rPr>
          <w:rFonts w:hint="eastAsia"/>
        </w:rPr>
        <w:t>組織階層管理</w:t>
      </w:r>
      <w:r w:rsidR="003D5093">
        <w:rPr>
          <w:rFonts w:hint="eastAsia"/>
        </w:rPr>
        <w:t xml:space="preserve"> </w:t>
      </w:r>
      <w:r w:rsidR="003D5093">
        <w:t xml:space="preserve">– </w:t>
      </w:r>
      <w:r w:rsidR="003D5093">
        <w:rPr>
          <w:rFonts w:hint="eastAsia"/>
        </w:rPr>
        <w:t>新增/編輯</w:t>
      </w:r>
      <w:r w:rsidR="004175E5">
        <w:rPr>
          <w:rFonts w:hint="eastAsia"/>
        </w:rPr>
        <w:t>：</w:t>
      </w:r>
      <w:r w:rsidRPr="005C251A">
        <w:t xml:space="preserve">  </w:t>
      </w:r>
    </w:p>
    <w:p w14:paraId="3BBBB235" w14:textId="4D7E72BC" w:rsidR="005C251A" w:rsidRPr="00F9754A" w:rsidRDefault="005C251A" w:rsidP="005C251A">
      <w:pPr>
        <w:ind w:left="360"/>
        <w:rPr>
          <w:color w:val="0070C0"/>
        </w:rPr>
      </w:pPr>
      <w:r w:rsidRPr="00F9754A">
        <w:rPr>
          <w:rFonts w:hint="eastAsia"/>
          <w:color w:val="0070C0"/>
        </w:rPr>
        <w:t>備註：依照旌旗第一版設計雛形所建立的管理設定，待旌旗確定牧養職分組織後，於下階段製作動態編輯之完整功能。</w:t>
      </w:r>
    </w:p>
    <w:p w14:paraId="3203EFF6" w14:textId="4FC4C89F" w:rsidR="005C251A" w:rsidRDefault="003D5093"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596A739" wp14:editId="4D766DCB">
                <wp:simplePos x="0" y="0"/>
                <wp:positionH relativeFrom="column">
                  <wp:posOffset>459215</wp:posOffset>
                </wp:positionH>
                <wp:positionV relativeFrom="paragraph">
                  <wp:posOffset>919334</wp:posOffset>
                </wp:positionV>
                <wp:extent cx="763096" cy="198582"/>
                <wp:effectExtent l="0" t="0" r="18415" b="11430"/>
                <wp:wrapNone/>
                <wp:docPr id="52" name="矩形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096" cy="19858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E42B2" id="矩形 52" o:spid="_x0000_s1026" style="position:absolute;margin-left:36.15pt;margin-top:72.4pt;width:60.1pt;height:15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" filled="f" strokecolor="red" strokeweight="1.5pt"/>
            </w:pict>
          </mc:Fallback>
        </mc:AlternateContent>
      </w:r>
      <w:r w:rsidR="004175E5" w:rsidRPr="004175E5">
        <w:rPr>
          <w:noProof/>
        </w:rPr>
        <w:drawing>
          <wp:inline distT="0" distB="0" distL="0" distR="0" wp14:anchorId="4B51639D" wp14:editId="1EE97981">
            <wp:extent cx="5490845" cy="4232910"/>
            <wp:effectExtent l="0" t="0" r="0" b="0"/>
            <wp:docPr id="193" name="圖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D5F86" w14:textId="69927273" w:rsidR="005C251A" w:rsidRPr="005C251A" w:rsidRDefault="005C251A" w:rsidP="005C251A">
      <w:r>
        <w:rPr>
          <w:rFonts w:ascii="DengXian" w:hAnsi="DengXian"/>
        </w:rPr>
        <w:br/>
      </w:r>
      <w:r>
        <w:rPr>
          <w:rFonts w:ascii="DengXian" w:eastAsia="DengXian" w:hAnsi="DengXian" w:hint="eastAsia"/>
        </w:rPr>
        <w:t>新增</w:t>
      </w:r>
      <w:r w:rsidR="001D3E55">
        <w:rPr>
          <w:rFonts w:ascii="DengXian" w:eastAsia="DengXian" w:hAnsi="DengXian" w:hint="eastAsia"/>
          <w:lang w:eastAsia="zh-CN"/>
        </w:rPr>
        <w:t xml:space="preserve"> </w:t>
      </w:r>
      <w:r w:rsidR="001D3E55" w:rsidRPr="001D3E55">
        <w:rPr>
          <w:rFonts w:ascii="DengXian" w:eastAsia="DengXian" w:hAnsi="DengXian"/>
          <w:lang w:eastAsia="zh-CN"/>
        </w:rPr>
        <w:sym w:font="Wingdings" w:char="F0E0"/>
      </w:r>
      <w:r w:rsidR="001D3E55">
        <w:rPr>
          <w:rFonts w:ascii="DengXian" w:eastAsia="DengXian" w:hAnsi="DengXian"/>
          <w:lang w:eastAsia="zh-CN"/>
        </w:rPr>
        <w:t xml:space="preserve"> </w:t>
      </w:r>
      <w:r>
        <w:rPr>
          <w:rFonts w:ascii="DengXian" w:eastAsia="DengXian" w:hAnsi="DengXian" w:hint="eastAsia"/>
          <w:lang w:eastAsia="zh-CN"/>
        </w:rPr>
        <w:t>牧養</w:t>
      </w:r>
      <w:r>
        <w:rPr>
          <w:rFonts w:ascii="DengXian" w:eastAsia="DengXian" w:hAnsi="DengXian" w:hint="eastAsia"/>
        </w:rPr>
        <w:t>組織階層：</w:t>
      </w:r>
    </w:p>
    <w:p w14:paraId="1D918F11" w14:textId="1F227EDF" w:rsidR="005C251A" w:rsidRDefault="005C251A">
      <w:r w:rsidRPr="005C251A">
        <w:rPr>
          <w:noProof/>
        </w:rPr>
        <w:drawing>
          <wp:inline distT="0" distB="0" distL="0" distR="0" wp14:anchorId="42D13130" wp14:editId="2F7ED7F0">
            <wp:extent cx="5490845" cy="198564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A005D" w14:textId="3203A75A" w:rsidR="005C251A" w:rsidRDefault="005C251A"/>
    <w:p w14:paraId="5137FDDD" w14:textId="6C12DCC7" w:rsidR="00E858DA" w:rsidRDefault="00E858DA"/>
    <w:p w14:paraId="2AACA1CD" w14:textId="478E6AD5" w:rsidR="00E858DA" w:rsidRDefault="00E858DA">
      <w:pPr>
        <w:rPr>
          <w:rFonts w:ascii="DengXian" w:hAnsi="DengXian"/>
        </w:rPr>
      </w:pPr>
    </w:p>
    <w:p w14:paraId="3DA5499E" w14:textId="77777777" w:rsidR="004175E5" w:rsidRPr="004175E5" w:rsidRDefault="004175E5"/>
    <w:p w14:paraId="326A614C" w14:textId="77777777" w:rsidR="005C251A" w:rsidRDefault="005C251A" w:rsidP="005C251A">
      <w:pPr>
        <w:ind w:left="480"/>
      </w:pPr>
    </w:p>
    <w:p w14:paraId="2711B68E" w14:textId="2F7EF707" w:rsidR="001D3E55" w:rsidRPr="001D3E55" w:rsidRDefault="005C251A" w:rsidP="00E1324F">
      <w:pPr>
        <w:pStyle w:val="a"/>
        <w:numPr>
          <w:ilvl w:val="0"/>
          <w:numId w:val="1"/>
        </w:numPr>
      </w:pPr>
      <w:r w:rsidRPr="001D3E55">
        <w:rPr>
          <w:rFonts w:hint="eastAsia"/>
        </w:rPr>
        <w:lastRenderedPageBreak/>
        <w:t>課程</w:t>
      </w:r>
      <w:r w:rsidR="004175E5">
        <w:br/>
      </w:r>
    </w:p>
    <w:p w14:paraId="12DDE25B" w14:textId="3D803EFF" w:rsidR="005C251A" w:rsidRPr="001D3E55" w:rsidRDefault="005C251A" w:rsidP="00E1324F">
      <w:pPr>
        <w:pStyle w:val="a"/>
        <w:numPr>
          <w:ilvl w:val="0"/>
          <w:numId w:val="20"/>
        </w:numPr>
      </w:pPr>
      <w:r w:rsidRPr="001D3E55">
        <w:rPr>
          <w:rFonts w:hint="eastAsia"/>
        </w:rPr>
        <w:t>課程</w:t>
      </w:r>
      <w:r w:rsidR="001D3E55">
        <w:rPr>
          <w:rFonts w:hint="eastAsia"/>
        </w:rPr>
        <w:t xml:space="preserve">資料庫 </w:t>
      </w:r>
      <w:r w:rsidR="001D3E55">
        <w:t xml:space="preserve">– </w:t>
      </w:r>
      <w:r w:rsidR="001D3E55">
        <w:rPr>
          <w:rFonts w:hint="eastAsia"/>
        </w:rPr>
        <w:t>課程</w:t>
      </w:r>
      <w:r w:rsidRPr="001D3E55">
        <w:rPr>
          <w:rFonts w:hint="eastAsia"/>
        </w:rPr>
        <w:t>分類管理</w:t>
      </w:r>
      <w:r w:rsidR="001D3E55">
        <w:rPr>
          <w:rFonts w:hint="eastAsia"/>
        </w:rPr>
        <w:t>：</w:t>
      </w:r>
    </w:p>
    <w:p w14:paraId="4890A823" w14:textId="3DBD1CF9" w:rsidR="005C251A" w:rsidRDefault="001D3E55" w:rsidP="005C251A">
      <w:pPr>
        <w:rPr>
          <w:rFonts w:eastAsia="DengXian"/>
          <w:lang w:eastAsia="zh-CN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E882E21" wp14:editId="3F5FF1CB">
                <wp:simplePos x="0" y="0"/>
                <wp:positionH relativeFrom="column">
                  <wp:posOffset>1767205</wp:posOffset>
                </wp:positionH>
                <wp:positionV relativeFrom="paragraph">
                  <wp:posOffset>2223721</wp:posOffset>
                </wp:positionV>
                <wp:extent cx="0" cy="1320213"/>
                <wp:effectExtent l="76200" t="0" r="57150" b="51435"/>
                <wp:wrapNone/>
                <wp:docPr id="53" name="直線單箭頭接點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20213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8A570" id="直線單箭頭接點 53" o:spid="_x0000_s1026" type="#_x0000_t32" style="position:absolute;margin-left:139.15pt;margin-top:175.1pt;width:0;height:103.9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" strokecolor="red" strokeweight="1pt">
                <v:stroke endarrow="block" joinstyle="miter"/>
              </v:shape>
            </w:pict>
          </mc:Fallback>
        </mc:AlternateContent>
      </w:r>
      <w:r w:rsidR="005C251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A785A4" wp14:editId="6BD00653">
                <wp:simplePos x="0" y="0"/>
                <wp:positionH relativeFrom="column">
                  <wp:posOffset>1528445</wp:posOffset>
                </wp:positionH>
                <wp:positionV relativeFrom="paragraph">
                  <wp:posOffset>2029411</wp:posOffset>
                </wp:positionV>
                <wp:extent cx="420255" cy="198582"/>
                <wp:effectExtent l="0" t="0" r="18415" b="1143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255" cy="19858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716DEC" id="矩形 17" o:spid="_x0000_s1026" style="position:absolute;margin-left:120.35pt;margin-top:159.8pt;width:33.1pt;height:1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" filled="f" strokecolor="red" strokeweight="1.5pt"/>
            </w:pict>
          </mc:Fallback>
        </mc:AlternateContent>
      </w:r>
      <w:r w:rsidR="005C251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94326A" wp14:editId="452FF5D2">
                <wp:simplePos x="0" y="0"/>
                <wp:positionH relativeFrom="column">
                  <wp:posOffset>429260</wp:posOffset>
                </wp:positionH>
                <wp:positionV relativeFrom="paragraph">
                  <wp:posOffset>546908</wp:posOffset>
                </wp:positionV>
                <wp:extent cx="546538" cy="157655"/>
                <wp:effectExtent l="0" t="0" r="25400" b="13970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538" cy="15765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3FF88" id="矩形 16" o:spid="_x0000_s1026" style="position:absolute;margin-left:33.8pt;margin-top:43.05pt;width:43.05pt;height:12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" filled="f" strokecolor="red" strokeweight="1.5pt"/>
            </w:pict>
          </mc:Fallback>
        </mc:AlternateContent>
      </w:r>
      <w:r w:rsidR="005C251A" w:rsidRPr="005C251A">
        <w:rPr>
          <w:rFonts w:eastAsia="DengXian"/>
          <w:noProof/>
          <w:lang w:eastAsia="zh-CN"/>
        </w:rPr>
        <w:drawing>
          <wp:inline distT="0" distB="0" distL="0" distR="0" wp14:anchorId="42FBAE95" wp14:editId="4972BA16">
            <wp:extent cx="5489961" cy="3015916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26829"/>
                    <a:stretch/>
                  </pic:blipFill>
                  <pic:spPr bwMode="auto">
                    <a:xfrm>
                      <a:off x="0" y="0"/>
                      <a:ext cx="5490845" cy="3016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9153AE" w14:textId="1921B8D9" w:rsidR="005C251A" w:rsidRDefault="005C251A" w:rsidP="005C251A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新增</w:t>
      </w:r>
      <w:r>
        <w:rPr>
          <w:rFonts w:eastAsia="DengXian" w:hint="eastAsia"/>
          <w:lang w:eastAsia="zh-CN"/>
        </w:rPr>
        <w:t xml:space="preserve"> </w:t>
      </w:r>
      <w:r w:rsidR="001D3E55" w:rsidRPr="001D3E55">
        <w:rPr>
          <w:rFonts w:ascii="DengXian" w:eastAsia="DengXian" w:hAnsi="DengXian"/>
          <w:lang w:eastAsia="zh-CN"/>
        </w:rPr>
        <w:sym w:font="Wingdings" w:char="F0E0"/>
      </w:r>
      <w:r w:rsidR="001D3E55">
        <w:rPr>
          <w:rFonts w:ascii="DengXian" w:eastAsia="DengXian" w:hAnsi="DengXian" w:hint="eastAsia"/>
          <w:lang w:eastAsia="zh-CN"/>
        </w:rPr>
        <w:t xml:space="preserve"> </w:t>
      </w:r>
      <w:r>
        <w:rPr>
          <w:rFonts w:eastAsia="DengXian" w:hint="eastAsia"/>
          <w:lang w:eastAsia="zh-CN"/>
        </w:rPr>
        <w:t>課程分類：</w:t>
      </w:r>
    </w:p>
    <w:p w14:paraId="1B0E2EDE" w14:textId="31444C26" w:rsidR="005C251A" w:rsidRDefault="005C251A" w:rsidP="005C251A">
      <w:pPr>
        <w:rPr>
          <w:rFonts w:eastAsia="DengXian"/>
          <w:lang w:eastAsia="zh-CN"/>
        </w:rPr>
      </w:pPr>
      <w:r w:rsidRPr="005C251A">
        <w:rPr>
          <w:rFonts w:eastAsia="DengXian"/>
          <w:noProof/>
          <w:lang w:eastAsia="zh-CN"/>
        </w:rPr>
        <w:drawing>
          <wp:inline distT="0" distB="0" distL="0" distR="0" wp14:anchorId="242A15F6" wp14:editId="0B97D542">
            <wp:extent cx="5490267" cy="1684220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0937" b="7041"/>
                    <a:stretch/>
                  </pic:blipFill>
                  <pic:spPr bwMode="auto">
                    <a:xfrm>
                      <a:off x="0" y="0"/>
                      <a:ext cx="5490845" cy="1684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02B2B" w14:textId="7530EA3E" w:rsidR="005C251A" w:rsidRDefault="005C251A" w:rsidP="005C251A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查詢：</w:t>
      </w:r>
    </w:p>
    <w:p w14:paraId="1BE46F78" w14:textId="19E3EC2A" w:rsidR="005C251A" w:rsidRDefault="001D3E55" w:rsidP="005C251A">
      <w:pPr>
        <w:rPr>
          <w:rFonts w:eastAsia="DengXian"/>
          <w:lang w:eastAsia="zh-CN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E7D136" wp14:editId="0DA44198">
                <wp:simplePos x="0" y="0"/>
                <wp:positionH relativeFrom="column">
                  <wp:posOffset>3055230</wp:posOffset>
                </wp:positionH>
                <wp:positionV relativeFrom="paragraph">
                  <wp:posOffset>1125268</wp:posOffset>
                </wp:positionV>
                <wp:extent cx="420255" cy="198582"/>
                <wp:effectExtent l="0" t="0" r="18415" b="11430"/>
                <wp:wrapNone/>
                <wp:docPr id="54" name="矩形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255" cy="19858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0EA0E" id="矩形 54" o:spid="_x0000_s1026" style="position:absolute;margin-left:240.55pt;margin-top:88.6pt;width:33.1pt;height:15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" filled="f" strokecolor="red" strokeweight="1.5pt"/>
            </w:pict>
          </mc:Fallback>
        </mc:AlternateContent>
      </w:r>
      <w:r w:rsidR="005C251A" w:rsidRPr="005C251A">
        <w:rPr>
          <w:rFonts w:eastAsia="DengXian"/>
          <w:noProof/>
          <w:lang w:eastAsia="zh-CN"/>
        </w:rPr>
        <w:drawing>
          <wp:inline distT="0" distB="0" distL="0" distR="0" wp14:anchorId="20FF969D" wp14:editId="18A5D0A4">
            <wp:extent cx="5488578" cy="2589291"/>
            <wp:effectExtent l="0" t="0" r="0" b="19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8761" b="5503"/>
                    <a:stretch/>
                  </pic:blipFill>
                  <pic:spPr bwMode="auto">
                    <a:xfrm>
                      <a:off x="0" y="0"/>
                      <a:ext cx="5490845" cy="2590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7B82A" w14:textId="7AEE4204" w:rsidR="005C251A" w:rsidRPr="001D3E55" w:rsidRDefault="005C251A" w:rsidP="00E1324F">
      <w:pPr>
        <w:pStyle w:val="a"/>
        <w:numPr>
          <w:ilvl w:val="0"/>
          <w:numId w:val="20"/>
        </w:numPr>
      </w:pPr>
      <w:r w:rsidRPr="001D3E55">
        <w:rPr>
          <w:rFonts w:hint="eastAsia"/>
        </w:rPr>
        <w:lastRenderedPageBreak/>
        <w:t>永久課程管理</w:t>
      </w:r>
      <w:r w:rsidR="001D3E55">
        <w:rPr>
          <w:rFonts w:hint="eastAsia"/>
        </w:rPr>
        <w:t xml:space="preserve"> </w:t>
      </w:r>
      <w:r w:rsidR="001D3E55">
        <w:t xml:space="preserve">- </w:t>
      </w:r>
      <w:r w:rsidRPr="001D3E55">
        <w:rPr>
          <w:rFonts w:hint="eastAsia"/>
        </w:rPr>
        <w:t>建立課程資訊</w:t>
      </w:r>
      <w:r w:rsidR="001D3E55">
        <w:rPr>
          <w:rFonts w:hint="eastAsia"/>
        </w:rPr>
        <w:t>：</w:t>
      </w:r>
    </w:p>
    <w:p w14:paraId="235A13DE" w14:textId="01B4ACB0" w:rsidR="005C251A" w:rsidRDefault="001D3E55" w:rsidP="005C251A">
      <w:pPr>
        <w:rPr>
          <w:rFonts w:eastAsia="DengXian"/>
          <w:lang w:eastAsia="zh-CN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C1D9FB5" wp14:editId="65E6BF5E">
                <wp:simplePos x="0" y="0"/>
                <wp:positionH relativeFrom="column">
                  <wp:posOffset>1761893</wp:posOffset>
                </wp:positionH>
                <wp:positionV relativeFrom="paragraph">
                  <wp:posOffset>1837210</wp:posOffset>
                </wp:positionV>
                <wp:extent cx="0" cy="2699824"/>
                <wp:effectExtent l="76200" t="0" r="57150" b="62865"/>
                <wp:wrapNone/>
                <wp:docPr id="56" name="直線單箭頭接點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9982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25A093" id="直線單箭頭接點 56" o:spid="_x0000_s1026" type="#_x0000_t32" style="position:absolute;margin-left:138.75pt;margin-top:144.65pt;width:0;height:212.6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6C61BD" wp14:editId="7BBAAE9B">
                <wp:simplePos x="0" y="0"/>
                <wp:positionH relativeFrom="column">
                  <wp:posOffset>1493520</wp:posOffset>
                </wp:positionH>
                <wp:positionV relativeFrom="paragraph">
                  <wp:posOffset>1644813</wp:posOffset>
                </wp:positionV>
                <wp:extent cx="488315" cy="192405"/>
                <wp:effectExtent l="0" t="0" r="26035" b="17145"/>
                <wp:wrapNone/>
                <wp:docPr id="227" name="矩形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315" cy="19240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DB93F" id="矩形 227" o:spid="_x0000_s1026" style="position:absolute;margin-left:117.6pt;margin-top:129.5pt;width:38.45pt;height:15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" filled="f" strokecolor="red" strokeweight="1.5pt"/>
            </w:pict>
          </mc:Fallback>
        </mc:AlternateContent>
      </w:r>
      <w:r w:rsidR="005C251A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8E3DB8" wp14:editId="7739789D">
                <wp:simplePos x="0" y="0"/>
                <wp:positionH relativeFrom="column">
                  <wp:posOffset>488413</wp:posOffset>
                </wp:positionH>
                <wp:positionV relativeFrom="paragraph">
                  <wp:posOffset>682283</wp:posOffset>
                </wp:positionV>
                <wp:extent cx="546100" cy="340360"/>
                <wp:effectExtent l="0" t="0" r="25400" b="2159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100" cy="3403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95E60" id="矩形 14" o:spid="_x0000_s1026" style="position:absolute;margin-left:38.45pt;margin-top:53.7pt;width:43pt;height:26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" filled="f" strokecolor="red" strokeweight="1.5pt"/>
            </w:pict>
          </mc:Fallback>
        </mc:AlternateContent>
      </w:r>
      <w:r w:rsidR="005C251A" w:rsidRPr="005C251A">
        <w:rPr>
          <w:rFonts w:eastAsia="DengXian"/>
          <w:noProof/>
          <w:lang w:eastAsia="zh-CN"/>
        </w:rPr>
        <w:drawing>
          <wp:inline distT="0" distB="0" distL="0" distR="0" wp14:anchorId="4CDA833A" wp14:editId="714D3A59">
            <wp:extent cx="5490845" cy="3980815"/>
            <wp:effectExtent l="0" t="0" r="0" b="63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5F454" w14:textId="4129529D" w:rsidR="005C251A" w:rsidRDefault="005C251A" w:rsidP="005C251A">
      <w:pPr>
        <w:rPr>
          <w:rFonts w:eastAsia="DengXian"/>
          <w:lang w:eastAsia="zh-CN"/>
        </w:rPr>
      </w:pPr>
    </w:p>
    <w:p w14:paraId="25D51C2B" w14:textId="44C2D6BB" w:rsidR="005C251A" w:rsidRDefault="005C251A" w:rsidP="005C251A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新增</w:t>
      </w:r>
      <w:r>
        <w:rPr>
          <w:rFonts w:eastAsia="DengXian" w:hint="eastAsia"/>
          <w:lang w:eastAsia="zh-CN"/>
        </w:rPr>
        <w:t xml:space="preserve"> </w:t>
      </w:r>
      <w:r w:rsidRPr="005C251A">
        <w:rPr>
          <w:rFonts w:eastAsia="DengXian"/>
          <w:lang w:eastAsia="zh-CN"/>
        </w:rPr>
        <w:sym w:font="Wingdings" w:char="F0E0"/>
      </w:r>
      <w:r>
        <w:rPr>
          <w:rFonts w:eastAsia="DengXian"/>
          <w:lang w:eastAsia="zh-CN"/>
        </w:rPr>
        <w:t xml:space="preserve"> </w:t>
      </w:r>
      <w:r>
        <w:rPr>
          <w:rFonts w:eastAsia="DengXian" w:hint="eastAsia"/>
          <w:lang w:eastAsia="zh-CN"/>
        </w:rPr>
        <w:t>建立課程資訊</w:t>
      </w:r>
    </w:p>
    <w:p w14:paraId="38EEE1D2" w14:textId="5CE1F098" w:rsidR="005C251A" w:rsidRDefault="005C251A" w:rsidP="005C251A">
      <w:pPr>
        <w:rPr>
          <w:rFonts w:eastAsia="DengXian"/>
          <w:lang w:eastAsia="zh-CN"/>
        </w:rPr>
      </w:pPr>
      <w:r w:rsidRPr="005C251A">
        <w:rPr>
          <w:rFonts w:eastAsia="DengXian"/>
          <w:noProof/>
          <w:lang w:eastAsia="zh-CN"/>
        </w:rPr>
        <w:drawing>
          <wp:inline distT="0" distB="0" distL="0" distR="0" wp14:anchorId="61A6A1BA" wp14:editId="2F3331A0">
            <wp:extent cx="5490845" cy="3980180"/>
            <wp:effectExtent l="0" t="0" r="0" b="127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CC4A0" w14:textId="5B27B497" w:rsidR="005C251A" w:rsidRPr="004175E5" w:rsidRDefault="004175E5" w:rsidP="00E1324F">
      <w:pPr>
        <w:pStyle w:val="a"/>
        <w:numPr>
          <w:ilvl w:val="0"/>
          <w:numId w:val="20"/>
        </w:numPr>
      </w:pPr>
      <w:r w:rsidRPr="004175E5">
        <w:rPr>
          <w:rFonts w:hint="eastAsia"/>
        </w:rPr>
        <w:lastRenderedPageBreak/>
        <w:t xml:space="preserve">永久課程管理 </w:t>
      </w:r>
      <w:r w:rsidRPr="004175E5">
        <w:t xml:space="preserve">- </w:t>
      </w:r>
      <w:r w:rsidR="005C251A" w:rsidRPr="004175E5">
        <w:rPr>
          <w:rFonts w:hint="eastAsia"/>
        </w:rPr>
        <w:t>設定課程擋修與上課對象</w:t>
      </w:r>
      <w:r w:rsidRPr="004175E5">
        <w:rPr>
          <w:rFonts w:hint="eastAsia"/>
        </w:rPr>
        <w:t>:</w:t>
      </w:r>
    </w:p>
    <w:p w14:paraId="39EAD339" w14:textId="310B8BE6" w:rsidR="005C251A" w:rsidRDefault="004175E5" w:rsidP="005C251A">
      <w:pPr>
        <w:rPr>
          <w:rFonts w:eastAsia="DengXian"/>
          <w:lang w:eastAsia="zh-CN"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F6A839" wp14:editId="2D34FF13">
                <wp:simplePos x="0" y="0"/>
                <wp:positionH relativeFrom="column">
                  <wp:posOffset>537650</wp:posOffset>
                </wp:positionH>
                <wp:positionV relativeFrom="paragraph">
                  <wp:posOffset>995289</wp:posOffset>
                </wp:positionV>
                <wp:extent cx="723265" cy="189230"/>
                <wp:effectExtent l="0" t="0" r="19685" b="20320"/>
                <wp:wrapNone/>
                <wp:docPr id="57" name="矩形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265" cy="18923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33E38" id="矩形 57" o:spid="_x0000_s1026" style="position:absolute;margin-left:42.35pt;margin-top:78.35pt;width:56.95pt;height:14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" filled="f" strokecolor="red" strokeweight="1.5pt"/>
            </w:pict>
          </mc:Fallback>
        </mc:AlternateContent>
      </w:r>
      <w:r w:rsidR="001D3E55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674A294" wp14:editId="6C2C6D64">
                <wp:simplePos x="0" y="0"/>
                <wp:positionH relativeFrom="column">
                  <wp:posOffset>1818582</wp:posOffset>
                </wp:positionH>
                <wp:positionV relativeFrom="paragraph">
                  <wp:posOffset>2630805</wp:posOffset>
                </wp:positionV>
                <wp:extent cx="0" cy="996950"/>
                <wp:effectExtent l="76200" t="0" r="57150" b="50800"/>
                <wp:wrapNone/>
                <wp:docPr id="59" name="直線單箭頭接點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69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2F836" id="直線單箭頭接點 59" o:spid="_x0000_s1026" type="#_x0000_t32" style="position:absolute;margin-left:143.2pt;margin-top:207.15pt;width:0;height:7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" strokecolor="red" strokeweight="1pt">
                <v:stroke endarrow="block" joinstyle="miter"/>
              </v:shape>
            </w:pict>
          </mc:Fallback>
        </mc:AlternateContent>
      </w:r>
      <w:r w:rsidR="001D3E55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B91B658" wp14:editId="3BF47E05">
                <wp:simplePos x="0" y="0"/>
                <wp:positionH relativeFrom="column">
                  <wp:posOffset>1543685</wp:posOffset>
                </wp:positionH>
                <wp:positionV relativeFrom="paragraph">
                  <wp:posOffset>2431415</wp:posOffset>
                </wp:positionV>
                <wp:extent cx="419735" cy="198120"/>
                <wp:effectExtent l="0" t="0" r="18415" b="11430"/>
                <wp:wrapNone/>
                <wp:docPr id="58" name="矩形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735" cy="1981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72C17" id="矩形 58" o:spid="_x0000_s1026" style="position:absolute;margin-left:121.55pt;margin-top:191.45pt;width:33.05pt;height:15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" filled="f" strokecolor="red" strokeweight="1.5pt"/>
            </w:pict>
          </mc:Fallback>
        </mc:AlternateContent>
      </w:r>
      <w:r w:rsidR="005C251A" w:rsidRPr="005C251A">
        <w:rPr>
          <w:rFonts w:eastAsia="DengXian"/>
          <w:noProof/>
          <w:lang w:eastAsia="zh-CN"/>
        </w:rPr>
        <w:drawing>
          <wp:inline distT="0" distB="0" distL="0" distR="0" wp14:anchorId="1C42BB28" wp14:editId="6FC3DDE8">
            <wp:extent cx="5490845" cy="3126105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47A8" w14:textId="58ABC4F1" w:rsidR="005C251A" w:rsidRDefault="005C251A" w:rsidP="005C251A">
      <w:pPr>
        <w:rPr>
          <w:rFonts w:eastAsia="DengXian"/>
          <w:lang w:eastAsia="zh-CN"/>
        </w:rPr>
      </w:pPr>
    </w:p>
    <w:p w14:paraId="66CFD5C4" w14:textId="09E01F72" w:rsidR="005C251A" w:rsidRDefault="005C251A" w:rsidP="005C251A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新增</w:t>
      </w:r>
      <w:r>
        <w:rPr>
          <w:rFonts w:eastAsia="DengXian" w:hint="eastAsia"/>
          <w:lang w:eastAsia="zh-CN"/>
        </w:rPr>
        <w:t xml:space="preserve"> </w:t>
      </w:r>
      <w:r w:rsidRPr="005C251A">
        <w:rPr>
          <w:rFonts w:eastAsia="DengXian"/>
          <w:lang w:eastAsia="zh-CN"/>
        </w:rPr>
        <w:sym w:font="Wingdings" w:char="F0E0"/>
      </w:r>
      <w:r>
        <w:rPr>
          <w:rFonts w:eastAsia="DengXian"/>
          <w:lang w:eastAsia="zh-CN"/>
        </w:rPr>
        <w:t xml:space="preserve"> </w:t>
      </w:r>
      <w:r>
        <w:rPr>
          <w:rFonts w:eastAsia="DengXian" w:hint="eastAsia"/>
          <w:lang w:eastAsia="zh-CN"/>
        </w:rPr>
        <w:t>進行編輯及設定：</w:t>
      </w:r>
    </w:p>
    <w:p w14:paraId="54D9CC2E" w14:textId="7B1A4578" w:rsidR="005C251A" w:rsidRDefault="005C251A" w:rsidP="005C251A">
      <w:pPr>
        <w:rPr>
          <w:rFonts w:eastAsia="DengXian"/>
          <w:lang w:eastAsia="zh-CN"/>
        </w:rPr>
      </w:pPr>
      <w:r w:rsidRPr="005C251A">
        <w:rPr>
          <w:rFonts w:eastAsia="DengXian"/>
          <w:noProof/>
          <w:lang w:eastAsia="zh-CN"/>
        </w:rPr>
        <w:drawing>
          <wp:inline distT="0" distB="0" distL="0" distR="0" wp14:anchorId="39E816B0" wp14:editId="51A83228">
            <wp:extent cx="5490845" cy="4323715"/>
            <wp:effectExtent l="0" t="0" r="0" b="63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440D" w14:textId="75B44ECE" w:rsidR="005C251A" w:rsidRDefault="005C251A" w:rsidP="005C251A">
      <w:pPr>
        <w:rPr>
          <w:rFonts w:eastAsia="DengXian"/>
          <w:lang w:eastAsia="zh-CN"/>
        </w:rPr>
      </w:pPr>
    </w:p>
    <w:p w14:paraId="21403BDC" w14:textId="77777777" w:rsidR="005C251A" w:rsidRDefault="005C251A" w:rsidP="005C251A">
      <w:pPr>
        <w:rPr>
          <w:rFonts w:eastAsia="DengXian"/>
          <w:lang w:eastAsia="zh-CN"/>
        </w:rPr>
      </w:pPr>
    </w:p>
    <w:p w14:paraId="60144BFE" w14:textId="3ED2688D" w:rsidR="005C251A" w:rsidRPr="004175E5" w:rsidRDefault="005C251A" w:rsidP="00E1324F">
      <w:pPr>
        <w:pStyle w:val="a"/>
        <w:numPr>
          <w:ilvl w:val="0"/>
          <w:numId w:val="20"/>
        </w:numPr>
      </w:pPr>
      <w:r w:rsidRPr="004175E5">
        <w:rPr>
          <w:rFonts w:hint="eastAsia"/>
        </w:rPr>
        <w:lastRenderedPageBreak/>
        <w:t>永久課程報表</w:t>
      </w:r>
      <w:r w:rsidR="004175E5" w:rsidRPr="004175E5">
        <w:t xml:space="preserve"> - </w:t>
      </w:r>
      <w:r w:rsidRPr="004175E5">
        <w:rPr>
          <w:rFonts w:hint="eastAsia"/>
        </w:rPr>
        <w:t>永久課程清單</w:t>
      </w:r>
      <w:r w:rsidR="004175E5" w:rsidRPr="004175E5">
        <w:rPr>
          <w:rFonts w:hint="eastAsia"/>
        </w:rPr>
        <w:t>：</w:t>
      </w:r>
    </w:p>
    <w:p w14:paraId="62233CCB" w14:textId="57360D03" w:rsidR="008353DF" w:rsidRDefault="004175E5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F9E08C7" wp14:editId="211F279A">
                <wp:simplePos x="0" y="0"/>
                <wp:positionH relativeFrom="column">
                  <wp:posOffset>488413</wp:posOffset>
                </wp:positionH>
                <wp:positionV relativeFrom="paragraph">
                  <wp:posOffset>1325880</wp:posOffset>
                </wp:positionV>
                <wp:extent cx="723481" cy="365076"/>
                <wp:effectExtent l="0" t="0" r="19685" b="16510"/>
                <wp:wrapNone/>
                <wp:docPr id="60" name="矩形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481" cy="36507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17DCE" id="矩形 60" o:spid="_x0000_s1026" style="position:absolute;margin-left:38.45pt;margin-top:104.4pt;width:56.95pt;height:28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" filled="f" strokecolor="red" strokeweight="1.5pt"/>
            </w:pict>
          </mc:Fallback>
        </mc:AlternateContent>
      </w:r>
      <w:r w:rsidR="005C251A" w:rsidRPr="005C251A">
        <w:rPr>
          <w:b/>
          <w:bCs/>
          <w:noProof/>
        </w:rPr>
        <w:drawing>
          <wp:inline distT="0" distB="0" distL="0" distR="0" wp14:anchorId="7BAD5736" wp14:editId="2D03FC40">
            <wp:extent cx="5490845" cy="4378325"/>
            <wp:effectExtent l="0" t="0" r="0" b="31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37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2C88B" w14:textId="16A43D76" w:rsidR="00444F55" w:rsidRDefault="00444F55">
      <w:pPr>
        <w:rPr>
          <w:b/>
          <w:bCs/>
        </w:rPr>
      </w:pPr>
    </w:p>
    <w:p w14:paraId="35D69DDA" w14:textId="5E15CEAE" w:rsidR="00444F55" w:rsidRDefault="00444F55">
      <w:pPr>
        <w:rPr>
          <w:b/>
          <w:bCs/>
        </w:rPr>
      </w:pPr>
    </w:p>
    <w:p w14:paraId="05A6D39D" w14:textId="73696FD0" w:rsidR="00AD16B7" w:rsidRDefault="00AD16B7">
      <w:pPr>
        <w:rPr>
          <w:b/>
          <w:bCs/>
        </w:rPr>
      </w:pPr>
    </w:p>
    <w:p w14:paraId="2EF3739A" w14:textId="4CA6AA4B" w:rsidR="00AD16B7" w:rsidRDefault="00AD16B7">
      <w:pPr>
        <w:rPr>
          <w:b/>
          <w:bCs/>
        </w:rPr>
      </w:pPr>
    </w:p>
    <w:p w14:paraId="30DFE6CC" w14:textId="18A5FB00" w:rsidR="00AD16B7" w:rsidRDefault="00AD16B7">
      <w:pPr>
        <w:rPr>
          <w:b/>
          <w:bCs/>
        </w:rPr>
      </w:pPr>
    </w:p>
    <w:p w14:paraId="329AEF24" w14:textId="7CD4FE22" w:rsidR="00AD16B7" w:rsidRDefault="00AD16B7">
      <w:pPr>
        <w:rPr>
          <w:b/>
          <w:bCs/>
        </w:rPr>
      </w:pPr>
    </w:p>
    <w:p w14:paraId="12265830" w14:textId="6411EA66" w:rsidR="00AD16B7" w:rsidRDefault="00AD16B7">
      <w:pPr>
        <w:rPr>
          <w:b/>
          <w:bCs/>
        </w:rPr>
      </w:pPr>
    </w:p>
    <w:p w14:paraId="1E5A3767" w14:textId="060C36EC" w:rsidR="00AD16B7" w:rsidRDefault="00AD16B7">
      <w:pPr>
        <w:rPr>
          <w:b/>
          <w:bCs/>
        </w:rPr>
      </w:pPr>
    </w:p>
    <w:p w14:paraId="1DA3C0AC" w14:textId="2E233E28" w:rsidR="00AD16B7" w:rsidRDefault="00AD16B7">
      <w:pPr>
        <w:rPr>
          <w:b/>
          <w:bCs/>
        </w:rPr>
      </w:pPr>
    </w:p>
    <w:p w14:paraId="19145CCD" w14:textId="3D38D6E6" w:rsidR="00AD16B7" w:rsidRDefault="00AD16B7">
      <w:pPr>
        <w:rPr>
          <w:b/>
          <w:bCs/>
        </w:rPr>
      </w:pPr>
    </w:p>
    <w:p w14:paraId="489918C2" w14:textId="3457B733" w:rsidR="00AD16B7" w:rsidRDefault="00AD16B7">
      <w:pPr>
        <w:rPr>
          <w:b/>
          <w:bCs/>
        </w:rPr>
      </w:pPr>
    </w:p>
    <w:p w14:paraId="241BE882" w14:textId="5DB399EB" w:rsidR="00AD16B7" w:rsidRDefault="00AD16B7">
      <w:pPr>
        <w:rPr>
          <w:b/>
          <w:bCs/>
        </w:rPr>
      </w:pPr>
    </w:p>
    <w:p w14:paraId="4E24AC47" w14:textId="6FF20CD0" w:rsidR="00AD16B7" w:rsidRDefault="00AD16B7">
      <w:pPr>
        <w:rPr>
          <w:b/>
          <w:bCs/>
        </w:rPr>
      </w:pPr>
    </w:p>
    <w:p w14:paraId="33E26C6B" w14:textId="10660B3B" w:rsidR="00AD16B7" w:rsidRDefault="00AD16B7">
      <w:pPr>
        <w:rPr>
          <w:b/>
          <w:bCs/>
        </w:rPr>
      </w:pPr>
    </w:p>
    <w:p w14:paraId="35C99F6A" w14:textId="12F57C34" w:rsidR="00AD16B7" w:rsidRDefault="00AD16B7">
      <w:pPr>
        <w:rPr>
          <w:b/>
          <w:bCs/>
        </w:rPr>
      </w:pPr>
    </w:p>
    <w:p w14:paraId="6EAA906F" w14:textId="2073DF59" w:rsidR="00AD16B7" w:rsidRDefault="00AD16B7">
      <w:pPr>
        <w:rPr>
          <w:b/>
          <w:bCs/>
        </w:rPr>
      </w:pPr>
    </w:p>
    <w:p w14:paraId="184C17E6" w14:textId="77777777" w:rsidR="00AD16B7" w:rsidRDefault="00AD16B7">
      <w:pPr>
        <w:rPr>
          <w:b/>
          <w:bCs/>
        </w:rPr>
      </w:pPr>
    </w:p>
    <w:p w14:paraId="28A83EC5" w14:textId="0905FCE1" w:rsidR="00444F55" w:rsidRPr="00444F55" w:rsidRDefault="004175E5">
      <w:pPr>
        <w:rPr>
          <w:rFonts w:eastAsia="DengXian"/>
          <w:b/>
          <w:bCs/>
        </w:rPr>
      </w:pPr>
      <w:r>
        <w:rPr>
          <w:rFonts w:eastAsia="DengXian" w:hint="eastAsia"/>
          <w:b/>
          <w:bCs/>
        </w:rPr>
        <w:lastRenderedPageBreak/>
        <w:t>5</w:t>
      </w:r>
      <w:r>
        <w:rPr>
          <w:rFonts w:ascii="DengXian" w:eastAsia="DengXian" w:hAnsi="DengXian" w:hint="eastAsia"/>
          <w:b/>
          <w:bCs/>
        </w:rPr>
        <w:t xml:space="preserve">. </w:t>
      </w:r>
      <w:r>
        <w:rPr>
          <w:rFonts w:ascii="DengXian" w:eastAsia="DengXian" w:hAnsi="DengXian"/>
          <w:b/>
          <w:bCs/>
        </w:rPr>
        <w:t xml:space="preserve"> </w:t>
      </w:r>
      <w:r>
        <w:rPr>
          <w:rFonts w:ascii="DengXian" w:eastAsia="DengXian" w:hAnsi="DengXian" w:hint="eastAsia"/>
          <w:b/>
          <w:bCs/>
        </w:rPr>
        <w:t>課</w:t>
      </w:r>
      <w:r w:rsidR="00444F55">
        <w:rPr>
          <w:rFonts w:ascii="DengXian" w:eastAsia="DengXian" w:hAnsi="DengXian" w:hint="eastAsia"/>
          <w:b/>
          <w:bCs/>
        </w:rPr>
        <w:t>程電商管理</w:t>
      </w:r>
      <w:r w:rsidR="00444F55">
        <w:rPr>
          <w:rFonts w:eastAsia="DengXian" w:hint="eastAsia"/>
          <w:b/>
          <w:bCs/>
        </w:rPr>
        <w:t xml:space="preserve"> </w:t>
      </w:r>
      <w:r w:rsidR="00444F55">
        <w:rPr>
          <w:rFonts w:eastAsia="DengXian"/>
          <w:b/>
          <w:bCs/>
        </w:rPr>
        <w:t xml:space="preserve">– </w:t>
      </w:r>
      <w:r>
        <w:rPr>
          <w:rFonts w:eastAsia="DengXian" w:hint="eastAsia"/>
          <w:b/>
          <w:bCs/>
        </w:rPr>
        <w:t>課程上架管理</w:t>
      </w:r>
      <w:r>
        <w:rPr>
          <w:rFonts w:eastAsia="DengXian" w:hint="eastAsia"/>
          <w:b/>
          <w:bCs/>
        </w:rPr>
        <w:t xml:space="preserve"> </w:t>
      </w:r>
      <w:r>
        <w:rPr>
          <w:rFonts w:eastAsia="DengXian"/>
          <w:b/>
          <w:bCs/>
        </w:rPr>
        <w:t xml:space="preserve">- </w:t>
      </w:r>
      <w:r w:rsidR="00444F55">
        <w:rPr>
          <w:rFonts w:eastAsia="DengXian" w:hint="eastAsia"/>
          <w:b/>
          <w:bCs/>
        </w:rPr>
        <w:t>開課管理</w:t>
      </w:r>
      <w:r>
        <w:rPr>
          <w:rFonts w:eastAsia="DengXian" w:hint="eastAsia"/>
          <w:b/>
          <w:bCs/>
        </w:rPr>
        <w:t>：</w:t>
      </w:r>
    </w:p>
    <w:p w14:paraId="04BB89FF" w14:textId="365A53BC" w:rsidR="00444F55" w:rsidRDefault="00A8036B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4A969F6" wp14:editId="76203F92">
                <wp:simplePos x="0" y="0"/>
                <wp:positionH relativeFrom="column">
                  <wp:posOffset>1604924</wp:posOffset>
                </wp:positionH>
                <wp:positionV relativeFrom="paragraph">
                  <wp:posOffset>2746375</wp:posOffset>
                </wp:positionV>
                <wp:extent cx="0" cy="1673860"/>
                <wp:effectExtent l="76200" t="0" r="57150" b="59690"/>
                <wp:wrapNone/>
                <wp:docPr id="63" name="直線單箭頭接點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738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0F67E" id="直線單箭頭接點 63" o:spid="_x0000_s1026" type="#_x0000_t32" style="position:absolute;margin-left:126.35pt;margin-top:216.25pt;width:0;height:131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" strokecolor="red" strokeweight="1pt">
                <v:stroke endarrow="block" joinstyle="miter"/>
              </v:shape>
            </w:pict>
          </mc:Fallback>
        </mc:AlternateContent>
      </w:r>
      <w:r w:rsidR="004175E5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61EBBEA" wp14:editId="424B2977">
                <wp:simplePos x="0" y="0"/>
                <wp:positionH relativeFrom="column">
                  <wp:posOffset>389850</wp:posOffset>
                </wp:positionH>
                <wp:positionV relativeFrom="paragraph">
                  <wp:posOffset>494818</wp:posOffset>
                </wp:positionV>
                <wp:extent cx="590550" cy="468774"/>
                <wp:effectExtent l="0" t="0" r="19050" b="26670"/>
                <wp:wrapNone/>
                <wp:docPr id="61" name="矩形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46877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C9D81" id="矩形 61" o:spid="_x0000_s1026" style="position:absolute;margin-left:30.7pt;margin-top:38.95pt;width:46.5pt;height:36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" filled="f" strokecolor="red" strokeweight="1.5pt"/>
            </w:pict>
          </mc:Fallback>
        </mc:AlternateContent>
      </w:r>
      <w:r w:rsidR="004175E5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9D3A687" wp14:editId="0B15173E">
                <wp:simplePos x="0" y="0"/>
                <wp:positionH relativeFrom="column">
                  <wp:posOffset>1387475</wp:posOffset>
                </wp:positionH>
                <wp:positionV relativeFrom="paragraph">
                  <wp:posOffset>2548890</wp:posOffset>
                </wp:positionV>
                <wp:extent cx="419735" cy="198120"/>
                <wp:effectExtent l="0" t="0" r="18415" b="11430"/>
                <wp:wrapNone/>
                <wp:docPr id="62" name="矩形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735" cy="1981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4E095" id="矩形 62" o:spid="_x0000_s1026" style="position:absolute;margin-left:109.25pt;margin-top:200.7pt;width:33.05pt;height:15.6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" filled="f" strokecolor="red" strokeweight="1.5pt"/>
            </w:pict>
          </mc:Fallback>
        </mc:AlternateContent>
      </w:r>
      <w:r w:rsidR="00444F55" w:rsidRPr="00444F55">
        <w:rPr>
          <w:b/>
          <w:bCs/>
          <w:noProof/>
        </w:rPr>
        <w:drawing>
          <wp:inline distT="0" distB="0" distL="0" distR="0" wp14:anchorId="201AB526" wp14:editId="198DC8DA">
            <wp:extent cx="5490845" cy="3702685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25CBC" w14:textId="062C87A5" w:rsidR="00444F55" w:rsidRDefault="00444F55">
      <w:pPr>
        <w:rPr>
          <w:b/>
          <w:bCs/>
        </w:rPr>
      </w:pPr>
    </w:p>
    <w:p w14:paraId="755C7544" w14:textId="14742F2A" w:rsidR="00444F55" w:rsidRPr="004175E5" w:rsidRDefault="00444F55">
      <w:r w:rsidRPr="004175E5">
        <w:rPr>
          <w:rFonts w:ascii="DengXian" w:eastAsia="DengXian" w:hAnsi="DengXian" w:hint="eastAsia"/>
        </w:rPr>
        <w:t>新增</w:t>
      </w:r>
      <w:r w:rsidR="004175E5">
        <w:rPr>
          <w:rFonts w:ascii="DengXian" w:eastAsia="DengXian" w:hAnsi="DengXian" w:hint="eastAsia"/>
          <w:lang w:eastAsia="zh-CN"/>
        </w:rPr>
        <w:t xml:space="preserve"> 開課管理</w:t>
      </w:r>
      <w:r w:rsidR="004175E5" w:rsidRPr="004175E5">
        <w:rPr>
          <w:rFonts w:ascii="DengXian" w:eastAsia="DengXian" w:hAnsi="DengXian" w:hint="eastAsia"/>
        </w:rPr>
        <w:t>：</w:t>
      </w:r>
    </w:p>
    <w:p w14:paraId="179DB87B" w14:textId="1FBDE8C8" w:rsidR="00444F55" w:rsidRDefault="00AD16B7">
      <w:pPr>
        <w:rPr>
          <w:b/>
          <w:bCs/>
        </w:rPr>
      </w:pPr>
      <w:r w:rsidRPr="00AD16B7">
        <w:rPr>
          <w:b/>
          <w:bCs/>
          <w:noProof/>
        </w:rPr>
        <w:drawing>
          <wp:inline distT="0" distB="0" distL="0" distR="0" wp14:anchorId="5397F5EE" wp14:editId="66F07D4F">
            <wp:extent cx="5490845" cy="3736975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6368" w14:textId="4BFD8082" w:rsidR="00AD16B7" w:rsidRDefault="00AD16B7">
      <w:pPr>
        <w:rPr>
          <w:b/>
          <w:bCs/>
        </w:rPr>
      </w:pPr>
      <w:r w:rsidRPr="00AD16B7">
        <w:rPr>
          <w:b/>
          <w:bCs/>
          <w:noProof/>
        </w:rPr>
        <w:lastRenderedPageBreak/>
        <w:drawing>
          <wp:inline distT="0" distB="0" distL="0" distR="0" wp14:anchorId="33CF55E1" wp14:editId="596505DB">
            <wp:extent cx="5490845" cy="3475990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7CFAB" w14:textId="57B99D38" w:rsidR="00AD16B7" w:rsidRDefault="00AD16B7">
      <w:pPr>
        <w:rPr>
          <w:b/>
          <w:bCs/>
        </w:rPr>
      </w:pPr>
      <w:r w:rsidRPr="00AD16B7">
        <w:rPr>
          <w:b/>
          <w:bCs/>
          <w:noProof/>
        </w:rPr>
        <w:drawing>
          <wp:inline distT="0" distB="0" distL="0" distR="0" wp14:anchorId="06D14949" wp14:editId="2A8EEEA4">
            <wp:extent cx="5632704" cy="3971987"/>
            <wp:effectExtent l="0" t="0" r="635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r="3633"/>
                    <a:stretch/>
                  </pic:blipFill>
                  <pic:spPr bwMode="auto">
                    <a:xfrm>
                      <a:off x="0" y="0"/>
                      <a:ext cx="5642057" cy="3978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5A638" w14:textId="646691A7" w:rsidR="00AD16B7" w:rsidRDefault="00AD16B7">
      <w:pPr>
        <w:rPr>
          <w:b/>
          <w:bCs/>
        </w:rPr>
      </w:pPr>
    </w:p>
    <w:p w14:paraId="4DEE8F4E" w14:textId="6C8423DC" w:rsidR="00AD16B7" w:rsidRDefault="00AD16B7">
      <w:pPr>
        <w:rPr>
          <w:b/>
          <w:bCs/>
        </w:rPr>
      </w:pPr>
    </w:p>
    <w:p w14:paraId="246090DB" w14:textId="27A1E49F" w:rsidR="00AD16B7" w:rsidRDefault="00AD16B7">
      <w:pPr>
        <w:rPr>
          <w:b/>
          <w:bCs/>
        </w:rPr>
      </w:pPr>
    </w:p>
    <w:p w14:paraId="19328F53" w14:textId="43B11401" w:rsidR="00AD16B7" w:rsidRDefault="00AD16B7">
      <w:pPr>
        <w:rPr>
          <w:b/>
          <w:bCs/>
        </w:rPr>
      </w:pPr>
    </w:p>
    <w:p w14:paraId="7B5954AF" w14:textId="14BF7E27" w:rsidR="00AD16B7" w:rsidRPr="00AD16B7" w:rsidRDefault="004175E5">
      <w:pPr>
        <w:rPr>
          <w:rFonts w:eastAsia="DengXian"/>
          <w:b/>
          <w:bCs/>
        </w:rPr>
      </w:pPr>
      <w:r>
        <w:rPr>
          <w:rFonts w:eastAsia="DengXian" w:hint="eastAsia"/>
          <w:b/>
          <w:bCs/>
        </w:rPr>
        <w:lastRenderedPageBreak/>
        <w:t>6</w:t>
      </w:r>
      <w:r>
        <w:rPr>
          <w:rFonts w:eastAsia="DengXian"/>
          <w:b/>
          <w:bCs/>
        </w:rPr>
        <w:t xml:space="preserve">.  </w:t>
      </w:r>
      <w:r>
        <w:rPr>
          <w:rFonts w:ascii="DengXian" w:eastAsia="DengXian" w:hAnsi="DengXian" w:hint="eastAsia"/>
          <w:b/>
          <w:bCs/>
        </w:rPr>
        <w:t>課程電商管理</w:t>
      </w:r>
      <w:r>
        <w:rPr>
          <w:rFonts w:eastAsia="DengXian" w:hint="eastAsia"/>
          <w:b/>
          <w:bCs/>
        </w:rPr>
        <w:t xml:space="preserve"> </w:t>
      </w:r>
      <w:r>
        <w:rPr>
          <w:rFonts w:eastAsia="DengXian"/>
          <w:b/>
          <w:bCs/>
        </w:rPr>
        <w:t xml:space="preserve">– </w:t>
      </w:r>
      <w:r w:rsidR="00AD16B7">
        <w:rPr>
          <w:rFonts w:eastAsia="DengXian" w:hint="eastAsia"/>
          <w:b/>
          <w:bCs/>
        </w:rPr>
        <w:t>課程報名管理</w:t>
      </w:r>
      <w:r>
        <w:rPr>
          <w:rFonts w:eastAsia="DengXian" w:hint="eastAsia"/>
          <w:b/>
          <w:bCs/>
        </w:rPr>
        <w:t>：</w:t>
      </w:r>
    </w:p>
    <w:p w14:paraId="41947DCC" w14:textId="780D0362" w:rsidR="00AD16B7" w:rsidRDefault="004175E5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647C322" wp14:editId="54E697E0">
                <wp:simplePos x="0" y="0"/>
                <wp:positionH relativeFrom="column">
                  <wp:posOffset>459105</wp:posOffset>
                </wp:positionH>
                <wp:positionV relativeFrom="paragraph">
                  <wp:posOffset>852733</wp:posOffset>
                </wp:positionV>
                <wp:extent cx="465226" cy="127321"/>
                <wp:effectExtent l="0" t="0" r="11430" b="25400"/>
                <wp:wrapNone/>
                <wp:docPr id="192" name="矩形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226" cy="12732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1BBD8" id="矩形 192" o:spid="_x0000_s1026" style="position:absolute;margin-left:36.15pt;margin-top:67.15pt;width:36.65pt;height:10.0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" filled="f" strokecolor="red" strokeweight="1.5pt"/>
            </w:pict>
          </mc:Fallback>
        </mc:AlternateContent>
      </w:r>
      <w:r w:rsidR="00AD16B7" w:rsidRPr="00AD16B7">
        <w:rPr>
          <w:b/>
          <w:bCs/>
          <w:noProof/>
        </w:rPr>
        <w:drawing>
          <wp:inline distT="0" distB="0" distL="0" distR="0" wp14:anchorId="650DB78A" wp14:editId="570ED35E">
            <wp:extent cx="5490845" cy="3569970"/>
            <wp:effectExtent l="0" t="0" r="0" b="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56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8D932" w14:textId="35D74E3F" w:rsidR="00AD16B7" w:rsidRDefault="00AD16B7">
      <w:pPr>
        <w:rPr>
          <w:b/>
          <w:bCs/>
        </w:rPr>
      </w:pPr>
    </w:p>
    <w:p w14:paraId="1FE1A227" w14:textId="26197F33" w:rsidR="00AD16B7" w:rsidRDefault="00AD16B7">
      <w:pPr>
        <w:rPr>
          <w:b/>
          <w:bCs/>
        </w:rPr>
      </w:pPr>
    </w:p>
    <w:p w14:paraId="3B3196F4" w14:textId="7878D6CB" w:rsidR="00AD16B7" w:rsidRDefault="00AD16B7">
      <w:pPr>
        <w:rPr>
          <w:b/>
          <w:bCs/>
        </w:rPr>
      </w:pPr>
    </w:p>
    <w:p w14:paraId="4ED526E0" w14:textId="62414666" w:rsidR="00AD16B7" w:rsidRDefault="00AD16B7">
      <w:pPr>
        <w:rPr>
          <w:b/>
          <w:bCs/>
        </w:rPr>
      </w:pPr>
    </w:p>
    <w:p w14:paraId="7D36ADE3" w14:textId="35B9E0D1" w:rsidR="00AD16B7" w:rsidRDefault="00AD16B7">
      <w:pPr>
        <w:rPr>
          <w:b/>
          <w:bCs/>
        </w:rPr>
      </w:pPr>
    </w:p>
    <w:p w14:paraId="36F27570" w14:textId="0E90166B" w:rsidR="00AD16B7" w:rsidRDefault="00AD16B7">
      <w:pPr>
        <w:rPr>
          <w:b/>
          <w:bCs/>
        </w:rPr>
      </w:pPr>
    </w:p>
    <w:p w14:paraId="48B8BA59" w14:textId="71D1BA00" w:rsidR="00AD16B7" w:rsidRDefault="00AD16B7">
      <w:pPr>
        <w:rPr>
          <w:b/>
          <w:bCs/>
        </w:rPr>
      </w:pPr>
    </w:p>
    <w:p w14:paraId="15D991C1" w14:textId="56B9676A" w:rsidR="00AD16B7" w:rsidRDefault="00AD16B7">
      <w:pPr>
        <w:rPr>
          <w:b/>
          <w:bCs/>
        </w:rPr>
      </w:pPr>
    </w:p>
    <w:p w14:paraId="21C1203B" w14:textId="08FE3F4B" w:rsidR="00AD16B7" w:rsidRDefault="00AD16B7">
      <w:pPr>
        <w:rPr>
          <w:b/>
          <w:bCs/>
        </w:rPr>
      </w:pPr>
    </w:p>
    <w:p w14:paraId="1CCEDB24" w14:textId="46B9C513" w:rsidR="00AD16B7" w:rsidRDefault="00AD16B7">
      <w:pPr>
        <w:rPr>
          <w:b/>
          <w:bCs/>
        </w:rPr>
      </w:pPr>
    </w:p>
    <w:p w14:paraId="5FCA514D" w14:textId="6F9DEA49" w:rsidR="00AD16B7" w:rsidRDefault="00AD16B7">
      <w:pPr>
        <w:rPr>
          <w:b/>
          <w:bCs/>
        </w:rPr>
      </w:pPr>
    </w:p>
    <w:p w14:paraId="1831E144" w14:textId="4C9BB329" w:rsidR="00AD16B7" w:rsidRDefault="00AD16B7">
      <w:pPr>
        <w:rPr>
          <w:b/>
          <w:bCs/>
        </w:rPr>
      </w:pPr>
    </w:p>
    <w:p w14:paraId="0C351459" w14:textId="6B5A55BF" w:rsidR="00AD16B7" w:rsidRDefault="00AD16B7">
      <w:pPr>
        <w:rPr>
          <w:b/>
          <w:bCs/>
        </w:rPr>
      </w:pPr>
    </w:p>
    <w:p w14:paraId="0398822B" w14:textId="0CC64FD1" w:rsidR="00AD16B7" w:rsidRDefault="00AD16B7">
      <w:pPr>
        <w:rPr>
          <w:b/>
          <w:bCs/>
        </w:rPr>
      </w:pPr>
    </w:p>
    <w:p w14:paraId="2EF0AE23" w14:textId="62554ACE" w:rsidR="00AD16B7" w:rsidRDefault="00AD16B7">
      <w:pPr>
        <w:rPr>
          <w:b/>
          <w:bCs/>
        </w:rPr>
      </w:pPr>
    </w:p>
    <w:p w14:paraId="7D23B5B8" w14:textId="5DFF61D5" w:rsidR="00AD16B7" w:rsidRDefault="00AD16B7">
      <w:pPr>
        <w:rPr>
          <w:b/>
          <w:bCs/>
        </w:rPr>
      </w:pPr>
    </w:p>
    <w:p w14:paraId="29590A50" w14:textId="57ED620C" w:rsidR="00AD16B7" w:rsidRDefault="00AD16B7">
      <w:pPr>
        <w:rPr>
          <w:b/>
          <w:bCs/>
        </w:rPr>
      </w:pPr>
    </w:p>
    <w:p w14:paraId="48D74F09" w14:textId="06FFDC99" w:rsidR="00AD16B7" w:rsidRDefault="00AD16B7">
      <w:pPr>
        <w:rPr>
          <w:b/>
          <w:bCs/>
        </w:rPr>
      </w:pPr>
    </w:p>
    <w:p w14:paraId="20BE8245" w14:textId="47985CBE" w:rsidR="00AD16B7" w:rsidRDefault="00AD16B7">
      <w:pPr>
        <w:rPr>
          <w:b/>
          <w:bCs/>
        </w:rPr>
      </w:pPr>
    </w:p>
    <w:p w14:paraId="3B2AD065" w14:textId="748997B1" w:rsidR="00AD16B7" w:rsidRDefault="00AD16B7">
      <w:pPr>
        <w:rPr>
          <w:b/>
          <w:bCs/>
        </w:rPr>
      </w:pPr>
    </w:p>
    <w:p w14:paraId="5D8D5BCF" w14:textId="77777777" w:rsidR="00AD16B7" w:rsidRDefault="00AD16B7">
      <w:pPr>
        <w:rPr>
          <w:b/>
          <w:bCs/>
        </w:rPr>
      </w:pPr>
    </w:p>
    <w:p w14:paraId="2DA4ECD6" w14:textId="0A4999DD" w:rsidR="00AD16B7" w:rsidRDefault="00A8036B">
      <w:pPr>
        <w:rPr>
          <w:b/>
          <w:bCs/>
          <w:lang w:eastAsia="zh-CN"/>
        </w:rPr>
      </w:pPr>
      <w:r>
        <w:rPr>
          <w:rFonts w:ascii="DengXian" w:eastAsia="DengXian" w:hAnsi="DengXian" w:hint="eastAsia"/>
          <w:b/>
          <w:bCs/>
          <w:lang w:eastAsia="zh-CN"/>
        </w:rPr>
        <w:lastRenderedPageBreak/>
        <w:t>7</w:t>
      </w:r>
      <w:r>
        <w:rPr>
          <w:rFonts w:ascii="DengXian" w:eastAsia="DengXian" w:hAnsi="DengXian"/>
          <w:b/>
          <w:bCs/>
          <w:lang w:eastAsia="zh-CN"/>
        </w:rPr>
        <w:t>.</w:t>
      </w:r>
      <w:r>
        <w:rPr>
          <w:rFonts w:ascii="DengXian" w:eastAsia="DengXian" w:hAnsi="DengXian" w:hint="eastAsia"/>
          <w:b/>
          <w:bCs/>
          <w:lang w:eastAsia="zh-CN"/>
        </w:rPr>
        <w:t xml:space="preserve"> </w:t>
      </w:r>
      <w:r>
        <w:rPr>
          <w:rFonts w:ascii="DengXian" w:eastAsia="DengXian" w:hAnsi="DengXian"/>
          <w:b/>
          <w:bCs/>
          <w:lang w:eastAsia="zh-CN"/>
        </w:rPr>
        <w:t xml:space="preserve"> </w:t>
      </w:r>
      <w:r>
        <w:rPr>
          <w:rFonts w:ascii="DengXian" w:eastAsia="DengXian" w:hAnsi="DengXian" w:hint="eastAsia"/>
          <w:b/>
          <w:bCs/>
        </w:rPr>
        <w:t>櫃</w:t>
      </w:r>
      <w:r w:rsidR="00AD16B7">
        <w:rPr>
          <w:rFonts w:ascii="DengXian" w:eastAsia="DengXian" w:hAnsi="DengXian" w:hint="eastAsia"/>
          <w:b/>
          <w:bCs/>
        </w:rPr>
        <w:t>台收費</w:t>
      </w:r>
      <w:r w:rsidR="00AD16B7">
        <w:rPr>
          <w:rFonts w:ascii="DengXian" w:eastAsia="DengXian" w:hAnsi="DengXian" w:hint="eastAsia"/>
          <w:b/>
          <w:bCs/>
          <w:lang w:eastAsia="zh-CN"/>
        </w:rPr>
        <w:t xml:space="preserve"> </w:t>
      </w:r>
      <w:r w:rsidR="00AD16B7">
        <w:rPr>
          <w:rFonts w:ascii="DengXian" w:eastAsia="DengXian" w:hAnsi="DengXian"/>
          <w:b/>
          <w:bCs/>
          <w:lang w:eastAsia="zh-CN"/>
        </w:rPr>
        <w:t xml:space="preserve">– </w:t>
      </w:r>
      <w:r w:rsidR="00AD16B7">
        <w:rPr>
          <w:rFonts w:ascii="DengXian" w:eastAsia="DengXian" w:hAnsi="DengXian" w:hint="eastAsia"/>
          <w:b/>
          <w:bCs/>
          <w:lang w:eastAsia="zh-CN"/>
        </w:rPr>
        <w:t>訂單查詢</w:t>
      </w:r>
      <w:r>
        <w:rPr>
          <w:rFonts w:ascii="DengXian" w:eastAsia="DengXian" w:hAnsi="DengXian" w:hint="eastAsia"/>
          <w:b/>
          <w:bCs/>
          <w:lang w:eastAsia="zh-CN"/>
        </w:rPr>
        <w:t>：</w:t>
      </w:r>
    </w:p>
    <w:p w14:paraId="5163588F" w14:textId="51546E9F" w:rsidR="00AD16B7" w:rsidRDefault="00A8036B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F24B908" wp14:editId="61E1CD53">
                <wp:simplePos x="0" y="0"/>
                <wp:positionH relativeFrom="column">
                  <wp:posOffset>407612</wp:posOffset>
                </wp:positionH>
                <wp:positionV relativeFrom="paragraph">
                  <wp:posOffset>1133475</wp:posOffset>
                </wp:positionV>
                <wp:extent cx="465226" cy="290945"/>
                <wp:effectExtent l="0" t="0" r="11430" b="13970"/>
                <wp:wrapNone/>
                <wp:docPr id="194" name="矩形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226" cy="29094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48DE76" id="矩形 194" o:spid="_x0000_s1026" style="position:absolute;margin-left:32.1pt;margin-top:89.25pt;width:36.65pt;height:22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" filled="f" strokecolor="red" strokeweight="1.5pt"/>
            </w:pict>
          </mc:Fallback>
        </mc:AlternateContent>
      </w:r>
      <w:r w:rsidR="00AD16B7" w:rsidRPr="00AD16B7">
        <w:rPr>
          <w:b/>
          <w:bCs/>
          <w:noProof/>
        </w:rPr>
        <w:drawing>
          <wp:inline distT="0" distB="0" distL="0" distR="0" wp14:anchorId="31A07C01" wp14:editId="30668FFD">
            <wp:extent cx="5490845" cy="2718435"/>
            <wp:effectExtent l="0" t="0" r="0" b="5715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A0B0" w14:textId="2DD04178" w:rsidR="00AD16B7" w:rsidRDefault="00AD16B7">
      <w:pPr>
        <w:rPr>
          <w:b/>
          <w:bCs/>
        </w:rPr>
      </w:pPr>
      <w:r w:rsidRPr="00AD16B7">
        <w:rPr>
          <w:b/>
          <w:bCs/>
          <w:noProof/>
        </w:rPr>
        <w:drawing>
          <wp:inline distT="0" distB="0" distL="0" distR="0" wp14:anchorId="11373CEE" wp14:editId="6E02625B">
            <wp:extent cx="5490845" cy="1730375"/>
            <wp:effectExtent l="0" t="0" r="0" b="317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C5330" w14:textId="3BC033ED" w:rsidR="00011E83" w:rsidRDefault="00011E83">
      <w:pPr>
        <w:rPr>
          <w:b/>
          <w:bCs/>
        </w:rPr>
      </w:pPr>
    </w:p>
    <w:p w14:paraId="5794DC9E" w14:textId="063627E1" w:rsidR="00011E83" w:rsidRDefault="00011E83">
      <w:pPr>
        <w:rPr>
          <w:b/>
          <w:bCs/>
        </w:rPr>
      </w:pPr>
    </w:p>
    <w:p w14:paraId="66A489C6" w14:textId="2C982104" w:rsidR="00A8036B" w:rsidRDefault="00A8036B">
      <w:pPr>
        <w:rPr>
          <w:b/>
          <w:bCs/>
        </w:rPr>
      </w:pPr>
    </w:p>
    <w:p w14:paraId="63376B58" w14:textId="601E0774" w:rsidR="00A8036B" w:rsidRDefault="00A8036B">
      <w:pPr>
        <w:rPr>
          <w:b/>
          <w:bCs/>
        </w:rPr>
      </w:pPr>
    </w:p>
    <w:p w14:paraId="7B10C9F9" w14:textId="4E2157AF" w:rsidR="00A8036B" w:rsidRDefault="00A8036B">
      <w:pPr>
        <w:rPr>
          <w:b/>
          <w:bCs/>
        </w:rPr>
      </w:pPr>
    </w:p>
    <w:p w14:paraId="702DA2B9" w14:textId="21C87E5B" w:rsidR="00A8036B" w:rsidRDefault="00A8036B">
      <w:pPr>
        <w:rPr>
          <w:b/>
          <w:bCs/>
        </w:rPr>
      </w:pPr>
    </w:p>
    <w:p w14:paraId="23A4394F" w14:textId="6E3753C7" w:rsidR="00A8036B" w:rsidRDefault="00A8036B">
      <w:pPr>
        <w:rPr>
          <w:b/>
          <w:bCs/>
        </w:rPr>
      </w:pPr>
    </w:p>
    <w:p w14:paraId="5B95EF74" w14:textId="22102037" w:rsidR="00A8036B" w:rsidRDefault="00A8036B">
      <w:pPr>
        <w:rPr>
          <w:b/>
          <w:bCs/>
        </w:rPr>
      </w:pPr>
    </w:p>
    <w:p w14:paraId="5FB0A71C" w14:textId="1707C1CE" w:rsidR="00A8036B" w:rsidRDefault="00A8036B">
      <w:pPr>
        <w:rPr>
          <w:b/>
          <w:bCs/>
        </w:rPr>
      </w:pPr>
    </w:p>
    <w:p w14:paraId="1FA2AD24" w14:textId="3ED9057C" w:rsidR="00A8036B" w:rsidRDefault="00A8036B">
      <w:pPr>
        <w:rPr>
          <w:b/>
          <w:bCs/>
        </w:rPr>
      </w:pPr>
    </w:p>
    <w:p w14:paraId="26B443DC" w14:textId="6C9C1248" w:rsidR="00A8036B" w:rsidRDefault="00A8036B">
      <w:pPr>
        <w:rPr>
          <w:b/>
          <w:bCs/>
        </w:rPr>
      </w:pPr>
    </w:p>
    <w:p w14:paraId="3A76394F" w14:textId="64816DEE" w:rsidR="00A8036B" w:rsidRDefault="00A8036B">
      <w:pPr>
        <w:rPr>
          <w:b/>
          <w:bCs/>
        </w:rPr>
      </w:pPr>
    </w:p>
    <w:p w14:paraId="54632252" w14:textId="7A287BFA" w:rsidR="00A8036B" w:rsidRDefault="00A8036B">
      <w:pPr>
        <w:rPr>
          <w:b/>
          <w:bCs/>
        </w:rPr>
      </w:pPr>
    </w:p>
    <w:p w14:paraId="7E291E00" w14:textId="0A70F3B1" w:rsidR="00A8036B" w:rsidRDefault="00A8036B">
      <w:pPr>
        <w:rPr>
          <w:b/>
          <w:bCs/>
        </w:rPr>
      </w:pPr>
    </w:p>
    <w:p w14:paraId="2A41935C" w14:textId="30BF03E5" w:rsidR="00A8036B" w:rsidRDefault="00A8036B">
      <w:pPr>
        <w:rPr>
          <w:b/>
          <w:bCs/>
        </w:rPr>
      </w:pPr>
    </w:p>
    <w:p w14:paraId="2B052902" w14:textId="0002E9C7" w:rsidR="00A8036B" w:rsidRDefault="00A8036B">
      <w:pPr>
        <w:rPr>
          <w:b/>
          <w:bCs/>
        </w:rPr>
      </w:pPr>
    </w:p>
    <w:p w14:paraId="0ACF25AD" w14:textId="77777777" w:rsidR="00A8036B" w:rsidRDefault="00A8036B">
      <w:pPr>
        <w:rPr>
          <w:b/>
          <w:bCs/>
        </w:rPr>
      </w:pPr>
    </w:p>
    <w:p w14:paraId="35499373" w14:textId="6F268DF8" w:rsidR="00011E83" w:rsidRPr="00A8036B" w:rsidRDefault="00A8036B">
      <w:pPr>
        <w:rPr>
          <w:b/>
          <w:bCs/>
        </w:rPr>
      </w:pPr>
      <w:r>
        <w:rPr>
          <w:rFonts w:ascii="DengXian" w:eastAsia="DengXian" w:hAnsi="DengXian"/>
          <w:b/>
          <w:bCs/>
        </w:rPr>
        <w:lastRenderedPageBreak/>
        <w:t>8.</w:t>
      </w:r>
      <w:r>
        <w:rPr>
          <w:rFonts w:ascii="DengXian" w:eastAsia="DengXian" w:hAnsi="DengXian" w:hint="eastAsia"/>
          <w:b/>
          <w:bCs/>
        </w:rPr>
        <w:t xml:space="preserve"> </w:t>
      </w:r>
      <w:r>
        <w:rPr>
          <w:rFonts w:ascii="DengXian" w:eastAsia="DengXian" w:hAnsi="DengXian"/>
          <w:b/>
          <w:bCs/>
        </w:rPr>
        <w:t xml:space="preserve"> </w:t>
      </w:r>
      <w:r w:rsidR="00011E83">
        <w:rPr>
          <w:rFonts w:ascii="DengXian" w:eastAsia="DengXian" w:hAnsi="DengXian" w:hint="eastAsia"/>
          <w:b/>
          <w:bCs/>
        </w:rPr>
        <w:t>訂單管理</w:t>
      </w:r>
      <w:r w:rsidR="00011E83">
        <w:rPr>
          <w:rFonts w:eastAsia="DengXian" w:hint="eastAsia"/>
          <w:b/>
          <w:bCs/>
        </w:rPr>
        <w:t xml:space="preserve"> </w:t>
      </w:r>
      <w:r w:rsidR="00011E83">
        <w:rPr>
          <w:rFonts w:eastAsia="DengXian"/>
          <w:b/>
          <w:bCs/>
        </w:rPr>
        <w:t xml:space="preserve">– </w:t>
      </w:r>
      <w:r w:rsidR="00011E83">
        <w:rPr>
          <w:rFonts w:eastAsia="DengXian" w:hint="eastAsia"/>
          <w:b/>
          <w:bCs/>
        </w:rPr>
        <w:t>訂單總覽</w:t>
      </w:r>
      <w:r>
        <w:rPr>
          <w:rFonts w:eastAsia="DengXian" w:hint="eastAsia"/>
          <w:b/>
          <w:bCs/>
        </w:rPr>
        <w:t>：</w:t>
      </w:r>
    </w:p>
    <w:p w14:paraId="3F4264AD" w14:textId="05EE8B8E" w:rsidR="00011E83" w:rsidRDefault="00A8036B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EDBEBFD" wp14:editId="38F32D4C">
                <wp:simplePos x="0" y="0"/>
                <wp:positionH relativeFrom="column">
                  <wp:posOffset>1700481</wp:posOffset>
                </wp:positionH>
                <wp:positionV relativeFrom="paragraph">
                  <wp:posOffset>2506980</wp:posOffset>
                </wp:positionV>
                <wp:extent cx="0" cy="1617784"/>
                <wp:effectExtent l="76200" t="0" r="57150" b="59055"/>
                <wp:wrapNone/>
                <wp:docPr id="196" name="直線單箭頭接點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778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A1714" id="直線單箭頭接點 196" o:spid="_x0000_s1026" type="#_x0000_t32" style="position:absolute;margin-left:133.9pt;margin-top:197.4pt;width:0;height:127.4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833366" wp14:editId="36894292">
                <wp:simplePos x="0" y="0"/>
                <wp:positionH relativeFrom="column">
                  <wp:posOffset>1668780</wp:posOffset>
                </wp:positionH>
                <wp:positionV relativeFrom="paragraph">
                  <wp:posOffset>2352040</wp:posOffset>
                </wp:positionV>
                <wp:extent cx="191911" cy="164183"/>
                <wp:effectExtent l="0" t="0" r="17780" b="26670"/>
                <wp:wrapNone/>
                <wp:docPr id="34" name="矩形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911" cy="16418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E8BF91" id="矩形 34" o:spid="_x0000_s1026" style="position:absolute;margin-left:131.4pt;margin-top:185.2pt;width:15.1pt;height:12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BE809E" wp14:editId="003834F1">
                <wp:simplePos x="0" y="0"/>
                <wp:positionH relativeFrom="column">
                  <wp:posOffset>451485</wp:posOffset>
                </wp:positionH>
                <wp:positionV relativeFrom="paragraph">
                  <wp:posOffset>1485900</wp:posOffset>
                </wp:positionV>
                <wp:extent cx="546100" cy="327660"/>
                <wp:effectExtent l="0" t="0" r="25400" b="15240"/>
                <wp:wrapNone/>
                <wp:docPr id="35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100" cy="3276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E8BAF" id="矩形 35" o:spid="_x0000_s1026" style="position:absolute;margin-left:35.55pt;margin-top:117pt;width:43pt;height:25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" filled="f" strokecolor="red" strokeweight="1.5pt"/>
            </w:pict>
          </mc:Fallback>
        </mc:AlternateContent>
      </w:r>
      <w:r w:rsidRPr="00A8036B">
        <w:rPr>
          <w:b/>
          <w:bCs/>
          <w:noProof/>
        </w:rPr>
        <w:drawing>
          <wp:inline distT="0" distB="0" distL="0" distR="0" wp14:anchorId="730B1541" wp14:editId="6377CE67">
            <wp:extent cx="5490845" cy="3460750"/>
            <wp:effectExtent l="0" t="0" r="0" b="6350"/>
            <wp:docPr id="195" name="圖片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38A24" w14:textId="17D78F86" w:rsidR="00011E83" w:rsidRDefault="00011E83">
      <w:pPr>
        <w:rPr>
          <w:b/>
          <w:bCs/>
        </w:rPr>
      </w:pPr>
    </w:p>
    <w:p w14:paraId="43A9D8AD" w14:textId="1D33C655" w:rsidR="00011E83" w:rsidRPr="00A8036B" w:rsidRDefault="00A8036B">
      <w:pPr>
        <w:rPr>
          <w:rFonts w:ascii="DengXian" w:eastAsia="DengXian" w:hAnsi="DengXian"/>
          <w:b/>
          <w:bCs/>
        </w:rPr>
      </w:pPr>
      <w:r w:rsidRPr="00A8036B">
        <w:rPr>
          <w:rFonts w:ascii="DengXian" w:eastAsia="DengXian" w:hAnsi="DengXian"/>
          <w:b/>
          <w:bCs/>
        </w:rPr>
        <w:t>櫃台收費</w:t>
      </w:r>
      <w:r>
        <w:rPr>
          <w:rFonts w:ascii="DengXian" w:eastAsia="DengXian" w:hAnsi="DengXian" w:hint="eastAsia"/>
          <w:b/>
          <w:bCs/>
        </w:rPr>
        <w:t xml:space="preserve"> </w:t>
      </w:r>
      <w:r>
        <w:rPr>
          <w:rFonts w:eastAsia="DengXian"/>
          <w:b/>
          <w:bCs/>
        </w:rPr>
        <w:t xml:space="preserve">– </w:t>
      </w:r>
      <w:r w:rsidRPr="00A8036B">
        <w:rPr>
          <w:rFonts w:ascii="DengXian" w:eastAsia="DengXian" w:hAnsi="DengXian"/>
          <w:b/>
          <w:bCs/>
        </w:rPr>
        <w:t>確認付款</w:t>
      </w:r>
      <w:r w:rsidRPr="00A8036B">
        <w:rPr>
          <w:rFonts w:ascii="DengXian" w:eastAsia="DengXian" w:hAnsi="DengXian" w:hint="eastAsia"/>
          <w:b/>
          <w:bCs/>
        </w:rPr>
        <w:t>：</w:t>
      </w:r>
    </w:p>
    <w:p w14:paraId="687C0033" w14:textId="4831CF4C" w:rsidR="00011E83" w:rsidRDefault="00011E83">
      <w:pPr>
        <w:rPr>
          <w:b/>
          <w:bCs/>
        </w:rPr>
      </w:pPr>
      <w:r w:rsidRPr="00011E83">
        <w:rPr>
          <w:b/>
          <w:bCs/>
          <w:noProof/>
        </w:rPr>
        <w:drawing>
          <wp:inline distT="0" distB="0" distL="0" distR="0" wp14:anchorId="3E1ABF4A" wp14:editId="474EF266">
            <wp:extent cx="5490845" cy="3582670"/>
            <wp:effectExtent l="0" t="0" r="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A68CE" w14:textId="023AAFCD" w:rsidR="00011E83" w:rsidRDefault="00011E83">
      <w:pPr>
        <w:rPr>
          <w:b/>
          <w:bCs/>
        </w:rPr>
      </w:pPr>
    </w:p>
    <w:p w14:paraId="2076F31D" w14:textId="491A4837" w:rsidR="00A8036B" w:rsidRDefault="00A8036B">
      <w:pPr>
        <w:rPr>
          <w:b/>
          <w:bCs/>
        </w:rPr>
      </w:pPr>
    </w:p>
    <w:p w14:paraId="10515301" w14:textId="1AEA0BDB" w:rsidR="00A8036B" w:rsidRDefault="00A8036B">
      <w:pPr>
        <w:rPr>
          <w:b/>
          <w:bCs/>
        </w:rPr>
      </w:pPr>
    </w:p>
    <w:p w14:paraId="57DC33EC" w14:textId="0E31F55E" w:rsidR="00011E83" w:rsidRPr="00A8036B" w:rsidRDefault="00A8036B" w:rsidP="00A8036B">
      <w:pPr>
        <w:ind w:left="360" w:hanging="360"/>
      </w:pPr>
      <w:r>
        <w:rPr>
          <w:rFonts w:ascii="DengXian" w:eastAsia="DengXian" w:hAnsi="DengXian"/>
          <w:b/>
          <w:bCs/>
        </w:rPr>
        <w:lastRenderedPageBreak/>
        <w:t>9.</w:t>
      </w:r>
      <w:r>
        <w:rPr>
          <w:rFonts w:ascii="DengXian" w:eastAsia="DengXian" w:hAnsi="DengXian" w:hint="eastAsia"/>
          <w:b/>
          <w:bCs/>
        </w:rPr>
        <w:t xml:space="preserve"> </w:t>
      </w:r>
      <w:r>
        <w:rPr>
          <w:rFonts w:ascii="DengXian" w:eastAsia="DengXian" w:hAnsi="DengXian"/>
          <w:b/>
          <w:bCs/>
        </w:rPr>
        <w:t xml:space="preserve"> </w:t>
      </w:r>
      <w:r w:rsidR="00011E83" w:rsidRPr="00A8036B">
        <w:rPr>
          <w:rFonts w:ascii="DengXian" w:eastAsia="DengXian" w:hAnsi="DengXian" w:hint="eastAsia"/>
          <w:b/>
          <w:bCs/>
        </w:rPr>
        <w:t>課程管理（實體/線上）</w:t>
      </w:r>
      <w:r w:rsidRPr="00A8036B">
        <w:rPr>
          <w:rFonts w:ascii="DengXian" w:eastAsia="DengXian" w:hAnsi="DengXian"/>
          <w:b/>
          <w:bCs/>
        </w:rPr>
        <w:t xml:space="preserve">– </w:t>
      </w:r>
      <w:r w:rsidR="00011E83" w:rsidRPr="00A8036B">
        <w:rPr>
          <w:rFonts w:ascii="DengXian" w:eastAsia="DengXian" w:hAnsi="DengXian" w:hint="eastAsia"/>
          <w:b/>
          <w:bCs/>
        </w:rPr>
        <w:t>課程資訊</w:t>
      </w:r>
      <w:r w:rsidRPr="00A8036B">
        <w:rPr>
          <w:rFonts w:ascii="DengXian" w:eastAsia="DengXian" w:hAnsi="DengXian" w:hint="eastAsia"/>
          <w:b/>
          <w:bCs/>
        </w:rPr>
        <w:t xml:space="preserve"> </w:t>
      </w:r>
      <w:r w:rsidRPr="00A8036B">
        <w:rPr>
          <w:rFonts w:ascii="DengXian" w:eastAsia="DengXian" w:hAnsi="DengXian"/>
          <w:b/>
          <w:bCs/>
        </w:rPr>
        <w:t xml:space="preserve">– </w:t>
      </w:r>
      <w:r w:rsidR="00011E83" w:rsidRPr="00A8036B">
        <w:rPr>
          <w:rFonts w:ascii="DengXian" w:eastAsia="DengXian" w:hAnsi="DengXian" w:hint="eastAsia"/>
          <w:b/>
          <w:bCs/>
        </w:rPr>
        <w:t>檢視</w:t>
      </w:r>
      <w:r w:rsidRPr="00A8036B">
        <w:rPr>
          <w:rFonts w:ascii="DengXian" w:eastAsia="DengXian" w:hAnsi="DengXian" w:hint="eastAsia"/>
          <w:b/>
          <w:bCs/>
        </w:rPr>
        <w:t>:</w:t>
      </w:r>
    </w:p>
    <w:p w14:paraId="41BA3847" w14:textId="06F700DA" w:rsidR="00011E83" w:rsidRDefault="00A8036B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E8565B" wp14:editId="535BEE3E">
                <wp:simplePos x="0" y="0"/>
                <wp:positionH relativeFrom="column">
                  <wp:posOffset>312944</wp:posOffset>
                </wp:positionH>
                <wp:positionV relativeFrom="paragraph">
                  <wp:posOffset>1426831</wp:posOffset>
                </wp:positionV>
                <wp:extent cx="546100" cy="392763"/>
                <wp:effectExtent l="0" t="0" r="25400" b="26670"/>
                <wp:wrapNone/>
                <wp:docPr id="197" name="矩形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100" cy="39276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7E4338" id="矩形 197" o:spid="_x0000_s1026" style="position:absolute;margin-left:24.65pt;margin-top:112.35pt;width:43pt;height:30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" filled="f" strokecolor="red" strokeweight="1.5pt"/>
            </w:pict>
          </mc:Fallback>
        </mc:AlternateContent>
      </w:r>
      <w:r w:rsidR="00011E83" w:rsidRPr="00011E83">
        <w:rPr>
          <w:b/>
          <w:bCs/>
          <w:noProof/>
        </w:rPr>
        <w:drawing>
          <wp:inline distT="0" distB="0" distL="0" distR="0" wp14:anchorId="3D874914" wp14:editId="26A0F98A">
            <wp:extent cx="5490845" cy="3564255"/>
            <wp:effectExtent l="0" t="0" r="0" b="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7C158" w14:textId="3E8623DF" w:rsidR="00011315" w:rsidRDefault="00500165">
      <w:pPr>
        <w:rPr>
          <w:b/>
          <w:bCs/>
        </w:rPr>
      </w:pPr>
      <w:r>
        <w:rPr>
          <w:b/>
          <w:bCs/>
        </w:rPr>
        <w:br/>
      </w:r>
    </w:p>
    <w:p w14:paraId="5561B023" w14:textId="2B642F43" w:rsidR="00011315" w:rsidRPr="00A8036B" w:rsidRDefault="00A8036B" w:rsidP="00A8036B">
      <w:pPr>
        <w:ind w:left="360" w:hanging="360"/>
      </w:pPr>
      <w:r>
        <w:rPr>
          <w:rFonts w:ascii="DengXian" w:eastAsia="DengXian" w:hAnsi="DengXian"/>
          <w:b/>
          <w:bCs/>
        </w:rPr>
        <w:t>10.</w:t>
      </w:r>
      <w:r w:rsidRPr="00A8036B">
        <w:rPr>
          <w:rFonts w:ascii="DengXian" w:eastAsia="DengXian" w:hAnsi="DengXian" w:hint="eastAsia"/>
          <w:b/>
          <w:bCs/>
        </w:rPr>
        <w:t xml:space="preserve"> </w:t>
      </w:r>
      <w:r w:rsidRPr="00A8036B">
        <w:rPr>
          <w:rFonts w:ascii="DengXian" w:eastAsia="DengXian" w:hAnsi="DengXian"/>
          <w:b/>
          <w:bCs/>
        </w:rPr>
        <w:t xml:space="preserve"> </w:t>
      </w:r>
      <w:r w:rsidR="00011315" w:rsidRPr="00A8036B">
        <w:rPr>
          <w:rFonts w:ascii="DengXian" w:eastAsia="DengXian" w:hAnsi="DengXian" w:hint="eastAsia"/>
          <w:b/>
          <w:bCs/>
        </w:rPr>
        <w:t xml:space="preserve">網路學校管理 </w:t>
      </w:r>
      <w:r w:rsidR="00011315" w:rsidRPr="00A8036B">
        <w:rPr>
          <w:rFonts w:ascii="DengXian" w:eastAsia="DengXian" w:hAnsi="DengXian"/>
          <w:b/>
          <w:bCs/>
        </w:rPr>
        <w:t xml:space="preserve">– </w:t>
      </w:r>
      <w:r w:rsidR="00011315" w:rsidRPr="00A8036B">
        <w:rPr>
          <w:rFonts w:ascii="DengXian" w:eastAsia="DengXian" w:hAnsi="DengXian" w:hint="eastAsia"/>
          <w:b/>
          <w:bCs/>
        </w:rPr>
        <w:t xml:space="preserve">課程管理 </w:t>
      </w:r>
      <w:r w:rsidR="00011315" w:rsidRPr="00A8036B">
        <w:rPr>
          <w:rFonts w:ascii="DengXian" w:eastAsia="DengXian" w:hAnsi="DengXian"/>
          <w:b/>
          <w:bCs/>
        </w:rPr>
        <w:t xml:space="preserve">– </w:t>
      </w:r>
      <w:r w:rsidR="00011315" w:rsidRPr="00A8036B">
        <w:rPr>
          <w:rFonts w:ascii="DengXian" w:eastAsia="DengXian" w:hAnsi="DengXian" w:hint="eastAsia"/>
          <w:b/>
          <w:bCs/>
        </w:rPr>
        <w:t>課程資訊</w:t>
      </w:r>
      <w:r>
        <w:rPr>
          <w:rFonts w:ascii="DengXian" w:eastAsia="DengXian" w:hAnsi="DengXian" w:hint="eastAsia"/>
          <w:b/>
          <w:bCs/>
        </w:rPr>
        <w:t>:</w:t>
      </w:r>
    </w:p>
    <w:p w14:paraId="1BD35FA3" w14:textId="0665F80B" w:rsidR="00011315" w:rsidRDefault="00CB28A1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0E97D17" wp14:editId="70543C97">
                <wp:simplePos x="0" y="0"/>
                <wp:positionH relativeFrom="column">
                  <wp:posOffset>319787</wp:posOffset>
                </wp:positionH>
                <wp:positionV relativeFrom="paragraph">
                  <wp:posOffset>665570</wp:posOffset>
                </wp:positionV>
                <wp:extent cx="465292" cy="386035"/>
                <wp:effectExtent l="0" t="0" r="11430" b="14605"/>
                <wp:wrapNone/>
                <wp:docPr id="198" name="矩形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292" cy="38603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8AA4A" id="矩形 198" o:spid="_x0000_s1026" style="position:absolute;margin-left:25.2pt;margin-top:52.4pt;width:36.65pt;height:30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" filled="f" strokecolor="red" strokeweight="1.5pt"/>
            </w:pict>
          </mc:Fallback>
        </mc:AlternateContent>
      </w:r>
      <w:r w:rsidR="00011315" w:rsidRPr="00011315">
        <w:rPr>
          <w:b/>
          <w:bCs/>
          <w:noProof/>
        </w:rPr>
        <w:drawing>
          <wp:inline distT="0" distB="0" distL="0" distR="0" wp14:anchorId="78AA101A" wp14:editId="1B597BA7">
            <wp:extent cx="5490845" cy="3521075"/>
            <wp:effectExtent l="0" t="0" r="0" b="317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028AE" w14:textId="6B5585C2" w:rsidR="00011315" w:rsidRDefault="00011315">
      <w:pPr>
        <w:rPr>
          <w:b/>
          <w:bCs/>
        </w:rPr>
      </w:pPr>
    </w:p>
    <w:p w14:paraId="63C61CF4" w14:textId="77777777" w:rsidR="00A8036B" w:rsidRDefault="00A8036B">
      <w:pPr>
        <w:rPr>
          <w:b/>
          <w:bCs/>
        </w:rPr>
      </w:pPr>
    </w:p>
    <w:p w14:paraId="71CF0EEC" w14:textId="4535267B" w:rsidR="00A8036B" w:rsidRPr="00A8036B" w:rsidRDefault="00C64EB1" w:rsidP="00E1324F">
      <w:pPr>
        <w:pStyle w:val="a"/>
        <w:rPr>
          <w:lang w:eastAsia="zh-CN"/>
        </w:rPr>
      </w:pPr>
      <w:r w:rsidRPr="00A8036B">
        <w:rPr>
          <w:rFonts w:hint="eastAsia"/>
        </w:rPr>
        <w:lastRenderedPageBreak/>
        <w:t>事工團</w:t>
      </w:r>
      <w:r w:rsidR="00A8036B" w:rsidRPr="00A8036B">
        <w:rPr>
          <w:rFonts w:hint="eastAsia"/>
          <w:lang w:eastAsia="zh-CN"/>
        </w:rPr>
        <w:t>管理</w:t>
      </w:r>
      <w:r w:rsidR="00A8036B">
        <w:rPr>
          <w:lang w:eastAsia="zh-CN"/>
        </w:rPr>
        <w:br/>
      </w:r>
    </w:p>
    <w:p w14:paraId="040B3DBA" w14:textId="514E66CE" w:rsidR="00011315" w:rsidRPr="00A8036B" w:rsidRDefault="00C64EB1" w:rsidP="00E1324F">
      <w:pPr>
        <w:pStyle w:val="a"/>
        <w:numPr>
          <w:ilvl w:val="0"/>
          <w:numId w:val="22"/>
        </w:numPr>
      </w:pPr>
      <w:r w:rsidRPr="00A8036B">
        <w:rPr>
          <w:rFonts w:hint="eastAsia"/>
        </w:rPr>
        <w:t>類別設定管理</w:t>
      </w:r>
      <w:r w:rsidR="00CB28A1">
        <w:rPr>
          <w:rFonts w:hint="eastAsia"/>
        </w:rPr>
        <w:t xml:space="preserve"> </w:t>
      </w:r>
      <w:r w:rsidRPr="00A8036B">
        <w:t xml:space="preserve">– </w:t>
      </w:r>
      <w:r w:rsidRPr="00A8036B">
        <w:rPr>
          <w:rFonts w:hint="eastAsia"/>
        </w:rPr>
        <w:t>新增/編輯</w:t>
      </w:r>
      <w:r w:rsidR="00A8036B" w:rsidRPr="00A8036B">
        <w:rPr>
          <w:rFonts w:hint="eastAsia"/>
        </w:rPr>
        <w:t>：</w:t>
      </w:r>
    </w:p>
    <w:p w14:paraId="7AE7251D" w14:textId="1E1BF6AA" w:rsidR="00011315" w:rsidRDefault="00CB28A1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4CF17A2" wp14:editId="11BD5B3A">
                <wp:simplePos x="0" y="0"/>
                <wp:positionH relativeFrom="column">
                  <wp:posOffset>1809602</wp:posOffset>
                </wp:positionH>
                <wp:positionV relativeFrom="paragraph">
                  <wp:posOffset>1501726</wp:posOffset>
                </wp:positionV>
                <wp:extent cx="641253" cy="2172281"/>
                <wp:effectExtent l="0" t="0" r="64135" b="57150"/>
                <wp:wrapNone/>
                <wp:docPr id="203" name="直線單箭頭接點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253" cy="2172281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C3DA1C" id="直線單箭頭接點 203" o:spid="_x0000_s1026" type="#_x0000_t32" style="position:absolute;margin-left:142.5pt;margin-top:118.25pt;width:50.5pt;height:171.0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012D1DE" wp14:editId="18DFEC3E">
                <wp:simplePos x="0" y="0"/>
                <wp:positionH relativeFrom="column">
                  <wp:posOffset>1438698</wp:posOffset>
                </wp:positionH>
                <wp:positionV relativeFrom="paragraph">
                  <wp:posOffset>1274233</wp:posOffset>
                </wp:positionV>
                <wp:extent cx="361315" cy="199814"/>
                <wp:effectExtent l="0" t="0" r="19685" b="10160"/>
                <wp:wrapNone/>
                <wp:docPr id="202" name="矩形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15" cy="19981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B2E08" id="矩形 202" o:spid="_x0000_s1026" style="position:absolute;margin-left:113.3pt;margin-top:100.35pt;width:28.45pt;height:15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2617F31" wp14:editId="1B12BE27">
                <wp:simplePos x="0" y="0"/>
                <wp:positionH relativeFrom="column">
                  <wp:posOffset>152</wp:posOffset>
                </wp:positionH>
                <wp:positionV relativeFrom="paragraph">
                  <wp:posOffset>896193</wp:posOffset>
                </wp:positionV>
                <wp:extent cx="323524" cy="246807"/>
                <wp:effectExtent l="0" t="0" r="19685" b="20320"/>
                <wp:wrapNone/>
                <wp:docPr id="200" name="矩形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524" cy="24680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F60B7" id="矩形 200" o:spid="_x0000_s1026" style="position:absolute;margin-left:0;margin-top:70.55pt;width:25.45pt;height:19.4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B355780" wp14:editId="16B847CD">
                <wp:simplePos x="0" y="0"/>
                <wp:positionH relativeFrom="column">
                  <wp:posOffset>395841</wp:posOffset>
                </wp:positionH>
                <wp:positionV relativeFrom="paragraph">
                  <wp:posOffset>400050</wp:posOffset>
                </wp:positionV>
                <wp:extent cx="793020" cy="166960"/>
                <wp:effectExtent l="0" t="0" r="26670" b="24130"/>
                <wp:wrapNone/>
                <wp:docPr id="199" name="矩形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020" cy="1669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9E451" id="矩形 199" o:spid="_x0000_s1026" style="position:absolute;margin-left:31.15pt;margin-top:31.5pt;width:62.45pt;height:13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" filled="f" strokecolor="red" strokeweight="1.5pt"/>
            </w:pict>
          </mc:Fallback>
        </mc:AlternateContent>
      </w:r>
      <w:r w:rsidR="00011315" w:rsidRPr="00011315">
        <w:rPr>
          <w:b/>
          <w:bCs/>
          <w:noProof/>
        </w:rPr>
        <w:drawing>
          <wp:inline distT="0" distB="0" distL="0" distR="0" wp14:anchorId="29C670B9" wp14:editId="78DE7F04">
            <wp:extent cx="5490845" cy="3195320"/>
            <wp:effectExtent l="0" t="0" r="0" b="508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759A0" w14:textId="36947B7F" w:rsidR="00C64EB1" w:rsidRPr="00CB28A1" w:rsidRDefault="00C64EB1">
      <w:pPr>
        <w:rPr>
          <w:rFonts w:eastAsia="DengXian"/>
          <w:b/>
          <w:bCs/>
        </w:rPr>
      </w:pPr>
      <w:r>
        <w:rPr>
          <w:rFonts w:ascii="DengXian" w:hAnsi="DengXian"/>
          <w:b/>
          <w:bCs/>
        </w:rPr>
        <w:br/>
      </w:r>
      <w:r w:rsidR="00CB28A1">
        <w:rPr>
          <w:rFonts w:ascii="DengXian" w:eastAsia="DengXian" w:hAnsi="DengXian" w:hint="eastAsia"/>
          <w:b/>
          <w:bCs/>
        </w:rPr>
        <w:t>新增</w:t>
      </w:r>
      <w:r w:rsidR="00CB28A1">
        <w:rPr>
          <w:rFonts w:hint="eastAsia"/>
          <w:bCs/>
        </w:rPr>
        <w:t xml:space="preserve"> </w:t>
      </w:r>
      <w:r w:rsidR="00CB28A1" w:rsidRPr="00A8036B">
        <w:rPr>
          <w:rFonts w:ascii="DengXian" w:eastAsia="DengXian" w:hAnsi="DengXian"/>
          <w:b/>
          <w:bCs/>
        </w:rPr>
        <w:t>–</w:t>
      </w:r>
      <w:r w:rsidR="00CB28A1">
        <w:rPr>
          <w:rFonts w:ascii="DengXian" w:eastAsia="DengXian" w:hAnsi="DengXian"/>
          <w:b/>
          <w:bCs/>
        </w:rPr>
        <w:t xml:space="preserve"> </w:t>
      </w:r>
      <w:r w:rsidR="00E1324F">
        <w:rPr>
          <w:rFonts w:ascii="DengXian" w:eastAsia="DengXian" w:hAnsi="DengXian" w:hint="eastAsia"/>
          <w:b/>
          <w:bCs/>
        </w:rPr>
        <w:t>事工團</w:t>
      </w:r>
      <w:r w:rsidR="00CB28A1">
        <w:rPr>
          <w:rFonts w:ascii="DengXian" w:eastAsia="DengXian" w:hAnsi="DengXian" w:hint="eastAsia"/>
          <w:b/>
          <w:bCs/>
        </w:rPr>
        <w:t>分類代碼及名稱：</w:t>
      </w:r>
    </w:p>
    <w:p w14:paraId="7E09E76F" w14:textId="0E98997B" w:rsidR="00C64EB1" w:rsidRDefault="00C64EB1">
      <w:pPr>
        <w:rPr>
          <w:b/>
          <w:bCs/>
        </w:rPr>
      </w:pPr>
      <w:r w:rsidRPr="00C64EB1">
        <w:rPr>
          <w:b/>
          <w:bCs/>
          <w:noProof/>
        </w:rPr>
        <w:drawing>
          <wp:inline distT="0" distB="0" distL="0" distR="0" wp14:anchorId="242099E6" wp14:editId="57B5D355">
            <wp:extent cx="5490845" cy="2240915"/>
            <wp:effectExtent l="0" t="0" r="0" b="698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CF5D" w14:textId="5DD3E7CB" w:rsidR="00C64EB1" w:rsidRDefault="00C64EB1">
      <w:pPr>
        <w:rPr>
          <w:b/>
          <w:bCs/>
        </w:rPr>
      </w:pPr>
    </w:p>
    <w:p w14:paraId="25703BC0" w14:textId="6ED0AD17" w:rsidR="00C64EB1" w:rsidRDefault="00C64EB1">
      <w:pPr>
        <w:rPr>
          <w:b/>
          <w:bCs/>
        </w:rPr>
      </w:pPr>
    </w:p>
    <w:p w14:paraId="568D3B5F" w14:textId="032B9AA2" w:rsidR="00C64EB1" w:rsidRDefault="00C64EB1">
      <w:pPr>
        <w:rPr>
          <w:b/>
          <w:bCs/>
        </w:rPr>
      </w:pPr>
    </w:p>
    <w:p w14:paraId="3AD7FAA4" w14:textId="0AB72B7E" w:rsidR="00C64EB1" w:rsidRDefault="00C64EB1">
      <w:pPr>
        <w:rPr>
          <w:b/>
          <w:bCs/>
        </w:rPr>
      </w:pPr>
    </w:p>
    <w:p w14:paraId="300C36F3" w14:textId="5FA4C844" w:rsidR="00C64EB1" w:rsidRDefault="00C64EB1">
      <w:pPr>
        <w:rPr>
          <w:b/>
          <w:bCs/>
        </w:rPr>
      </w:pPr>
    </w:p>
    <w:p w14:paraId="4FA3B730" w14:textId="56B78826" w:rsidR="00C64EB1" w:rsidRDefault="00C64EB1">
      <w:pPr>
        <w:rPr>
          <w:b/>
          <w:bCs/>
        </w:rPr>
      </w:pPr>
    </w:p>
    <w:p w14:paraId="59EF003B" w14:textId="40E8BCE3" w:rsidR="00C64EB1" w:rsidRDefault="00C64EB1">
      <w:pPr>
        <w:rPr>
          <w:b/>
          <w:bCs/>
        </w:rPr>
      </w:pPr>
    </w:p>
    <w:p w14:paraId="3BA3280E" w14:textId="7D4487E2" w:rsidR="00C64EB1" w:rsidRDefault="00C64EB1">
      <w:pPr>
        <w:rPr>
          <w:b/>
          <w:bCs/>
        </w:rPr>
      </w:pPr>
    </w:p>
    <w:p w14:paraId="491DF165" w14:textId="1CC2991E" w:rsidR="00C64EB1" w:rsidRDefault="00C64EB1">
      <w:pPr>
        <w:rPr>
          <w:b/>
          <w:bCs/>
        </w:rPr>
      </w:pPr>
    </w:p>
    <w:p w14:paraId="6BAF125B" w14:textId="2DE58FB8" w:rsidR="00C64EB1" w:rsidRPr="00E1324F" w:rsidRDefault="00C64EB1" w:rsidP="00E1324F">
      <w:pPr>
        <w:pStyle w:val="a"/>
        <w:numPr>
          <w:ilvl w:val="0"/>
          <w:numId w:val="22"/>
        </w:numPr>
        <w:rPr>
          <w:rFonts w:eastAsiaTheme="minorEastAsia"/>
        </w:rPr>
      </w:pPr>
      <w:r w:rsidRPr="00E1324F">
        <w:rPr>
          <w:rFonts w:hint="eastAsia"/>
        </w:rPr>
        <w:lastRenderedPageBreak/>
        <w:t xml:space="preserve">事工團基本資料管理 </w:t>
      </w:r>
      <w:r w:rsidRPr="00E1324F">
        <w:t xml:space="preserve">– </w:t>
      </w:r>
      <w:r w:rsidRPr="00E1324F">
        <w:rPr>
          <w:rFonts w:hint="eastAsia"/>
        </w:rPr>
        <w:t>新增/編輯</w:t>
      </w:r>
      <w:r w:rsidR="00E1324F">
        <w:rPr>
          <w:rFonts w:hint="eastAsia"/>
        </w:rPr>
        <w:t>：</w:t>
      </w:r>
    </w:p>
    <w:p w14:paraId="1E41EE58" w14:textId="1329B57C" w:rsidR="00C64EB1" w:rsidRDefault="00E1324F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4B0ACBF" wp14:editId="7D8F38CE">
                <wp:simplePos x="0" y="0"/>
                <wp:positionH relativeFrom="column">
                  <wp:posOffset>1982666</wp:posOffset>
                </wp:positionH>
                <wp:positionV relativeFrom="paragraph">
                  <wp:posOffset>2304091</wp:posOffset>
                </wp:positionV>
                <wp:extent cx="0" cy="2078780"/>
                <wp:effectExtent l="76200" t="0" r="57150" b="55245"/>
                <wp:wrapNone/>
                <wp:docPr id="206" name="直線單箭頭接點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787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14BB8" id="直線單箭頭接點 206" o:spid="_x0000_s1026" type="#_x0000_t32" style="position:absolute;margin-left:156.1pt;margin-top:181.4pt;width:0;height:163.7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0223741" wp14:editId="42241A4F">
                <wp:simplePos x="0" y="0"/>
                <wp:positionH relativeFrom="column">
                  <wp:posOffset>1727607</wp:posOffset>
                </wp:positionH>
                <wp:positionV relativeFrom="paragraph">
                  <wp:posOffset>2106295</wp:posOffset>
                </wp:positionV>
                <wp:extent cx="440754" cy="199390"/>
                <wp:effectExtent l="0" t="0" r="16510" b="10160"/>
                <wp:wrapNone/>
                <wp:docPr id="205" name="矩形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754" cy="1993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0310FD" id="矩形 205" o:spid="_x0000_s1026" style="position:absolute;margin-left:136.05pt;margin-top:165.85pt;width:34.7pt;height:15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" filled="f" strokecolor="red" strokeweight="1.5pt"/>
            </w:pict>
          </mc:Fallback>
        </mc:AlternateContent>
      </w: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4E0A9A7" wp14:editId="4B24C904">
                <wp:simplePos x="0" y="0"/>
                <wp:positionH relativeFrom="column">
                  <wp:posOffset>544830</wp:posOffset>
                </wp:positionH>
                <wp:positionV relativeFrom="paragraph">
                  <wp:posOffset>864942</wp:posOffset>
                </wp:positionV>
                <wp:extent cx="868102" cy="173621"/>
                <wp:effectExtent l="0" t="0" r="27305" b="17145"/>
                <wp:wrapNone/>
                <wp:docPr id="204" name="矩形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102" cy="17362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1801E6" id="矩形 204" o:spid="_x0000_s1026" style="position:absolute;margin-left:42.9pt;margin-top:68.1pt;width:68.35pt;height:13.6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" filled="f" strokecolor="red" strokeweight="1.5pt"/>
            </w:pict>
          </mc:Fallback>
        </mc:AlternateContent>
      </w:r>
      <w:r w:rsidR="00C64EB1" w:rsidRPr="00C64EB1">
        <w:rPr>
          <w:b/>
          <w:bCs/>
          <w:noProof/>
        </w:rPr>
        <w:drawing>
          <wp:inline distT="0" distB="0" distL="0" distR="0" wp14:anchorId="5E122458" wp14:editId="5D408BB2">
            <wp:extent cx="5490845" cy="3880485"/>
            <wp:effectExtent l="0" t="0" r="0" b="571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88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52950" w14:textId="5B2DBB9C" w:rsidR="00E1324F" w:rsidRPr="00CB28A1" w:rsidRDefault="00C64EB1" w:rsidP="00E1324F">
      <w:pPr>
        <w:rPr>
          <w:rFonts w:eastAsia="DengXian"/>
          <w:b/>
          <w:bCs/>
        </w:rPr>
      </w:pPr>
      <w:r>
        <w:rPr>
          <w:b/>
          <w:bCs/>
        </w:rPr>
        <w:br/>
      </w:r>
      <w:r w:rsidR="00E1324F">
        <w:rPr>
          <w:rFonts w:ascii="DengXian" w:eastAsia="DengXian" w:hAnsi="DengXian" w:hint="eastAsia"/>
          <w:b/>
          <w:bCs/>
        </w:rPr>
        <w:t>新增</w:t>
      </w:r>
      <w:r w:rsidR="00E1324F">
        <w:rPr>
          <w:rFonts w:hint="eastAsia"/>
          <w:bCs/>
        </w:rPr>
        <w:t xml:space="preserve"> </w:t>
      </w:r>
      <w:r w:rsidR="00E1324F" w:rsidRPr="00A8036B">
        <w:rPr>
          <w:rFonts w:ascii="DengXian" w:eastAsia="DengXian" w:hAnsi="DengXian"/>
          <w:b/>
          <w:bCs/>
        </w:rPr>
        <w:t>–</w:t>
      </w:r>
      <w:r w:rsidR="00E1324F">
        <w:rPr>
          <w:rFonts w:ascii="DengXian" w:eastAsia="DengXian" w:hAnsi="DengXian"/>
          <w:b/>
          <w:bCs/>
        </w:rPr>
        <w:t xml:space="preserve"> </w:t>
      </w:r>
      <w:r w:rsidR="00E1324F">
        <w:rPr>
          <w:rFonts w:ascii="DengXian" w:eastAsia="DengXian" w:hAnsi="DengXian" w:hint="eastAsia"/>
          <w:b/>
          <w:bCs/>
        </w:rPr>
        <w:t>事工團基本資料：</w:t>
      </w:r>
    </w:p>
    <w:p w14:paraId="1DD5AD37" w14:textId="74767CA6" w:rsidR="00C64EB1" w:rsidRDefault="00C64EB1">
      <w:pPr>
        <w:rPr>
          <w:b/>
          <w:bCs/>
        </w:rPr>
      </w:pPr>
      <w:r w:rsidRPr="00C64EB1">
        <w:rPr>
          <w:b/>
          <w:bCs/>
          <w:noProof/>
        </w:rPr>
        <w:drawing>
          <wp:inline distT="0" distB="0" distL="0" distR="0" wp14:anchorId="6E4C975B" wp14:editId="4728135B">
            <wp:extent cx="5490845" cy="4152900"/>
            <wp:effectExtent l="0" t="0" r="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r w:rsidRPr="00C64EB1">
        <w:rPr>
          <w:b/>
          <w:bCs/>
          <w:noProof/>
        </w:rPr>
        <w:lastRenderedPageBreak/>
        <w:drawing>
          <wp:inline distT="0" distB="0" distL="0" distR="0" wp14:anchorId="321039AC" wp14:editId="78559CF2">
            <wp:extent cx="5490845" cy="3273425"/>
            <wp:effectExtent l="0" t="0" r="0" b="3175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D65B3" w14:textId="32936F53" w:rsidR="00C64EB1" w:rsidRDefault="00C64EB1">
      <w:pPr>
        <w:rPr>
          <w:b/>
          <w:bCs/>
        </w:rPr>
      </w:pPr>
    </w:p>
    <w:p w14:paraId="5D22A130" w14:textId="148E86B5" w:rsidR="00C64EB1" w:rsidRDefault="00C64EB1">
      <w:pPr>
        <w:rPr>
          <w:b/>
          <w:bCs/>
        </w:rPr>
      </w:pPr>
    </w:p>
    <w:p w14:paraId="3AD2802E" w14:textId="28618395" w:rsidR="00C64EB1" w:rsidRDefault="00C64EB1">
      <w:pPr>
        <w:rPr>
          <w:b/>
          <w:bCs/>
        </w:rPr>
      </w:pPr>
    </w:p>
    <w:p w14:paraId="4001B7DB" w14:textId="1CF72666" w:rsidR="00E1324F" w:rsidRDefault="00E1324F">
      <w:pPr>
        <w:rPr>
          <w:b/>
          <w:bCs/>
        </w:rPr>
      </w:pPr>
    </w:p>
    <w:p w14:paraId="5088E8BA" w14:textId="2F5500F6" w:rsidR="00E1324F" w:rsidRDefault="00E1324F">
      <w:pPr>
        <w:rPr>
          <w:b/>
          <w:bCs/>
        </w:rPr>
      </w:pPr>
    </w:p>
    <w:p w14:paraId="6B12AB97" w14:textId="464DB1F9" w:rsidR="00E1324F" w:rsidRDefault="00E1324F">
      <w:pPr>
        <w:rPr>
          <w:b/>
          <w:bCs/>
        </w:rPr>
      </w:pPr>
    </w:p>
    <w:p w14:paraId="2DB16983" w14:textId="0A298815" w:rsidR="00E1324F" w:rsidRDefault="00E1324F">
      <w:pPr>
        <w:rPr>
          <w:b/>
          <w:bCs/>
        </w:rPr>
      </w:pPr>
    </w:p>
    <w:p w14:paraId="765637A9" w14:textId="64A24AC6" w:rsidR="00E1324F" w:rsidRDefault="00E1324F">
      <w:pPr>
        <w:rPr>
          <w:b/>
          <w:bCs/>
        </w:rPr>
      </w:pPr>
    </w:p>
    <w:p w14:paraId="411B7BDA" w14:textId="566B1F94" w:rsidR="00E1324F" w:rsidRDefault="00E1324F">
      <w:pPr>
        <w:rPr>
          <w:b/>
          <w:bCs/>
        </w:rPr>
      </w:pPr>
    </w:p>
    <w:p w14:paraId="66A7523F" w14:textId="3C0B20CA" w:rsidR="00E1324F" w:rsidRDefault="00E1324F">
      <w:pPr>
        <w:rPr>
          <w:b/>
          <w:bCs/>
        </w:rPr>
      </w:pPr>
    </w:p>
    <w:p w14:paraId="11F5C06C" w14:textId="1BE3BD50" w:rsidR="00E1324F" w:rsidRDefault="00E1324F">
      <w:pPr>
        <w:rPr>
          <w:b/>
          <w:bCs/>
        </w:rPr>
      </w:pPr>
    </w:p>
    <w:p w14:paraId="0AE263E2" w14:textId="2A1E82F6" w:rsidR="00E1324F" w:rsidRDefault="00E1324F">
      <w:pPr>
        <w:rPr>
          <w:b/>
          <w:bCs/>
        </w:rPr>
      </w:pPr>
    </w:p>
    <w:p w14:paraId="6F92D122" w14:textId="6E6E0746" w:rsidR="00E1324F" w:rsidRDefault="00E1324F">
      <w:pPr>
        <w:rPr>
          <w:b/>
          <w:bCs/>
        </w:rPr>
      </w:pPr>
    </w:p>
    <w:p w14:paraId="0E1A0770" w14:textId="179C02AC" w:rsidR="00E1324F" w:rsidRDefault="00E1324F">
      <w:pPr>
        <w:rPr>
          <w:b/>
          <w:bCs/>
        </w:rPr>
      </w:pPr>
    </w:p>
    <w:p w14:paraId="571F2FB0" w14:textId="62755D69" w:rsidR="00E1324F" w:rsidRDefault="00E1324F">
      <w:pPr>
        <w:rPr>
          <w:b/>
          <w:bCs/>
        </w:rPr>
      </w:pPr>
    </w:p>
    <w:p w14:paraId="4B8D6341" w14:textId="0A2593DA" w:rsidR="00E1324F" w:rsidRDefault="00E1324F">
      <w:pPr>
        <w:rPr>
          <w:b/>
          <w:bCs/>
        </w:rPr>
      </w:pPr>
    </w:p>
    <w:p w14:paraId="5EA5C080" w14:textId="17D6D215" w:rsidR="00E1324F" w:rsidRDefault="00E1324F">
      <w:pPr>
        <w:rPr>
          <w:b/>
          <w:bCs/>
        </w:rPr>
      </w:pPr>
    </w:p>
    <w:p w14:paraId="27463277" w14:textId="4B0AD9F8" w:rsidR="00E1324F" w:rsidRDefault="00E1324F">
      <w:pPr>
        <w:rPr>
          <w:b/>
          <w:bCs/>
        </w:rPr>
      </w:pPr>
    </w:p>
    <w:p w14:paraId="7A58D7A8" w14:textId="3D563CB2" w:rsidR="00E1324F" w:rsidRDefault="00E1324F">
      <w:pPr>
        <w:rPr>
          <w:b/>
          <w:bCs/>
        </w:rPr>
      </w:pPr>
    </w:p>
    <w:p w14:paraId="30634B76" w14:textId="6C52BCB0" w:rsidR="00E1324F" w:rsidRDefault="00E1324F">
      <w:pPr>
        <w:rPr>
          <w:b/>
          <w:bCs/>
        </w:rPr>
      </w:pPr>
    </w:p>
    <w:p w14:paraId="3D1DAF70" w14:textId="36E02D23" w:rsidR="00E1324F" w:rsidRDefault="00E1324F">
      <w:pPr>
        <w:rPr>
          <w:b/>
          <w:bCs/>
        </w:rPr>
      </w:pPr>
    </w:p>
    <w:p w14:paraId="51305C33" w14:textId="474DEB1E" w:rsidR="00E1324F" w:rsidRDefault="00E1324F">
      <w:pPr>
        <w:rPr>
          <w:b/>
          <w:bCs/>
        </w:rPr>
      </w:pPr>
    </w:p>
    <w:p w14:paraId="1341A888" w14:textId="77777777" w:rsidR="00E1324F" w:rsidRDefault="00E1324F">
      <w:pPr>
        <w:rPr>
          <w:b/>
          <w:bCs/>
        </w:rPr>
      </w:pPr>
    </w:p>
    <w:p w14:paraId="4E416177" w14:textId="581435FF" w:rsidR="00E1324F" w:rsidRPr="00E1324F" w:rsidRDefault="00C64EB1" w:rsidP="00E1324F">
      <w:pPr>
        <w:pStyle w:val="a"/>
      </w:pPr>
      <w:r w:rsidRPr="00E1324F">
        <w:rPr>
          <w:rFonts w:hint="eastAsia"/>
        </w:rPr>
        <w:lastRenderedPageBreak/>
        <w:t>問卷</w:t>
      </w:r>
      <w:r w:rsidR="00E1324F">
        <w:rPr>
          <w:rFonts w:hint="eastAsia"/>
        </w:rPr>
        <w:t>管理</w:t>
      </w:r>
      <w:r w:rsidR="00E1324F">
        <w:rPr>
          <w:rFonts w:eastAsiaTheme="minorEastAsia"/>
        </w:rPr>
        <w:br/>
      </w:r>
    </w:p>
    <w:p w14:paraId="2E5FAC3B" w14:textId="0EBD897B" w:rsidR="00C64EB1" w:rsidRPr="00E1324F" w:rsidRDefault="00E1324F" w:rsidP="00E1324F">
      <w:pPr>
        <w:pStyle w:val="a"/>
        <w:numPr>
          <w:ilvl w:val="0"/>
          <w:numId w:val="23"/>
        </w:numPr>
      </w:pPr>
      <w:r>
        <w:rPr>
          <w:rFonts w:hint="eastAsia"/>
        </w:rPr>
        <w:t>問卷</w:t>
      </w:r>
      <w:r w:rsidR="00C64EB1" w:rsidRPr="00E1324F">
        <w:rPr>
          <w:rFonts w:hint="eastAsia"/>
        </w:rPr>
        <w:t xml:space="preserve">設定 </w:t>
      </w:r>
      <w:r w:rsidR="00C64EB1" w:rsidRPr="00E1324F">
        <w:t xml:space="preserve">– </w:t>
      </w:r>
      <w:r w:rsidR="00C64EB1" w:rsidRPr="00E1324F">
        <w:rPr>
          <w:rFonts w:hint="eastAsia"/>
        </w:rPr>
        <w:t>新增/編輯(題目)</w:t>
      </w:r>
      <w:r>
        <w:rPr>
          <w:rFonts w:hint="eastAsia"/>
        </w:rPr>
        <w:t>：</w:t>
      </w:r>
    </w:p>
    <w:p w14:paraId="7F7FE279" w14:textId="149986D8" w:rsidR="00C64EB1" w:rsidRDefault="008C10C9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0D6C783" wp14:editId="724714DD">
                <wp:simplePos x="0" y="0"/>
                <wp:positionH relativeFrom="column">
                  <wp:posOffset>1886731</wp:posOffset>
                </wp:positionH>
                <wp:positionV relativeFrom="paragraph">
                  <wp:posOffset>3037584</wp:posOffset>
                </wp:positionV>
                <wp:extent cx="197353" cy="190774"/>
                <wp:effectExtent l="0" t="0" r="12700" b="19050"/>
                <wp:wrapNone/>
                <wp:docPr id="211" name="矩形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353" cy="19077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D58BB" id="矩形 211" o:spid="_x0000_s1026" style="position:absolute;margin-left:148.55pt;margin-top:239.2pt;width:15.55pt;height: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" filled="f" strokecolor="red" strokeweight="1.5pt"/>
            </w:pict>
          </mc:Fallback>
        </mc:AlternateContent>
      </w:r>
      <w:r w:rsidR="00E1324F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9B5A522" wp14:editId="68D0D8B7">
                <wp:simplePos x="0" y="0"/>
                <wp:positionH relativeFrom="column">
                  <wp:posOffset>1482725</wp:posOffset>
                </wp:positionH>
                <wp:positionV relativeFrom="paragraph">
                  <wp:posOffset>2713355</wp:posOffset>
                </wp:positionV>
                <wp:extent cx="440690" cy="199390"/>
                <wp:effectExtent l="0" t="0" r="16510" b="10160"/>
                <wp:wrapNone/>
                <wp:docPr id="209" name="矩形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690" cy="1993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82ECBE" id="矩形 209" o:spid="_x0000_s1026" style="position:absolute;margin-left:116.75pt;margin-top:213.65pt;width:34.7pt;height:15.7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" filled="f" strokecolor="red" strokeweight="1.5pt"/>
            </w:pict>
          </mc:Fallback>
        </mc:AlternateContent>
      </w:r>
      <w:r w:rsidR="00E1324F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C234C72" wp14:editId="29F9A237">
                <wp:simplePos x="0" y="0"/>
                <wp:positionH relativeFrom="column">
                  <wp:posOffset>1737995</wp:posOffset>
                </wp:positionH>
                <wp:positionV relativeFrom="paragraph">
                  <wp:posOffset>2911417</wp:posOffset>
                </wp:positionV>
                <wp:extent cx="0" cy="2078355"/>
                <wp:effectExtent l="76200" t="0" r="57150" b="55245"/>
                <wp:wrapNone/>
                <wp:docPr id="210" name="直線單箭頭接點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783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2C29A" id="直線單箭頭接點 210" o:spid="_x0000_s1026" type="#_x0000_t32" style="position:absolute;margin-left:136.85pt;margin-top:229.25pt;width:0;height:163.6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 w:rsidR="00E1324F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CD573FC" wp14:editId="719C5487">
                <wp:simplePos x="0" y="0"/>
                <wp:positionH relativeFrom="column">
                  <wp:posOffset>3077</wp:posOffset>
                </wp:positionH>
                <wp:positionV relativeFrom="paragraph">
                  <wp:posOffset>1174652</wp:posOffset>
                </wp:positionV>
                <wp:extent cx="337625" cy="288388"/>
                <wp:effectExtent l="0" t="0" r="24765" b="16510"/>
                <wp:wrapNone/>
                <wp:docPr id="208" name="矩形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625" cy="28838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A98F9" id="矩形 208" o:spid="_x0000_s1026" style="position:absolute;margin-left:.25pt;margin-top:92.5pt;width:26.6pt;height:22.7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" filled="f" strokecolor="red" strokeweight="1.5pt"/>
            </w:pict>
          </mc:Fallback>
        </mc:AlternateContent>
      </w:r>
      <w:r w:rsidR="00E1324F"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E996C25" wp14:editId="1563A699">
                <wp:simplePos x="0" y="0"/>
                <wp:positionH relativeFrom="column">
                  <wp:posOffset>418074</wp:posOffset>
                </wp:positionH>
                <wp:positionV relativeFrom="paragraph">
                  <wp:posOffset>414997</wp:posOffset>
                </wp:positionV>
                <wp:extent cx="710419" cy="173621"/>
                <wp:effectExtent l="0" t="0" r="13970" b="17145"/>
                <wp:wrapNone/>
                <wp:docPr id="207" name="矩形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0419" cy="17362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A8CC5" id="矩形 207" o:spid="_x0000_s1026" style="position:absolute;margin-left:32.9pt;margin-top:32.7pt;width:55.95pt;height:13.6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" filled="f" strokecolor="red" strokeweight="1.5pt"/>
            </w:pict>
          </mc:Fallback>
        </mc:AlternateContent>
      </w:r>
      <w:r w:rsidR="00C64EB1" w:rsidRPr="00C64EB1">
        <w:rPr>
          <w:b/>
          <w:bCs/>
          <w:noProof/>
        </w:rPr>
        <w:drawing>
          <wp:inline distT="0" distB="0" distL="0" distR="0" wp14:anchorId="5D2FA427" wp14:editId="2AFAF042">
            <wp:extent cx="5490845" cy="4109720"/>
            <wp:effectExtent l="0" t="0" r="0" b="508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33F62" w14:textId="1FB35285" w:rsidR="00C64EB1" w:rsidRDefault="00C64EB1">
      <w:pPr>
        <w:rPr>
          <w:b/>
          <w:bCs/>
        </w:rPr>
      </w:pPr>
    </w:p>
    <w:p w14:paraId="3D716978" w14:textId="2786B87C" w:rsidR="00C64EB1" w:rsidRDefault="00C64EB1">
      <w:pPr>
        <w:rPr>
          <w:b/>
          <w:bCs/>
        </w:rPr>
      </w:pPr>
    </w:p>
    <w:p w14:paraId="27245881" w14:textId="77777777" w:rsidR="008C10C9" w:rsidRDefault="008C10C9">
      <w:pPr>
        <w:rPr>
          <w:b/>
          <w:bCs/>
        </w:rPr>
      </w:pPr>
    </w:p>
    <w:p w14:paraId="7430A471" w14:textId="2944538F" w:rsidR="008C10C9" w:rsidRDefault="008C10C9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501E7A21" wp14:editId="49B6E4C7">
                <wp:simplePos x="0" y="0"/>
                <wp:positionH relativeFrom="column">
                  <wp:posOffset>1069340</wp:posOffset>
                </wp:positionH>
                <wp:positionV relativeFrom="paragraph">
                  <wp:posOffset>229870</wp:posOffset>
                </wp:positionV>
                <wp:extent cx="1348105" cy="1404620"/>
                <wp:effectExtent l="0" t="0" r="0" b="0"/>
                <wp:wrapNone/>
                <wp:docPr id="26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1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CEB825" w14:textId="35D7B10B" w:rsidR="008C10C9" w:rsidRPr="009E1525" w:rsidRDefault="008C10C9" w:rsidP="008C10C9">
                            <w:pPr>
                              <w:jc w:val="center"/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</w:pPr>
                            <w:r w:rsidRPr="009E1525">
                              <w:rPr>
                                <w:rFonts w:ascii="DengXian" w:eastAsia="DengXian" w:hAnsi="DengXian"/>
                                <w:color w:val="FF0000"/>
                                <w:lang w:eastAsia="zh-CN"/>
                              </w:rPr>
                              <w:t>接</w:t>
                            </w:r>
                            <w:r w:rsidRPr="009E1525">
                              <w:rPr>
                                <w:rFonts w:ascii="DengXian" w:eastAsia="DengXian" w:hAnsi="DengXian" w:hint="eastAsia"/>
                                <w:color w:val="FF0000"/>
                                <w:lang w:eastAsia="zh-CN"/>
                              </w:rPr>
                              <w:t>下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1E7A21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84.2pt;margin-top:18.1pt;width:106.15pt;height:110.6pt;z-index:251730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" filled="f" stroked="f">
                <v:textbox style="mso-fit-shape-to-text:t">
                  <w:txbxContent>
                    <w:p w14:paraId="04CEB825" w14:textId="35D7B10B" w:rsidR="008C10C9" w:rsidRPr="009E1525" w:rsidRDefault="008C10C9" w:rsidP="008C10C9">
                      <w:pPr>
                        <w:jc w:val="center"/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</w:pPr>
                      <w:r w:rsidRPr="009E1525">
                        <w:rPr>
                          <w:rFonts w:ascii="DengXian" w:eastAsia="DengXian" w:hAnsi="DengXian"/>
                          <w:color w:val="FF0000"/>
                          <w:lang w:eastAsia="zh-CN"/>
                        </w:rPr>
                        <w:t>接</w:t>
                      </w:r>
                      <w:r w:rsidRPr="009E1525">
                        <w:rPr>
                          <w:rFonts w:ascii="DengXian" w:eastAsia="DengXian" w:hAnsi="DengXian" w:hint="eastAsia"/>
                          <w:color w:val="FF0000"/>
                          <w:lang w:eastAsia="zh-CN"/>
                        </w:rPr>
                        <w:t>下頁</w:t>
                      </w:r>
                    </w:p>
                  </w:txbxContent>
                </v:textbox>
              </v:shape>
            </w:pict>
          </mc:Fallback>
        </mc:AlternateContent>
      </w:r>
    </w:p>
    <w:p w14:paraId="627F0B58" w14:textId="607A5A0C" w:rsidR="008C10C9" w:rsidRDefault="008C10C9">
      <w:pPr>
        <w:rPr>
          <w:b/>
          <w:bCs/>
        </w:rPr>
      </w:pPr>
    </w:p>
    <w:p w14:paraId="2BF763C5" w14:textId="696B763C" w:rsidR="008C10C9" w:rsidRDefault="008C10C9">
      <w:pPr>
        <w:rPr>
          <w:b/>
          <w:bCs/>
        </w:rPr>
      </w:pPr>
    </w:p>
    <w:p w14:paraId="49564C4F" w14:textId="71880C65" w:rsidR="008C10C9" w:rsidRDefault="008C10C9">
      <w:pPr>
        <w:rPr>
          <w:b/>
          <w:bCs/>
        </w:rPr>
      </w:pPr>
    </w:p>
    <w:p w14:paraId="1A4290E3" w14:textId="77777777" w:rsidR="008C10C9" w:rsidRDefault="008C10C9">
      <w:pPr>
        <w:rPr>
          <w:b/>
          <w:bCs/>
        </w:rPr>
      </w:pPr>
    </w:p>
    <w:p w14:paraId="1FC3793F" w14:textId="77777777" w:rsidR="008C10C9" w:rsidRDefault="008C10C9">
      <w:pPr>
        <w:rPr>
          <w:b/>
          <w:bCs/>
        </w:rPr>
      </w:pPr>
    </w:p>
    <w:p w14:paraId="46B98F03" w14:textId="77777777" w:rsidR="008C10C9" w:rsidRDefault="008C10C9">
      <w:pPr>
        <w:rPr>
          <w:b/>
          <w:bCs/>
        </w:rPr>
      </w:pPr>
    </w:p>
    <w:p w14:paraId="20DBF043" w14:textId="28B68B81" w:rsidR="008C10C9" w:rsidRDefault="008C10C9">
      <w:pPr>
        <w:rPr>
          <w:b/>
          <w:bCs/>
        </w:rPr>
      </w:pPr>
    </w:p>
    <w:p w14:paraId="13027292" w14:textId="77777777" w:rsidR="008C10C9" w:rsidRDefault="008C10C9">
      <w:pPr>
        <w:rPr>
          <w:b/>
          <w:bCs/>
        </w:rPr>
      </w:pPr>
    </w:p>
    <w:p w14:paraId="622DFA94" w14:textId="39EF3801" w:rsidR="008C10C9" w:rsidRDefault="008C10C9">
      <w:pPr>
        <w:rPr>
          <w:b/>
          <w:bCs/>
        </w:rPr>
      </w:pPr>
    </w:p>
    <w:p w14:paraId="3C2A8C16" w14:textId="62EA0537" w:rsidR="008C10C9" w:rsidRDefault="008C10C9">
      <w:pPr>
        <w:rPr>
          <w:b/>
          <w:bCs/>
        </w:rPr>
      </w:pPr>
    </w:p>
    <w:p w14:paraId="7099B68E" w14:textId="77777777" w:rsidR="008C10C9" w:rsidRDefault="008C10C9">
      <w:pPr>
        <w:rPr>
          <w:b/>
          <w:bCs/>
        </w:rPr>
      </w:pPr>
    </w:p>
    <w:p w14:paraId="3BB8223C" w14:textId="2F4B6B92" w:rsidR="008C10C9" w:rsidRDefault="008C10C9">
      <w:pPr>
        <w:rPr>
          <w:b/>
          <w:bCs/>
        </w:rPr>
      </w:pPr>
    </w:p>
    <w:p w14:paraId="638E21AB" w14:textId="6B0E6129" w:rsidR="008C10C9" w:rsidRDefault="008C10C9">
      <w:pPr>
        <w:rPr>
          <w:b/>
          <w:bCs/>
        </w:rPr>
      </w:pPr>
    </w:p>
    <w:p w14:paraId="532B027C" w14:textId="0A80EB84" w:rsidR="00F9754A" w:rsidRPr="008C10C9" w:rsidRDefault="008C10C9">
      <w:pPr>
        <w:rPr>
          <w:rFonts w:eastAsia="DengXian"/>
          <w:b/>
          <w:bCs/>
          <w:lang w:eastAsia="zh-CN"/>
        </w:rPr>
      </w:pPr>
      <w:r>
        <w:rPr>
          <w:rFonts w:eastAsia="DengXian" w:hint="eastAsia"/>
          <w:b/>
          <w:bCs/>
          <w:lang w:eastAsia="zh-CN"/>
        </w:rPr>
        <w:lastRenderedPageBreak/>
        <w:t>新增</w:t>
      </w:r>
      <w:r>
        <w:rPr>
          <w:rFonts w:eastAsia="DengXian" w:hint="eastAsia"/>
          <w:b/>
          <w:bCs/>
          <w:lang w:eastAsia="zh-CN"/>
        </w:rPr>
        <w:t>/</w:t>
      </w:r>
      <w:r>
        <w:rPr>
          <w:rFonts w:eastAsia="DengXian" w:hint="eastAsia"/>
          <w:b/>
          <w:bCs/>
          <w:lang w:eastAsia="zh-CN"/>
        </w:rPr>
        <w:t>編輯</w:t>
      </w:r>
      <w:r>
        <w:rPr>
          <w:rFonts w:eastAsia="DengXian" w:hint="eastAsia"/>
          <w:b/>
          <w:bCs/>
          <w:lang w:eastAsia="zh-CN"/>
        </w:rPr>
        <w:t xml:space="preserve"> </w:t>
      </w:r>
      <w:r>
        <w:rPr>
          <w:rFonts w:eastAsia="DengXian"/>
          <w:b/>
          <w:bCs/>
          <w:lang w:eastAsia="zh-CN"/>
        </w:rPr>
        <w:t xml:space="preserve">– </w:t>
      </w:r>
      <w:r>
        <w:rPr>
          <w:rFonts w:eastAsia="DengXian" w:hint="eastAsia"/>
          <w:b/>
          <w:bCs/>
          <w:lang w:eastAsia="zh-CN"/>
        </w:rPr>
        <w:t>問卷：</w:t>
      </w:r>
    </w:p>
    <w:p w14:paraId="2D264760" w14:textId="286EDA95" w:rsidR="00F9754A" w:rsidRDefault="008C10C9">
      <w:pPr>
        <w:rPr>
          <w:b/>
          <w:bCs/>
        </w:rPr>
      </w:pPr>
      <w:r>
        <w:rPr>
          <w:rFonts w:ascii="Helvetica" w:eastAsia="DengXian" w:hAnsi="Helvetica"/>
          <w:b/>
          <w:bCs/>
          <w:noProof/>
          <w:color w:val="0C3176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FC44BE3" wp14:editId="47D83103">
                <wp:simplePos x="0" y="0"/>
                <wp:positionH relativeFrom="column">
                  <wp:posOffset>1666298</wp:posOffset>
                </wp:positionH>
                <wp:positionV relativeFrom="paragraph">
                  <wp:posOffset>1749425</wp:posOffset>
                </wp:positionV>
                <wp:extent cx="3773978" cy="2510444"/>
                <wp:effectExtent l="0" t="0" r="17145" b="23495"/>
                <wp:wrapNone/>
                <wp:docPr id="214" name="矩形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3978" cy="251044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FE6390" id="矩形 214" o:spid="_x0000_s1026" style="position:absolute;margin-left:131.2pt;margin-top:137.75pt;width:297.15pt;height:197.6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" filled="f" strokecolor="red" strokeweight="1.5pt"/>
            </w:pict>
          </mc:Fallback>
        </mc:AlternateContent>
      </w:r>
      <w:r w:rsidR="00F9754A" w:rsidRPr="00F9754A">
        <w:rPr>
          <w:b/>
          <w:bCs/>
          <w:noProof/>
        </w:rPr>
        <w:drawing>
          <wp:inline distT="0" distB="0" distL="0" distR="0" wp14:anchorId="526003E3" wp14:editId="60FB334F">
            <wp:extent cx="5490845" cy="4429125"/>
            <wp:effectExtent l="0" t="0" r="0" b="9525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E179F" w14:textId="4BCD0D19" w:rsidR="00F9754A" w:rsidRDefault="00F9754A">
      <w:pPr>
        <w:rPr>
          <w:b/>
          <w:bCs/>
        </w:rPr>
      </w:pPr>
    </w:p>
    <w:p w14:paraId="147C45DC" w14:textId="7E90D139" w:rsidR="00F9754A" w:rsidRDefault="00F9754A">
      <w:pPr>
        <w:rPr>
          <w:b/>
          <w:bCs/>
        </w:rPr>
      </w:pPr>
    </w:p>
    <w:p w14:paraId="14B782C7" w14:textId="5F20C490" w:rsidR="00F9754A" w:rsidRDefault="00F9754A">
      <w:pPr>
        <w:rPr>
          <w:b/>
          <w:bCs/>
        </w:rPr>
      </w:pPr>
    </w:p>
    <w:p w14:paraId="0721B1F7" w14:textId="32B5088E" w:rsidR="00F9754A" w:rsidRDefault="00F9754A">
      <w:pPr>
        <w:rPr>
          <w:b/>
          <w:bCs/>
        </w:rPr>
      </w:pPr>
    </w:p>
    <w:p w14:paraId="6615EF6C" w14:textId="77777777" w:rsidR="00F9754A" w:rsidRPr="00F9754A" w:rsidRDefault="00F9754A">
      <w:pPr>
        <w:rPr>
          <w:b/>
          <w:bCs/>
        </w:rPr>
      </w:pPr>
    </w:p>
    <w:sectPr w:rsidR="00F9754A" w:rsidRPr="00F9754A" w:rsidSect="008353DF">
      <w:pgSz w:w="11906" w:h="16838"/>
      <w:pgMar w:top="1440" w:right="1558" w:bottom="144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1804D" w14:textId="77777777" w:rsidR="00130CB9" w:rsidRDefault="00130CB9" w:rsidP="005C251A">
      <w:r>
        <w:separator/>
      </w:r>
    </w:p>
  </w:endnote>
  <w:endnote w:type="continuationSeparator" w:id="0">
    <w:p w14:paraId="5CE685E1" w14:textId="77777777" w:rsidR="00130CB9" w:rsidRDefault="00130CB9" w:rsidP="005C25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default"/>
  </w:font>
  <w:font w:name="Noto Serif CJK TC Medium">
    <w:altName w:val="Cambria"/>
    <w:charset w:val="01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TC">
    <w:altName w:val="微軟正黑體"/>
    <w:charset w:val="88"/>
    <w:family w:val="swiss"/>
    <w:pitch w:val="variable"/>
    <w:sig w:usb0="A00002FF" w:usb1="7ACFFDFB" w:usb2="00000017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5946C" w14:textId="77777777" w:rsidR="00130CB9" w:rsidRDefault="00130CB9" w:rsidP="005C251A">
      <w:r>
        <w:separator/>
      </w:r>
    </w:p>
  </w:footnote>
  <w:footnote w:type="continuationSeparator" w:id="0">
    <w:p w14:paraId="00EAFBB7" w14:textId="77777777" w:rsidR="00130CB9" w:rsidRDefault="00130CB9" w:rsidP="005C25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26FC"/>
    <w:multiLevelType w:val="multilevel"/>
    <w:tmpl w:val="18FE1840"/>
    <w:lvl w:ilvl="0">
      <w:start w:val="1"/>
      <w:numFmt w:val="ideographLegalTraditional"/>
      <w:pStyle w:val="-1"/>
      <w:lvlText w:val="%1、"/>
      <w:lvlJc w:val="left"/>
      <w:pPr>
        <w:tabs>
          <w:tab w:val="num" w:pos="4593"/>
        </w:tabs>
        <w:ind w:left="4593" w:hanging="907"/>
      </w:pPr>
      <w:rPr>
        <w:rFonts w:ascii="微軟正黑體" w:eastAsia="微軟正黑體" w:hAnsi="微軟正黑體" w:hint="eastAsia"/>
        <w:b/>
        <w:i w:val="0"/>
        <w:strike w:val="0"/>
        <w:dstrike w:val="0"/>
        <w:sz w:val="4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taiwaneseCountingThousand"/>
      <w:pStyle w:val="-2"/>
      <w:lvlText w:val="%2."/>
      <w:lvlJc w:val="left"/>
      <w:pPr>
        <w:tabs>
          <w:tab w:val="num" w:pos="4593"/>
        </w:tabs>
        <w:ind w:left="4593" w:hanging="907"/>
      </w:pPr>
      <w:rPr>
        <w:rFonts w:ascii="微軟正黑體" w:eastAsia="微軟正黑體" w:hAnsi="微軟正黑體" w:hint="eastAsia"/>
        <w:b/>
        <w:i w:val="0"/>
        <w:sz w:val="32"/>
      </w:rPr>
    </w:lvl>
    <w:lvl w:ilvl="2">
      <w:start w:val="1"/>
      <w:numFmt w:val="taiwaneseCountingThousand"/>
      <w:pStyle w:val="-3"/>
      <w:lvlText w:val="(%3)"/>
      <w:lvlJc w:val="left"/>
      <w:pPr>
        <w:tabs>
          <w:tab w:val="num" w:pos="4593"/>
        </w:tabs>
        <w:ind w:left="4593" w:hanging="907"/>
      </w:pPr>
      <w:rPr>
        <w:rFonts w:ascii="微軟正黑體" w:eastAsia="微軟正黑體" w:hAnsi="微軟正黑體" w:hint="eastAsia"/>
        <w:b/>
        <w:i w:val="0"/>
        <w:sz w:val="28"/>
      </w:rPr>
    </w:lvl>
    <w:lvl w:ilvl="3">
      <w:start w:val="1"/>
      <w:numFmt w:val="decimal"/>
      <w:pStyle w:val="-4"/>
      <w:lvlText w:val="%4."/>
      <w:lvlJc w:val="left"/>
      <w:pPr>
        <w:tabs>
          <w:tab w:val="num" w:pos="4168"/>
        </w:tabs>
        <w:ind w:left="4168" w:hanging="482"/>
      </w:pPr>
      <w:rPr>
        <w:rFonts w:ascii="微軟正黑體" w:eastAsia="微軟正黑體" w:hAnsi="微軟正黑體" w:hint="eastAsia"/>
        <w:b/>
        <w:i w:val="0"/>
        <w:sz w:val="24"/>
      </w:rPr>
    </w:lvl>
    <w:lvl w:ilvl="4">
      <w:start w:val="1"/>
      <w:numFmt w:val="decimal"/>
      <w:pStyle w:val="-5"/>
      <w:lvlText w:val="(%5)"/>
      <w:lvlJc w:val="left"/>
      <w:pPr>
        <w:tabs>
          <w:tab w:val="num" w:pos="4168"/>
        </w:tabs>
        <w:ind w:left="4168" w:hanging="482"/>
      </w:pPr>
      <w:rPr>
        <w:rFonts w:ascii="微軟正黑體" w:eastAsia="微軟正黑體" w:hAnsi="微軟正黑體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upperLetter"/>
      <w:pStyle w:val="-6"/>
      <w:lvlText w:val="%6."/>
      <w:lvlJc w:val="left"/>
      <w:pPr>
        <w:tabs>
          <w:tab w:val="num" w:pos="4650"/>
        </w:tabs>
        <w:ind w:left="4650" w:hanging="482"/>
      </w:pPr>
      <w:rPr>
        <w:rFonts w:ascii="微軟正黑體" w:eastAsia="微軟正黑體" w:hAnsi="微軟正黑體" w:hint="eastAsia"/>
        <w:b w:val="0"/>
        <w:i w:val="0"/>
        <w:sz w:val="24"/>
      </w:rPr>
    </w:lvl>
    <w:lvl w:ilvl="6">
      <w:start w:val="1"/>
      <w:numFmt w:val="upperLetter"/>
      <w:lvlText w:val="(%7)"/>
      <w:lvlJc w:val="left"/>
      <w:pPr>
        <w:tabs>
          <w:tab w:val="num" w:pos="4650"/>
        </w:tabs>
        <w:ind w:left="4650" w:hanging="482"/>
      </w:pPr>
      <w:rPr>
        <w:rFonts w:ascii="微軟正黑體" w:eastAsia="微軟正黑體" w:hAnsi="微軟正黑體" w:hint="eastAsia"/>
        <w:b w:val="0"/>
        <w:i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4593"/>
        </w:tabs>
        <w:ind w:left="4593" w:hanging="623"/>
      </w:pPr>
      <w:rPr>
        <w:rFonts w:hint="eastAsia"/>
      </w:rPr>
    </w:lvl>
    <w:lvl w:ilvl="8">
      <w:start w:val="1"/>
      <w:numFmt w:val="lowerLetter"/>
      <w:lvlText w:val="(%9)"/>
      <w:lvlJc w:val="left"/>
      <w:pPr>
        <w:tabs>
          <w:tab w:val="num" w:pos="4613"/>
        </w:tabs>
        <w:ind w:left="4593" w:hanging="340"/>
      </w:pPr>
      <w:rPr>
        <w:rFonts w:ascii="Times New Roman" w:eastAsia="標楷體" w:hAnsi="Times New Roman" w:hint="default"/>
        <w:b w:val="0"/>
        <w:i w:val="0"/>
      </w:rPr>
    </w:lvl>
  </w:abstractNum>
  <w:abstractNum w:abstractNumId="1" w15:restartNumberingAfterBreak="0">
    <w:nsid w:val="04211F14"/>
    <w:multiLevelType w:val="hybridMultilevel"/>
    <w:tmpl w:val="49547BFE"/>
    <w:lvl w:ilvl="0" w:tplc="D736E30E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250739"/>
    <w:multiLevelType w:val="hybridMultilevel"/>
    <w:tmpl w:val="48E4BF16"/>
    <w:lvl w:ilvl="0" w:tplc="641AD1D4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5B6812"/>
    <w:multiLevelType w:val="hybridMultilevel"/>
    <w:tmpl w:val="B6A2E862"/>
    <w:lvl w:ilvl="0" w:tplc="9AC87C64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DB57BF1"/>
    <w:multiLevelType w:val="hybridMultilevel"/>
    <w:tmpl w:val="B0FAFC5C"/>
    <w:lvl w:ilvl="0" w:tplc="76CE3EC0">
      <w:start w:val="9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E82337C"/>
    <w:multiLevelType w:val="hybridMultilevel"/>
    <w:tmpl w:val="F4DADCB8"/>
    <w:lvl w:ilvl="0" w:tplc="F65E3FF4">
      <w:start w:val="1"/>
      <w:numFmt w:val="decimal"/>
      <w:lvlText w:val="%1."/>
      <w:lvlJc w:val="left"/>
      <w:pPr>
        <w:ind w:left="360" w:hanging="360"/>
      </w:pPr>
      <w:rPr>
        <w:rFonts w:ascii="DengXian" w:eastAsia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84F4A29"/>
    <w:multiLevelType w:val="hybridMultilevel"/>
    <w:tmpl w:val="371CB642"/>
    <w:lvl w:ilvl="0" w:tplc="8E304C70">
      <w:start w:val="1"/>
      <w:numFmt w:val="bullet"/>
      <w:pStyle w:val="a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F1B03D1"/>
    <w:multiLevelType w:val="hybridMultilevel"/>
    <w:tmpl w:val="D84A4904"/>
    <w:lvl w:ilvl="0" w:tplc="6D0CC126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6E7955"/>
    <w:multiLevelType w:val="hybridMultilevel"/>
    <w:tmpl w:val="28C6AA0C"/>
    <w:lvl w:ilvl="0" w:tplc="D152F0C6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305333A"/>
    <w:multiLevelType w:val="hybridMultilevel"/>
    <w:tmpl w:val="ED34818E"/>
    <w:lvl w:ilvl="0" w:tplc="A356B4DA">
      <w:start w:val="1"/>
      <w:numFmt w:val="decimal"/>
      <w:lvlText w:val="%1."/>
      <w:lvlJc w:val="left"/>
      <w:pPr>
        <w:ind w:left="840" w:hanging="360"/>
      </w:pPr>
      <w:rPr>
        <w:rFonts w:ascii="DengXian" w:eastAsia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8AB5A80"/>
    <w:multiLevelType w:val="hybridMultilevel"/>
    <w:tmpl w:val="72AA4524"/>
    <w:lvl w:ilvl="0" w:tplc="8C4A6F82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B947781"/>
    <w:multiLevelType w:val="hybridMultilevel"/>
    <w:tmpl w:val="1EE212EA"/>
    <w:lvl w:ilvl="0" w:tplc="F65E3FF4">
      <w:start w:val="1"/>
      <w:numFmt w:val="decimal"/>
      <w:lvlText w:val="%1."/>
      <w:lvlJc w:val="left"/>
      <w:pPr>
        <w:ind w:left="360" w:hanging="360"/>
      </w:pPr>
      <w:rPr>
        <w:rFonts w:ascii="DengXian" w:eastAsia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F9E090A"/>
    <w:multiLevelType w:val="hybridMultilevel"/>
    <w:tmpl w:val="AA8E7C28"/>
    <w:lvl w:ilvl="0" w:tplc="AF78314E">
      <w:start w:val="9"/>
      <w:numFmt w:val="decimal"/>
      <w:lvlText w:val="%1."/>
      <w:lvlJc w:val="left"/>
      <w:pPr>
        <w:ind w:left="360" w:hanging="360"/>
      </w:pPr>
      <w:rPr>
        <w:rFonts w:eastAsia="DengXi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29D65EF"/>
    <w:multiLevelType w:val="hybridMultilevel"/>
    <w:tmpl w:val="28B8983C"/>
    <w:lvl w:ilvl="0" w:tplc="E49AA94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1534952"/>
    <w:multiLevelType w:val="hybridMultilevel"/>
    <w:tmpl w:val="0A1665A0"/>
    <w:lvl w:ilvl="0" w:tplc="8C4A6F82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3431556"/>
    <w:multiLevelType w:val="hybridMultilevel"/>
    <w:tmpl w:val="D222EEC0"/>
    <w:lvl w:ilvl="0" w:tplc="DC2C39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8941EF4"/>
    <w:multiLevelType w:val="hybridMultilevel"/>
    <w:tmpl w:val="465CA184"/>
    <w:lvl w:ilvl="0" w:tplc="F65E3FF4">
      <w:start w:val="1"/>
      <w:numFmt w:val="decimal"/>
      <w:lvlText w:val="%1."/>
      <w:lvlJc w:val="left"/>
      <w:pPr>
        <w:ind w:left="360" w:hanging="360"/>
      </w:pPr>
      <w:rPr>
        <w:rFonts w:ascii="DengXian" w:eastAsia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BB2314F"/>
    <w:multiLevelType w:val="hybridMultilevel"/>
    <w:tmpl w:val="A0F8DCD0"/>
    <w:lvl w:ilvl="0" w:tplc="CA2A6A94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592156C"/>
    <w:multiLevelType w:val="hybridMultilevel"/>
    <w:tmpl w:val="49F0D056"/>
    <w:lvl w:ilvl="0" w:tplc="14A2E8F0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975159F"/>
    <w:multiLevelType w:val="hybridMultilevel"/>
    <w:tmpl w:val="A06CBEAA"/>
    <w:lvl w:ilvl="0" w:tplc="7DCA11C8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AC171E7"/>
    <w:multiLevelType w:val="hybridMultilevel"/>
    <w:tmpl w:val="E27A1072"/>
    <w:lvl w:ilvl="0" w:tplc="79065DA4">
      <w:start w:val="1"/>
      <w:numFmt w:val="decimal"/>
      <w:lvlText w:val="%1."/>
      <w:lvlJc w:val="left"/>
      <w:pPr>
        <w:ind w:left="360" w:hanging="360"/>
      </w:pPr>
      <w:rPr>
        <w:rFonts w:ascii="DengXian" w:hAnsi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DE951F5"/>
    <w:multiLevelType w:val="hybridMultilevel"/>
    <w:tmpl w:val="DBCCB8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F6370CB"/>
    <w:multiLevelType w:val="hybridMultilevel"/>
    <w:tmpl w:val="17E2A44C"/>
    <w:lvl w:ilvl="0" w:tplc="6012F7E0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571496234">
    <w:abstractNumId w:val="14"/>
  </w:num>
  <w:num w:numId="2" w16cid:durableId="2126263629">
    <w:abstractNumId w:val="21"/>
  </w:num>
  <w:num w:numId="3" w16cid:durableId="737827232">
    <w:abstractNumId w:val="11"/>
  </w:num>
  <w:num w:numId="4" w16cid:durableId="2056657528">
    <w:abstractNumId w:val="13"/>
  </w:num>
  <w:num w:numId="5" w16cid:durableId="696271930">
    <w:abstractNumId w:val="9"/>
  </w:num>
  <w:num w:numId="6" w16cid:durableId="1501384353">
    <w:abstractNumId w:val="17"/>
  </w:num>
  <w:num w:numId="7" w16cid:durableId="1579094167">
    <w:abstractNumId w:val="7"/>
  </w:num>
  <w:num w:numId="8" w16cid:durableId="583077454">
    <w:abstractNumId w:val="9"/>
    <w:lvlOverride w:ilvl="0">
      <w:startOverride w:val="2"/>
    </w:lvlOverride>
  </w:num>
  <w:num w:numId="9" w16cid:durableId="184369816">
    <w:abstractNumId w:val="18"/>
  </w:num>
  <w:num w:numId="10" w16cid:durableId="1271939557">
    <w:abstractNumId w:val="9"/>
  </w:num>
  <w:num w:numId="11" w16cid:durableId="743064667">
    <w:abstractNumId w:val="3"/>
  </w:num>
  <w:num w:numId="12" w16cid:durableId="1551722236">
    <w:abstractNumId w:val="18"/>
    <w:lvlOverride w:ilvl="0">
      <w:startOverride w:val="2"/>
    </w:lvlOverride>
  </w:num>
  <w:num w:numId="13" w16cid:durableId="1223447214">
    <w:abstractNumId w:val="18"/>
    <w:lvlOverride w:ilvl="0">
      <w:startOverride w:val="1"/>
    </w:lvlOverride>
  </w:num>
  <w:num w:numId="14" w16cid:durableId="1490554713">
    <w:abstractNumId w:val="22"/>
  </w:num>
  <w:num w:numId="15" w16cid:durableId="1229920740">
    <w:abstractNumId w:val="5"/>
  </w:num>
  <w:num w:numId="16" w16cid:durableId="838083473">
    <w:abstractNumId w:val="4"/>
  </w:num>
  <w:num w:numId="17" w16cid:durableId="217669122">
    <w:abstractNumId w:val="12"/>
  </w:num>
  <w:num w:numId="18" w16cid:durableId="972323864">
    <w:abstractNumId w:val="12"/>
    <w:lvlOverride w:ilvl="0">
      <w:startOverride w:val="9"/>
    </w:lvlOverride>
  </w:num>
  <w:num w:numId="19" w16cid:durableId="932083804">
    <w:abstractNumId w:val="19"/>
  </w:num>
  <w:num w:numId="20" w16cid:durableId="670789601">
    <w:abstractNumId w:val="1"/>
  </w:num>
  <w:num w:numId="21" w16cid:durableId="1065102048">
    <w:abstractNumId w:val="6"/>
  </w:num>
  <w:num w:numId="22" w16cid:durableId="737704658">
    <w:abstractNumId w:val="16"/>
  </w:num>
  <w:num w:numId="23" w16cid:durableId="1655453510">
    <w:abstractNumId w:val="20"/>
  </w:num>
  <w:num w:numId="24" w16cid:durableId="1981153359">
    <w:abstractNumId w:val="2"/>
  </w:num>
  <w:num w:numId="25" w16cid:durableId="293296298">
    <w:abstractNumId w:val="8"/>
  </w:num>
  <w:num w:numId="26" w16cid:durableId="746655075">
    <w:abstractNumId w:val="0"/>
  </w:num>
  <w:num w:numId="27" w16cid:durableId="970135759">
    <w:abstractNumId w:val="10"/>
  </w:num>
  <w:num w:numId="28" w16cid:durableId="179617227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tbQ0MTS2NDcxMDJT0lEKTi0uzszPAykwrgUA5U2DwiwAAAA="/>
  </w:docVars>
  <w:rsids>
    <w:rsidRoot w:val="008353DF"/>
    <w:rsid w:val="00011315"/>
    <w:rsid w:val="00011E83"/>
    <w:rsid w:val="00060B66"/>
    <w:rsid w:val="00130CB9"/>
    <w:rsid w:val="00160D14"/>
    <w:rsid w:val="001D3E55"/>
    <w:rsid w:val="003040B6"/>
    <w:rsid w:val="00314063"/>
    <w:rsid w:val="003335E9"/>
    <w:rsid w:val="003D5093"/>
    <w:rsid w:val="004175E5"/>
    <w:rsid w:val="00444F55"/>
    <w:rsid w:val="00456C7E"/>
    <w:rsid w:val="00500165"/>
    <w:rsid w:val="00540165"/>
    <w:rsid w:val="005844B3"/>
    <w:rsid w:val="005C251A"/>
    <w:rsid w:val="005F3196"/>
    <w:rsid w:val="006F779A"/>
    <w:rsid w:val="007B485B"/>
    <w:rsid w:val="008353DF"/>
    <w:rsid w:val="008C10C9"/>
    <w:rsid w:val="009249F5"/>
    <w:rsid w:val="00A17A3A"/>
    <w:rsid w:val="00A8036B"/>
    <w:rsid w:val="00AA6D19"/>
    <w:rsid w:val="00AD16B7"/>
    <w:rsid w:val="00B06971"/>
    <w:rsid w:val="00B10F21"/>
    <w:rsid w:val="00C64EB1"/>
    <w:rsid w:val="00C87D29"/>
    <w:rsid w:val="00CB28A1"/>
    <w:rsid w:val="00DD32E2"/>
    <w:rsid w:val="00E1324F"/>
    <w:rsid w:val="00E858DA"/>
    <w:rsid w:val="00EA0F2C"/>
    <w:rsid w:val="00F9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988DCC"/>
  <w15:chartTrackingRefBased/>
  <w15:docId w15:val="{85CF0B8B-C56C-4014-8D28-8909B1FE6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8353DF"/>
    <w:pPr>
      <w:widowControl w:val="0"/>
    </w:pPr>
  </w:style>
  <w:style w:type="paragraph" w:styleId="1">
    <w:name w:val="heading 1"/>
    <w:basedOn w:val="a0"/>
    <w:next w:val="a0"/>
    <w:link w:val="10"/>
    <w:uiPriority w:val="9"/>
    <w:qFormat/>
    <w:rsid w:val="00AA6D19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AA6D19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AA6D1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AA6D19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AA6D19"/>
    <w:pPr>
      <w:keepNext/>
      <w:spacing w:line="720" w:lineRule="auto"/>
      <w:ind w:leftChars="200" w:left="200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AA6D19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">
    <w:name w:val="List Paragraph"/>
    <w:aliases w:val="列點"/>
    <w:basedOn w:val="a0"/>
    <w:autoRedefine/>
    <w:uiPriority w:val="34"/>
    <w:qFormat/>
    <w:rsid w:val="00E1324F"/>
    <w:pPr>
      <w:numPr>
        <w:numId w:val="21"/>
      </w:numPr>
    </w:pPr>
    <w:rPr>
      <w:rFonts w:ascii="DengXian" w:eastAsia="DengXian" w:hAnsi="DengXian"/>
      <w:b/>
    </w:rPr>
  </w:style>
  <w:style w:type="paragraph" w:styleId="a4">
    <w:name w:val="Body Text"/>
    <w:basedOn w:val="a0"/>
    <w:link w:val="a5"/>
    <w:rsid w:val="008353DF"/>
    <w:pPr>
      <w:widowControl/>
      <w:suppressAutoHyphens/>
      <w:spacing w:after="198" w:line="360" w:lineRule="auto"/>
    </w:pPr>
    <w:rPr>
      <w:rFonts w:ascii="Liberation Serif" w:eastAsia="Noto Serif CJK TC Medium" w:hAnsi="Liberation Serif" w:cs="Arial"/>
      <w:szCs w:val="24"/>
      <w:lang w:bidi="hi-IN"/>
    </w:rPr>
  </w:style>
  <w:style w:type="character" w:customStyle="1" w:styleId="a5">
    <w:name w:val="本文 字元"/>
    <w:basedOn w:val="a1"/>
    <w:link w:val="a4"/>
    <w:rsid w:val="008353DF"/>
    <w:rPr>
      <w:rFonts w:ascii="Liberation Serif" w:eastAsia="Noto Serif CJK TC Medium" w:hAnsi="Liberation Serif" w:cs="Arial"/>
      <w:szCs w:val="24"/>
      <w:lang w:bidi="hi-IN"/>
    </w:rPr>
  </w:style>
  <w:style w:type="paragraph" w:styleId="a6">
    <w:name w:val="Title"/>
    <w:basedOn w:val="a0"/>
    <w:next w:val="a4"/>
    <w:link w:val="a7"/>
    <w:uiPriority w:val="10"/>
    <w:qFormat/>
    <w:rsid w:val="008353DF"/>
    <w:pPr>
      <w:keepNext/>
      <w:widowControl/>
      <w:suppressAutoHyphens/>
      <w:spacing w:before="240" w:after="120" w:line="360" w:lineRule="auto"/>
      <w:jc w:val="center"/>
    </w:pPr>
    <w:rPr>
      <w:rFonts w:ascii="Liberation Sans" w:eastAsia="微軟正黑體" w:hAnsi="Liberation Sans" w:cs="Arial"/>
      <w:b/>
      <w:bCs/>
      <w:sz w:val="72"/>
      <w:szCs w:val="56"/>
      <w:lang w:bidi="hi-IN"/>
    </w:rPr>
  </w:style>
  <w:style w:type="character" w:customStyle="1" w:styleId="a7">
    <w:name w:val="標題 字元"/>
    <w:basedOn w:val="a1"/>
    <w:link w:val="a6"/>
    <w:uiPriority w:val="10"/>
    <w:rsid w:val="008353DF"/>
    <w:rPr>
      <w:rFonts w:ascii="Liberation Sans" w:eastAsia="微軟正黑體" w:hAnsi="Liberation Sans" w:cs="Arial"/>
      <w:b/>
      <w:bCs/>
      <w:sz w:val="72"/>
      <w:szCs w:val="56"/>
      <w:lang w:bidi="hi-IN"/>
    </w:rPr>
  </w:style>
  <w:style w:type="paragraph" w:styleId="a8">
    <w:name w:val="Subtitle"/>
    <w:basedOn w:val="a0"/>
    <w:next w:val="a4"/>
    <w:link w:val="a9"/>
    <w:uiPriority w:val="11"/>
    <w:qFormat/>
    <w:rsid w:val="008353DF"/>
    <w:pPr>
      <w:keepNext/>
      <w:widowControl/>
      <w:suppressAutoHyphens/>
      <w:spacing w:before="60" w:after="120" w:line="360" w:lineRule="auto"/>
      <w:jc w:val="center"/>
    </w:pPr>
    <w:rPr>
      <w:rFonts w:ascii="Liberation Sans" w:eastAsia="微軟正黑體" w:hAnsi="Liberation Sans" w:cs="Arial"/>
      <w:sz w:val="48"/>
      <w:szCs w:val="36"/>
      <w:lang w:bidi="hi-IN"/>
    </w:rPr>
  </w:style>
  <w:style w:type="character" w:customStyle="1" w:styleId="a9">
    <w:name w:val="副標題 字元"/>
    <w:basedOn w:val="a1"/>
    <w:link w:val="a8"/>
    <w:uiPriority w:val="11"/>
    <w:rsid w:val="008353DF"/>
    <w:rPr>
      <w:rFonts w:ascii="Liberation Sans" w:eastAsia="微軟正黑體" w:hAnsi="Liberation Sans" w:cs="Arial"/>
      <w:sz w:val="48"/>
      <w:szCs w:val="36"/>
      <w:lang w:bidi="hi-IN"/>
    </w:rPr>
  </w:style>
  <w:style w:type="paragraph" w:styleId="aa">
    <w:name w:val="header"/>
    <w:basedOn w:val="a0"/>
    <w:link w:val="ab"/>
    <w:uiPriority w:val="99"/>
    <w:unhideWhenUsed/>
    <w:rsid w:val="005C25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首 字元"/>
    <w:basedOn w:val="a1"/>
    <w:link w:val="aa"/>
    <w:uiPriority w:val="99"/>
    <w:rsid w:val="005C251A"/>
    <w:rPr>
      <w:sz w:val="20"/>
      <w:szCs w:val="20"/>
    </w:rPr>
  </w:style>
  <w:style w:type="paragraph" w:styleId="ac">
    <w:name w:val="footer"/>
    <w:basedOn w:val="a0"/>
    <w:link w:val="ad"/>
    <w:uiPriority w:val="99"/>
    <w:unhideWhenUsed/>
    <w:rsid w:val="005C251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rsid w:val="005C251A"/>
    <w:rPr>
      <w:sz w:val="20"/>
      <w:szCs w:val="20"/>
    </w:rPr>
  </w:style>
  <w:style w:type="character" w:styleId="ae">
    <w:name w:val="Hyperlink"/>
    <w:basedOn w:val="a1"/>
    <w:uiPriority w:val="99"/>
    <w:unhideWhenUsed/>
    <w:rsid w:val="00AA6D19"/>
    <w:rPr>
      <w:color w:val="0563C1" w:themeColor="hyperlink"/>
      <w:u w:val="single"/>
    </w:rPr>
  </w:style>
  <w:style w:type="paragraph" w:customStyle="1" w:styleId="-1">
    <w:name w:val="公版規格書-標題1"/>
    <w:basedOn w:val="1"/>
    <w:qFormat/>
    <w:rsid w:val="00AA6D19"/>
    <w:pPr>
      <w:numPr>
        <w:numId w:val="26"/>
      </w:numPr>
      <w:tabs>
        <w:tab w:val="clear" w:pos="4593"/>
        <w:tab w:val="num" w:pos="360"/>
      </w:tabs>
      <w:spacing w:beforeLines="50" w:before="50" w:afterLines="50" w:after="50" w:line="240" w:lineRule="auto"/>
      <w:ind w:left="0" w:firstLine="0"/>
      <w:textAlignment w:val="center"/>
    </w:pPr>
    <w:rPr>
      <w:rFonts w:ascii="微軟正黑體" w:eastAsia="微軟正黑體" w:hAnsi="微軟正黑體" w:cs="Times New Roman"/>
      <w:sz w:val="40"/>
    </w:rPr>
  </w:style>
  <w:style w:type="paragraph" w:customStyle="1" w:styleId="-2">
    <w:name w:val="公版規格書-標題2"/>
    <w:basedOn w:val="2"/>
    <w:qFormat/>
    <w:rsid w:val="00AA6D19"/>
    <w:pPr>
      <w:numPr>
        <w:ilvl w:val="1"/>
        <w:numId w:val="26"/>
      </w:numPr>
      <w:tabs>
        <w:tab w:val="clear" w:pos="4593"/>
        <w:tab w:val="num" w:pos="360"/>
      </w:tabs>
      <w:spacing w:before="180" w:afterLines="50" w:after="180" w:line="240" w:lineRule="auto"/>
      <w:ind w:left="0" w:firstLine="0"/>
      <w:textAlignment w:val="center"/>
    </w:pPr>
    <w:rPr>
      <w:rFonts w:ascii="微軟正黑體" w:eastAsia="微軟正黑體" w:hAnsi="微軟正黑體" w:cs="Times New Roman"/>
      <w:sz w:val="32"/>
      <w:lang w:val="x-none"/>
    </w:rPr>
  </w:style>
  <w:style w:type="paragraph" w:customStyle="1" w:styleId="-3">
    <w:name w:val="公版規格書-標題3"/>
    <w:basedOn w:val="3"/>
    <w:qFormat/>
    <w:rsid w:val="00AA6D19"/>
    <w:pPr>
      <w:numPr>
        <w:ilvl w:val="2"/>
        <w:numId w:val="26"/>
      </w:numPr>
      <w:tabs>
        <w:tab w:val="clear" w:pos="4593"/>
        <w:tab w:val="num" w:pos="360"/>
        <w:tab w:val="left" w:pos="960"/>
      </w:tabs>
      <w:spacing w:beforeLines="50" w:before="50" w:afterLines="50" w:after="50" w:line="240" w:lineRule="auto"/>
      <w:ind w:left="0" w:firstLine="0"/>
      <w:textAlignment w:val="center"/>
    </w:pPr>
    <w:rPr>
      <w:rFonts w:ascii="微軟正黑體" w:eastAsia="微軟正黑體" w:hAnsi="微軟正黑體" w:cs="Times New Roman"/>
      <w:sz w:val="28"/>
      <w:lang w:val="x-none"/>
    </w:rPr>
  </w:style>
  <w:style w:type="paragraph" w:customStyle="1" w:styleId="-4">
    <w:name w:val="公版規格書-標題4"/>
    <w:basedOn w:val="4"/>
    <w:link w:val="-40"/>
    <w:qFormat/>
    <w:rsid w:val="00AA6D19"/>
    <w:pPr>
      <w:numPr>
        <w:ilvl w:val="3"/>
        <w:numId w:val="26"/>
      </w:numPr>
      <w:tabs>
        <w:tab w:val="left" w:pos="426"/>
        <w:tab w:val="left" w:pos="567"/>
      </w:tabs>
      <w:spacing w:line="440" w:lineRule="exact"/>
      <w:textAlignment w:val="center"/>
    </w:pPr>
    <w:rPr>
      <w:rFonts w:ascii="微軟正黑體" w:eastAsia="微軟正黑體" w:hAnsi="微軟正黑體" w:cs="Times New Roman"/>
      <w:sz w:val="24"/>
      <w:lang w:val="x-none"/>
    </w:rPr>
  </w:style>
  <w:style w:type="character" w:customStyle="1" w:styleId="-40">
    <w:name w:val="公版規格書-標題4 字元"/>
    <w:link w:val="-4"/>
    <w:rsid w:val="00AA6D19"/>
    <w:rPr>
      <w:rFonts w:ascii="微軟正黑體" w:eastAsia="微軟正黑體" w:hAnsi="微軟正黑體" w:cs="Times New Roman"/>
      <w:szCs w:val="36"/>
      <w:lang w:val="x-none"/>
    </w:rPr>
  </w:style>
  <w:style w:type="paragraph" w:customStyle="1" w:styleId="-5">
    <w:name w:val="公版規格書-標題5"/>
    <w:basedOn w:val="5"/>
    <w:qFormat/>
    <w:rsid w:val="00AA6D19"/>
    <w:pPr>
      <w:numPr>
        <w:ilvl w:val="4"/>
        <w:numId w:val="26"/>
      </w:numPr>
      <w:tabs>
        <w:tab w:val="clear" w:pos="4168"/>
        <w:tab w:val="num" w:pos="360"/>
      </w:tabs>
      <w:spacing w:line="440" w:lineRule="exact"/>
      <w:ind w:leftChars="0" w:left="0" w:firstLine="0"/>
      <w:textAlignment w:val="center"/>
    </w:pPr>
    <w:rPr>
      <w:rFonts w:ascii="微軟正黑體" w:eastAsia="微軟正黑體" w:hAnsi="微軟正黑體" w:cs="Times New Roman"/>
      <w:b w:val="0"/>
      <w:sz w:val="24"/>
      <w:lang w:val="x-none"/>
    </w:rPr>
  </w:style>
  <w:style w:type="paragraph" w:customStyle="1" w:styleId="-6">
    <w:name w:val="公版規格書-標題6"/>
    <w:basedOn w:val="6"/>
    <w:qFormat/>
    <w:rsid w:val="00AA6D19"/>
    <w:pPr>
      <w:numPr>
        <w:ilvl w:val="5"/>
        <w:numId w:val="26"/>
      </w:numPr>
      <w:tabs>
        <w:tab w:val="clear" w:pos="4650"/>
        <w:tab w:val="num" w:pos="360"/>
      </w:tabs>
      <w:spacing w:line="440" w:lineRule="exact"/>
      <w:ind w:leftChars="0" w:left="0" w:firstLine="0"/>
      <w:textAlignment w:val="center"/>
    </w:pPr>
    <w:rPr>
      <w:rFonts w:ascii="微軟正黑體" w:eastAsia="微軟正黑體" w:hAnsi="微軟正黑體" w:cs="Times New Roman"/>
      <w:sz w:val="24"/>
      <w:lang w:val="x-none"/>
    </w:rPr>
  </w:style>
  <w:style w:type="character" w:customStyle="1" w:styleId="10">
    <w:name w:val="標題 1 字元"/>
    <w:basedOn w:val="a1"/>
    <w:link w:val="1"/>
    <w:uiPriority w:val="9"/>
    <w:rsid w:val="00AA6D19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1"/>
    <w:link w:val="2"/>
    <w:uiPriority w:val="9"/>
    <w:semiHidden/>
    <w:rsid w:val="00AA6D19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30">
    <w:name w:val="標題 3 字元"/>
    <w:basedOn w:val="a1"/>
    <w:link w:val="3"/>
    <w:uiPriority w:val="9"/>
    <w:semiHidden/>
    <w:rsid w:val="00AA6D19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1"/>
    <w:link w:val="4"/>
    <w:uiPriority w:val="9"/>
    <w:semiHidden/>
    <w:rsid w:val="00AA6D19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1"/>
    <w:link w:val="5"/>
    <w:uiPriority w:val="9"/>
    <w:semiHidden/>
    <w:rsid w:val="00AA6D19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1"/>
    <w:link w:val="6"/>
    <w:uiPriority w:val="9"/>
    <w:semiHidden/>
    <w:rsid w:val="00AA6D19"/>
    <w:rPr>
      <w:rFonts w:asciiTheme="majorHAnsi" w:eastAsiaTheme="majorEastAsia" w:hAnsiTheme="majorHAnsi" w:cstheme="majorBidi"/>
      <w:sz w:val="36"/>
      <w:szCs w:val="36"/>
    </w:rPr>
  </w:style>
  <w:style w:type="character" w:styleId="af">
    <w:name w:val="Unresolved Mention"/>
    <w:basedOn w:val="a1"/>
    <w:uiPriority w:val="99"/>
    <w:semiHidden/>
    <w:unhideWhenUsed/>
    <w:rsid w:val="00AA6D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8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hyperlink" Target="https://banner-app.jetsion.com/Login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gamma.jetsion.com/Login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hyperlink" Target="https://www.figma.com/file/HREI9hTy2OM2viliIH4keb/Design?node-id=0%3A1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gamma.jetsion.com/Login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1</Pages>
  <Words>395</Words>
  <Characters>2254</Characters>
  <Application>Microsoft Office Word</Application>
  <DocSecurity>0</DocSecurity>
  <Lines>18</Lines>
  <Paragraphs>5</Paragraphs>
  <ScaleCrop>false</ScaleCrop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782</dc:creator>
  <cp:keywords/>
  <dc:description/>
  <cp:lastModifiedBy>8782</cp:lastModifiedBy>
  <cp:revision>16</cp:revision>
  <cp:lastPrinted>2022-10-27T14:15:00Z</cp:lastPrinted>
  <dcterms:created xsi:type="dcterms:W3CDTF">2022-10-26T12:12:00Z</dcterms:created>
  <dcterms:modified xsi:type="dcterms:W3CDTF">2022-10-27T14:15:00Z</dcterms:modified>
</cp:coreProperties>
</file>